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0C15035D"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 от клиенти</w:t>
      </w:r>
    </w:p>
    <w:p w14:paraId="2236F804" w14:textId="0E7954B6" w:rsidR="00DB4361" w:rsidRPr="00974B67" w:rsidRDefault="00DB4361" w:rsidP="0007578C">
      <w:pPr>
        <w:pStyle w:val="disbody"/>
        <w:rPr>
          <w:lang w:val="en-US"/>
        </w:rPr>
      </w:pPr>
      <w:bookmarkStart w:id="1" w:name="_Toc112392429"/>
      <w:r w:rsidRPr="00DB4361">
        <w:t>Тази глава разгле</w:t>
      </w:r>
      <w:r w:rsidR="002223B7">
        <w:t>жд</w:t>
      </w:r>
      <w:r w:rsidRPr="00DB4361">
        <w:t xml:space="preserve">а решение от високо ниво, </w:t>
      </w:r>
      <w:r w:rsidR="00F05F1A" w:rsidRPr="00DB4361">
        <w:t>което</w:t>
      </w:r>
      <w:r w:rsidRPr="00DB4361">
        <w:t xml:space="preserve"> да</w:t>
      </w:r>
      <w:r w:rsidR="00BC3BA6">
        <w:t xml:space="preserve"> </w:t>
      </w:r>
      <w:r w:rsidR="00BC3BA6" w:rsidRPr="00BC3BA6">
        <w:t>съсредоточава</w:t>
      </w:r>
      <w:r w:rsidR="004C12D4">
        <w:t xml:space="preserve"> върху</w:t>
      </w:r>
      <w:r w:rsidRPr="00DB4361">
        <w:t xml:space="preserve"> всички основни потребителски, бизнес и ИТ изисквания. </w:t>
      </w:r>
      <w:r w:rsidR="009D0718">
        <w:t xml:space="preserve">Важна част от глава 2 </w:t>
      </w:r>
      <w:r w:rsidR="00940ABB">
        <w:t>са</w:t>
      </w:r>
      <w:r w:rsidR="009D0718">
        <w:t xml:space="preserve">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 xml:space="preserve">Сложността на операциите </w:t>
      </w:r>
      <w:r w:rsidR="00BE3A42">
        <w:t>стреми да</w:t>
      </w:r>
      <w:r w:rsidRPr="00DB4361">
        <w:t xml:space="preserve"> бъде сведена до минимум. </w:t>
      </w:r>
      <w:r w:rsidR="00BE3A42">
        <w:t>П</w:t>
      </w:r>
      <w:r w:rsidRPr="00DB4361">
        <w:t>редставени</w:t>
      </w:r>
      <w:r w:rsidR="00BE3A42">
        <w:t xml:space="preserve"> са</w:t>
      </w:r>
      <w:r w:rsidRPr="00DB4361">
        <w:t xml:space="preserve"> всички случаи на употреба и бизнес сценарии, съвместно с които се моделират приложенията за обслужване на клиенти.</w:t>
      </w:r>
      <w:r w:rsidR="0007578C">
        <w:t xml:space="preserve"> Освен това дизайнът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r w:rsidR="002837C7">
        <w:t>бекенд</w:t>
      </w:r>
      <w:r w:rsidR="0007578C">
        <w:t xml:space="preserve"> частта.</w:t>
      </w:r>
      <w:r w:rsidR="00AA5AC8">
        <w:t xml:space="preserve"> </w:t>
      </w:r>
    </w:p>
    <w:p w14:paraId="1D8EDB5A" w14:textId="356D616B" w:rsidR="004775C1" w:rsidRDefault="007F66AD" w:rsidP="007F66AD">
      <w:pPr>
        <w:pStyle w:val="Heading2"/>
        <w:rPr>
          <w:lang w:val="bg-BG"/>
        </w:rPr>
      </w:pPr>
      <w:r w:rsidRPr="00084B24">
        <w:rPr>
          <w:lang w:val="bg-BG"/>
        </w:rPr>
        <w:t xml:space="preserve">2.1. </w:t>
      </w:r>
      <w:bookmarkEnd w:id="1"/>
      <w:r w:rsidR="001D3A4F" w:rsidRPr="001D3A4F">
        <w:rPr>
          <w:lang w:val="bg-BG"/>
        </w:rPr>
        <w:t>Ключови бизнес процеси и дейности свързани със системата за управление на поръчките</w:t>
      </w:r>
    </w:p>
    <w:p w14:paraId="62DD1D15" w14:textId="282F3E7B"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et al., 2017)</w:t>
      </w:r>
      <w:r w:rsidR="0054099C">
        <w:t xml:space="preserve">. </w:t>
      </w:r>
      <w:r w:rsidR="001410D3">
        <w:t>Софтуерният продукт</w:t>
      </w:r>
      <w:r w:rsidR="004F21B6">
        <w:t>, разглеждан в настоящия труд,</w:t>
      </w:r>
      <w:r w:rsidR="001410D3">
        <w:t xml:space="preserve"> се състои от 2 клиентски приложения, които се свързват към </w:t>
      </w:r>
      <w:r w:rsidR="0074665E" w:rsidRPr="00DA7995">
        <w:rPr>
          <w:szCs w:val="28"/>
        </w:rPr>
        <w:t>разпределена</w:t>
      </w:r>
      <w:r w:rsidR="0074665E">
        <w:t xml:space="preserve"> </w:t>
      </w:r>
      <w:r w:rsidR="008D40F4">
        <w:t>бекенд</w:t>
      </w:r>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виртуални машини</w:t>
      </w:r>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w:t>
      </w:r>
      <w:r w:rsidR="001D35DE">
        <w:rPr>
          <w:szCs w:val="28"/>
        </w:rPr>
        <w:t>са</w:t>
      </w:r>
      <w:r w:rsidR="00245094">
        <w:rPr>
          <w:szCs w:val="28"/>
        </w:rPr>
        <w:t xml:space="preserve">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21EACB3B" w:rsidR="00D32F20" w:rsidRDefault="002D1922" w:rsidP="00F43BCE">
      <w:pPr>
        <w:pStyle w:val="disbody"/>
      </w:pPr>
      <w:r>
        <w:rPr>
          <w:szCs w:val="28"/>
        </w:rPr>
        <w:lastRenderedPageBreak/>
        <w:t xml:space="preserve">На фигура 2.1 са показани </w:t>
      </w:r>
      <w:r w:rsidR="00D32F20">
        <w:rPr>
          <w:szCs w:val="28"/>
        </w:rPr>
        <w:t xml:space="preserve">приложенията, които изграждат </w:t>
      </w:r>
      <w:r w:rsidR="00D32F20" w:rsidRPr="00D32F20">
        <w:rPr>
          <w:szCs w:val="28"/>
        </w:rPr>
        <w:t>система</w:t>
      </w:r>
      <w:r w:rsidR="00D32F20">
        <w:rPr>
          <w:szCs w:val="28"/>
        </w:rPr>
        <w:t>та</w:t>
      </w:r>
      <w:r w:rsidR="00D32F20" w:rsidRPr="00D32F20">
        <w:rPr>
          <w:szCs w:val="28"/>
        </w:rPr>
        <w:t xml:space="preserve"> за управление на поръчките от клиенти</w:t>
      </w:r>
      <w:r w:rsidR="00D50A8B">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89B62DF" w14:textId="686E9A22" w:rsidR="007F66AD" w:rsidRPr="00084B24" w:rsidRDefault="006530B4" w:rsidP="00CA64E9">
      <w:pPr>
        <w:pStyle w:val="disfigtitle"/>
      </w:pPr>
      <w:r w:rsidRPr="00084B24">
        <w:t>Фиг. 2.</w:t>
      </w:r>
      <w:r>
        <w:t>1</w:t>
      </w:r>
      <w:r w:rsidRPr="00084B24">
        <w:t>. Диаграма</w:t>
      </w:r>
      <w:r>
        <w:t xml:space="preserve"> от високо ниво </w:t>
      </w:r>
      <w:r w:rsidRPr="00084B24">
        <w:t xml:space="preserve">на </w:t>
      </w:r>
      <w:r>
        <w:t>главните приложения</w:t>
      </w:r>
      <w:r w:rsidRPr="00084B24">
        <w:t>. (разработка на автора)</w:t>
      </w:r>
    </w:p>
    <w:p w14:paraId="2A10BABF" w14:textId="5BF81E51" w:rsidR="00626C9F" w:rsidRDefault="00C3221F" w:rsidP="00D814C5">
      <w:pPr>
        <w:pStyle w:val="disbody"/>
      </w:pPr>
      <w:r>
        <w:t>Т</w:t>
      </w:r>
      <w:r w:rsidR="00AC1281">
        <w:t>ази подточка</w:t>
      </w:r>
      <w:r>
        <w:t xml:space="preserve"> представ</w:t>
      </w:r>
      <w:r w:rsidR="006C0584">
        <w:t>я</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xml:space="preserve">. </w:t>
      </w:r>
      <w:r w:rsidR="00A7481C">
        <w:t>И</w:t>
      </w:r>
      <w:r>
        <w:t>зп</w:t>
      </w:r>
      <w:r w:rsidR="00C56270">
        <w:t>о</w:t>
      </w:r>
      <w:r>
        <w:t>лзвани</w:t>
      </w:r>
      <w:r w:rsidR="00A7481C">
        <w:t xml:space="preserve"> са </w:t>
      </w:r>
      <w:r>
        <w:t xml:space="preserve"> </w:t>
      </w:r>
      <w:r w:rsidR="00A7481C">
        <w:rPr>
          <w:lang w:val="en-US"/>
        </w:rPr>
        <w:t xml:space="preserve">UML </w:t>
      </w:r>
      <w:r>
        <w:t>диаграми на бизнес сценариите.</w:t>
      </w:r>
      <w:r w:rsidR="00C56270">
        <w:t xml:space="preserve"> Те</w:t>
      </w:r>
      <w:r w:rsidR="00596A76">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799FF08F"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r w:rsidR="00130D81" w:rsidRPr="00DB5DD7">
        <w:rPr>
          <w:lang w:val="en-US"/>
        </w:rPr>
        <w:t>нформация</w:t>
      </w:r>
      <w:r w:rsidR="009747EB">
        <w:t>,</w:t>
      </w:r>
      <w:r w:rsidR="00130D81" w:rsidRPr="00DB5DD7">
        <w:rPr>
          <w:lang w:val="en-US"/>
        </w:rPr>
        <w:t xml:space="preserve"> на смартфона</w:t>
      </w:r>
      <w:r w:rsidR="009747EB">
        <w:t>,</w:t>
      </w:r>
      <w:r w:rsidR="00130D81" w:rsidRPr="00DB5DD7">
        <w:rPr>
          <w:lang w:val="en-US"/>
        </w:rPr>
        <w:t xml:space="preserve"> </w:t>
      </w:r>
      <w:r w:rsidR="00130D81">
        <w:t xml:space="preserve">трябва </w:t>
      </w:r>
      <w:r w:rsidR="00130D81" w:rsidRPr="00DB5DD7">
        <w:rPr>
          <w:lang w:val="en-US"/>
        </w:rPr>
        <w:t>винаги</w:t>
      </w:r>
      <w:r w:rsidR="00130D81">
        <w:t xml:space="preserve"> да е</w:t>
      </w:r>
      <w:r w:rsidR="00130D81" w:rsidRPr="00DB5DD7">
        <w:rPr>
          <w:lang w:val="en-US"/>
        </w:rPr>
        <w:t xml:space="preserve"> актуална, тъй като</w:t>
      </w:r>
      <w:r w:rsidR="00130D81">
        <w:t xml:space="preserve"> </w:t>
      </w:r>
      <w:r w:rsidR="00130D81" w:rsidRPr="00DB5DD7">
        <w:rPr>
          <w:lang w:val="en-US"/>
        </w:rPr>
        <w:t>текущото</w:t>
      </w:r>
      <w:r w:rsidR="00130D81">
        <w:t xml:space="preserve"> </w:t>
      </w:r>
      <w:r w:rsidR="00130D81" w:rsidRPr="00DB5DD7">
        <w:rPr>
          <w:lang w:val="en-US"/>
        </w:rPr>
        <w:t>състояние</w:t>
      </w:r>
      <w:r w:rsidR="00130D81">
        <w:t xml:space="preserve"> на поръчка и</w:t>
      </w:r>
      <w:r w:rsidR="00130D81" w:rsidRPr="00DB5DD7">
        <w:rPr>
          <w:lang w:val="en-US"/>
        </w:rPr>
        <w:t xml:space="preserve"> местоположение</w:t>
      </w:r>
      <w:r w:rsidR="00130D81">
        <w:t xml:space="preserve"> на доставките</w:t>
      </w:r>
      <w:r w:rsidR="00130D81" w:rsidRPr="00DB5DD7">
        <w:rPr>
          <w:lang w:val="en-US"/>
        </w:rPr>
        <w:t xml:space="preserve"> се проследява на живо.</w:t>
      </w:r>
      <w:r w:rsidR="009747EB">
        <w:t xml:space="preserve"> Други </w:t>
      </w:r>
      <w:r w:rsidR="00130D81" w:rsidRPr="00DB5DD7">
        <w:rPr>
          <w:lang w:val="en-US"/>
        </w:rPr>
        <w:t>възможност</w:t>
      </w:r>
      <w:r w:rsidR="009747EB">
        <w:t>и</w:t>
      </w:r>
      <w:r w:rsidR="00130D81" w:rsidRPr="00DB5DD7">
        <w:rPr>
          <w:lang w:val="en-US"/>
        </w:rPr>
        <w:t xml:space="preserve"> </w:t>
      </w:r>
      <w:r w:rsidR="009747EB">
        <w:t>са</w:t>
      </w:r>
      <w:r w:rsidR="00130D81" w:rsidRPr="00DB5DD7">
        <w:rPr>
          <w:lang w:val="en-US"/>
        </w:rPr>
        <w:t xml:space="preserve"> преглед на история</w:t>
      </w:r>
      <w:r w:rsidR="009747EB">
        <w:t>, създаване на нова, промяна</w:t>
      </w:r>
      <w:r w:rsidR="00FA1961">
        <w:t xml:space="preserve"> или отказване</w:t>
      </w:r>
      <w:r w:rsidR="009747EB">
        <w:t xml:space="preserve"> на </w:t>
      </w:r>
      <w:r w:rsidR="00FB5D5A">
        <w:rPr>
          <w:b/>
          <w:bCs/>
        </w:rPr>
        <w:t>не активна</w:t>
      </w:r>
      <w:r w:rsidR="00FB5D5A">
        <w:t xml:space="preserve"> </w:t>
      </w:r>
      <w:r w:rsidR="00AB76D2" w:rsidRPr="00AB76D2">
        <w:t xml:space="preserve">съществуваща </w:t>
      </w:r>
      <w:r w:rsidR="00FB5D5A">
        <w:t xml:space="preserve">поръчка. </w:t>
      </w:r>
      <w:r w:rsidR="006A5D89">
        <w:t xml:space="preserve">Приложението </w:t>
      </w:r>
      <w:r w:rsidR="00DC4338">
        <w:t>може да се разпостранява</w:t>
      </w:r>
      <w:r w:rsidR="006A5D89" w:rsidRPr="00DB5DD7">
        <w:rPr>
          <w:lang w:val="en-US"/>
        </w:rPr>
        <w:t xml:space="preserve"> </w:t>
      </w:r>
      <w:r w:rsidR="006A5D89" w:rsidRPr="00DB5DD7">
        <w:rPr>
          <w:lang w:val="en-US"/>
        </w:rPr>
        <w:lastRenderedPageBreak/>
        <w:t>безплатно чрез Google Play Store и Apple App Store.</w:t>
      </w:r>
    </w:p>
    <w:p w14:paraId="3B2CD9BA" w14:textId="5D131CDB" w:rsidR="00EB511D" w:rsidRPr="00EB511D" w:rsidRDefault="00EE57A3" w:rsidP="00EB511D">
      <w:pPr>
        <w:pStyle w:val="disbody"/>
        <w:rPr>
          <w:szCs w:val="28"/>
        </w:rPr>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r w:rsidR="009B6313">
        <w:rPr>
          <w:szCs w:val="28"/>
        </w:rPr>
        <w:t>.</w:t>
      </w:r>
    </w:p>
    <w:p w14:paraId="349E8585" w14:textId="61D41D8D" w:rsidR="00051052" w:rsidRDefault="00EB511D" w:rsidP="00EE57A3">
      <w:pPr>
        <w:rPr>
          <w:szCs w:val="28"/>
          <w:lang w:val="bg-BG"/>
        </w:rPr>
      </w:pPr>
      <w:r>
        <w:rPr>
          <w:noProof/>
          <w:szCs w:val="28"/>
          <w:lang w:val="bg-BG"/>
        </w:rPr>
        <w:drawing>
          <wp:inline distT="0" distB="0" distL="0" distR="0" wp14:anchorId="0A53C072" wp14:editId="0F26C2FD">
            <wp:extent cx="5384042" cy="23375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7596" cy="2343388"/>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00340344" w:rsidR="00B801DF" w:rsidRPr="007556CD" w:rsidRDefault="00B801DF" w:rsidP="00B801DF">
      <w:pPr>
        <w:pStyle w:val="disbody"/>
      </w:pPr>
      <w:r>
        <w:lastRenderedPageBreak/>
        <w:t>Уеб порталът е с</w:t>
      </w:r>
      <w:r w:rsidRPr="0048180F">
        <w:t>офтуер</w:t>
      </w:r>
      <w:r w:rsidR="00E95B76">
        <w:rPr>
          <w:lang w:val="en-US"/>
        </w:rPr>
        <w:t>,</w:t>
      </w:r>
      <w:r w:rsidRPr="0048180F">
        <w:t xml:space="preserve"> </w:t>
      </w:r>
      <w:r>
        <w:t>насочен към</w:t>
      </w:r>
      <w:r w:rsidRPr="0048180F">
        <w:t xml:space="preserve"> диспечери</w:t>
      </w:r>
      <w:r>
        <w:t>те, ч</w:t>
      </w:r>
      <w:r w:rsidRPr="0048180F">
        <w:t>аст от цялостната система за управление на транспорта (TMS)</w:t>
      </w:r>
      <w:r>
        <w:t xml:space="preserve">. Чрез него могат да се създават поръчки и доставки, като същевременно </w:t>
      </w:r>
      <w:r w:rsidR="00D97D64">
        <w:t xml:space="preserve">се </w:t>
      </w:r>
      <w:r>
        <w:t>с</w:t>
      </w:r>
      <w:r w:rsidRPr="0048180F">
        <w:t>равнява</w:t>
      </w:r>
      <w:r w:rsidR="00D97D64">
        <w:t>т</w:t>
      </w:r>
      <w:r w:rsidRPr="0048180F">
        <w:t>,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w:t>
      </w:r>
      <w:r w:rsidR="000C57B0">
        <w:t xml:space="preserve">Уеб порталът </w:t>
      </w:r>
      <w:r>
        <w:t xml:space="preserve">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w:t>
      </w:r>
      <w:r>
        <w:t>насроч</w:t>
      </w:r>
      <w:r w:rsidR="005A3DF1">
        <w:t>в</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756311E7"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638C55E1">
            <wp:extent cx="3343047" cy="234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4693" cy="2388700"/>
                    </a:xfrm>
                    <a:prstGeom prst="rect">
                      <a:avLst/>
                    </a:prstGeom>
                    <a:noFill/>
                    <a:ln>
                      <a:noFill/>
                    </a:ln>
                  </pic:spPr>
                </pic:pic>
              </a:graphicData>
            </a:graphic>
          </wp:inline>
        </w:drawing>
      </w:r>
    </w:p>
    <w:p w14:paraId="2F181A6C" w14:textId="48F51ECE" w:rsidR="007B490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5E87CF3F" w14:textId="3FEA4FA2" w:rsidR="007F155A" w:rsidRDefault="007B4901" w:rsidP="0027518F">
      <w:pPr>
        <w:pStyle w:val="disbody"/>
      </w:pPr>
      <w:r>
        <w:br w:type="page"/>
      </w:r>
      <w:r w:rsidR="0027518F">
        <w:lastRenderedPageBreak/>
        <w:t xml:space="preserve">Уеб портала </w:t>
      </w:r>
      <w:r w:rsidR="00D01BC9" w:rsidRPr="00D01BC9">
        <w:t>прилага усъвършенствани техники</w:t>
      </w:r>
      <w:r w:rsidR="0027518F">
        <w:t xml:space="preserve"> като: о</w:t>
      </w:r>
      <w:r w:rsidR="00D01BC9" w:rsidRPr="00D01BC9">
        <w:t>птимизация в реално време</w:t>
      </w:r>
      <w:r w:rsidR="0027518F">
        <w:t>,</w:t>
      </w:r>
      <w:r w:rsidR="00D01BC9" w:rsidRPr="00D01BC9">
        <w:t xml:space="preserve"> </w:t>
      </w:r>
      <w:r w:rsidR="0027518F">
        <w:t>о</w:t>
      </w:r>
      <w:r w:rsidR="00D01BC9" w:rsidRPr="00D01BC9">
        <w:t>птимизация за оценка на поръчки</w:t>
      </w:r>
      <w:r w:rsidR="0027518F">
        <w:t>,</w:t>
      </w:r>
      <w:r w:rsidR="00D01BC9" w:rsidRPr="00D01BC9">
        <w:t xml:space="preserve"> </w:t>
      </w:r>
      <w:r w:rsidR="0027518F">
        <w:t>о</w:t>
      </w:r>
      <w:r w:rsidR="00D01BC9" w:rsidRPr="00D01BC9">
        <w:t>птимизация на предварителното планиране</w:t>
      </w:r>
      <w:r w:rsidR="0027518F">
        <w:t>, които</w:t>
      </w:r>
      <w:r w:rsidR="00D01BC9" w:rsidRPr="00D01BC9">
        <w:t xml:space="preserve"> се извършва</w:t>
      </w:r>
      <w:r w:rsidR="0027518F">
        <w:t>т п</w:t>
      </w:r>
      <w:r w:rsidR="0027518F" w:rsidRPr="00D01BC9">
        <w:t>остоянно</w:t>
      </w:r>
      <w:r w:rsidR="00D01BC9" w:rsidRPr="00D01BC9">
        <w:t xml:space="preserve"> във фонов режим</w:t>
      </w:r>
      <w:r w:rsidR="0027518F">
        <w:t xml:space="preserve">. </w:t>
      </w:r>
      <w:r w:rsidR="007F155A" w:rsidRPr="007F155A">
        <w:t>Входни</w:t>
      </w:r>
      <w:r w:rsidR="0027518F">
        <w:t xml:space="preserve">те </w:t>
      </w:r>
      <w:r w:rsidR="007F155A" w:rsidRPr="007F155A">
        <w:t>данни</w:t>
      </w:r>
      <w:r w:rsidR="0027518F">
        <w:t>, идващи от ЕРП, са записите за з</w:t>
      </w:r>
      <w:r w:rsidR="007F155A" w:rsidRPr="007F155A">
        <w:t>авод</w:t>
      </w:r>
      <w:r w:rsidR="0027518F">
        <w:t>, к</w:t>
      </w:r>
      <w:r w:rsidR="007F155A" w:rsidRPr="007F155A">
        <w:t>лиентски местоположения</w:t>
      </w:r>
      <w:r w:rsidR="0027518F">
        <w:t>, превозни средства</w:t>
      </w:r>
      <w:r w:rsidR="007F155A" w:rsidRPr="007F155A">
        <w:t>, техните свойства и статус</w:t>
      </w:r>
      <w:r w:rsidR="0027518F">
        <w:t>и, п</w:t>
      </w:r>
      <w:r w:rsidR="007F155A" w:rsidRPr="007F155A">
        <w:t>оръчки</w:t>
      </w:r>
      <w:r w:rsidR="0027518F">
        <w:t>, п</w:t>
      </w:r>
      <w:r w:rsidR="007F155A" w:rsidRPr="007F155A">
        <w:t>араметри на оптимизатора</w:t>
      </w:r>
      <w:r w:rsidR="0027518F">
        <w:t xml:space="preserve"> и други.</w:t>
      </w:r>
    </w:p>
    <w:p w14:paraId="1AFDD8CA" w14:textId="43148F2F" w:rsidR="008A167C" w:rsidRPr="008A167C" w:rsidRDefault="008A167C" w:rsidP="0027518F">
      <w:pPr>
        <w:pStyle w:val="disbody"/>
        <w:rPr>
          <w:lang w:val="en-US"/>
        </w:rPr>
      </w:pPr>
      <w:r>
        <w:rPr>
          <w:lang w:val="en-US"/>
        </w:rPr>
        <w:t>….</w:t>
      </w:r>
    </w:p>
    <w:p w14:paraId="1020DDE1" w14:textId="3A7FAF78" w:rsidR="00AD6F9A" w:rsidRDefault="00AD6F9A" w:rsidP="0027518F">
      <w:pPr>
        <w:pStyle w:val="disbody"/>
      </w:pPr>
      <w:r>
        <w:t xml:space="preserve">Следна фигура представя </w:t>
      </w:r>
      <w:r w:rsidRPr="00AD6F9A">
        <w:t>правила за приемане на поръчки</w:t>
      </w:r>
      <w:r>
        <w:t>:</w:t>
      </w:r>
    </w:p>
    <w:p w14:paraId="2F880CBB" w14:textId="7352263D" w:rsidR="0020059E" w:rsidRDefault="0020059E" w:rsidP="0027518F">
      <w:pPr>
        <w:pStyle w:val="disbody"/>
      </w:pPr>
    </w:p>
    <w:p w14:paraId="68C10C81" w14:textId="3191F283" w:rsidR="0020059E" w:rsidRDefault="0020059E" w:rsidP="0027518F">
      <w:pPr>
        <w:pStyle w:val="disbody"/>
      </w:pPr>
      <w:r>
        <w:rPr>
          <w:noProof/>
        </w:rPr>
        <w:drawing>
          <wp:inline distT="0" distB="0" distL="0" distR="0" wp14:anchorId="7450E9BB" wp14:editId="5F23B208">
            <wp:extent cx="4990476" cy="2733333"/>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0476" cy="2733333"/>
                    </a:xfrm>
                    <a:prstGeom prst="rect">
                      <a:avLst/>
                    </a:prstGeom>
                  </pic:spPr>
                </pic:pic>
              </a:graphicData>
            </a:graphic>
          </wp:inline>
        </w:drawing>
      </w:r>
    </w:p>
    <w:p w14:paraId="47116B46" w14:textId="6CE4DCD9" w:rsidR="00641A90" w:rsidRDefault="00641A90" w:rsidP="0027518F">
      <w:pPr>
        <w:pStyle w:val="disbody"/>
      </w:pPr>
      <w:r>
        <w:rPr>
          <w:noProof/>
        </w:rPr>
        <w:drawing>
          <wp:inline distT="0" distB="0" distL="0" distR="0" wp14:anchorId="5F191549" wp14:editId="60527ED7">
            <wp:extent cx="5085714" cy="2095238"/>
            <wp:effectExtent l="0" t="0" r="127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5714" cy="2095238"/>
                    </a:xfrm>
                    <a:prstGeom prst="rect">
                      <a:avLst/>
                    </a:prstGeom>
                  </pic:spPr>
                </pic:pic>
              </a:graphicData>
            </a:graphic>
          </wp:inline>
        </w:drawing>
      </w:r>
    </w:p>
    <w:p w14:paraId="706C5D5E" w14:textId="67EFDC4F" w:rsidR="00641A90" w:rsidRDefault="00641A90" w:rsidP="00641A90">
      <w:pPr>
        <w:pStyle w:val="disfigtitle"/>
      </w:pPr>
      <w:r w:rsidRPr="00084B24">
        <w:t>Фиг. 2.</w:t>
      </w:r>
      <w:r>
        <w:t>3</w:t>
      </w:r>
      <w:r w:rsidRPr="00084B24">
        <w:t xml:space="preserve">. </w:t>
      </w:r>
      <w:r>
        <w:t>П</w:t>
      </w:r>
      <w:r w:rsidRPr="00641A90">
        <w:t xml:space="preserve">равила за приемане на поръчки </w:t>
      </w:r>
      <w:r w:rsidRPr="00084B24">
        <w:t>(разработка на автора)</w:t>
      </w:r>
    </w:p>
    <w:p w14:paraId="2E3A6B1E" w14:textId="77777777" w:rsidR="002A461E" w:rsidRDefault="002A461E">
      <w:pPr>
        <w:widowControl/>
        <w:spacing w:line="240" w:lineRule="auto"/>
        <w:ind w:firstLine="0"/>
        <w:jc w:val="left"/>
        <w:rPr>
          <w:sz w:val="28"/>
          <w:lang w:val="bg-BG"/>
        </w:rPr>
      </w:pPr>
      <w:r>
        <w:br w:type="page"/>
      </w:r>
    </w:p>
    <w:p w14:paraId="122C3C16" w14:textId="256E55F6" w:rsidR="002A461E" w:rsidRPr="005F2C98" w:rsidRDefault="005F2C98" w:rsidP="002A461E">
      <w:pPr>
        <w:pStyle w:val="disbody"/>
      </w:pPr>
      <w:r>
        <w:lastRenderedPageBreak/>
        <w:t>Уеб портала поддържа д</w:t>
      </w:r>
      <w:r w:rsidR="002A461E" w:rsidRPr="00946E51">
        <w:rPr>
          <w:lang w:val="en-US"/>
        </w:rPr>
        <w:t xml:space="preserve">оклад за </w:t>
      </w:r>
      <w:r w:rsidR="002A461E" w:rsidRPr="005F2C98">
        <w:rPr>
          <w:color w:val="FF0000"/>
          <w:lang w:val="en-US"/>
        </w:rPr>
        <w:t>късно зареждане</w:t>
      </w:r>
      <w:r w:rsidR="002A461E" w:rsidRPr="00946E51">
        <w:rPr>
          <w:lang w:val="en-US"/>
        </w:rPr>
        <w:t xml:space="preserve"> е </w:t>
      </w:r>
      <w:r>
        <w:t xml:space="preserve">Той служи като </w:t>
      </w:r>
      <w:r w:rsidR="002A461E" w:rsidRPr="00946E51">
        <w:rPr>
          <w:lang w:val="en-US"/>
        </w:rPr>
        <w:t xml:space="preserve">обратна връзка </w:t>
      </w:r>
      <w:r>
        <w:t xml:space="preserve">към диспетерите. В случай, че </w:t>
      </w:r>
      <w:r w:rsidR="002A461E" w:rsidRPr="00946E51">
        <w:rPr>
          <w:lang w:val="en-US"/>
        </w:rPr>
        <w:t>клиентските поръчки закъснеят, клиентите могат да бъдат извикани проактивно</w:t>
      </w:r>
      <w:r>
        <w:t xml:space="preserve">. </w:t>
      </w:r>
      <w:r w:rsidR="002A461E" w:rsidRPr="00946E51">
        <w:rPr>
          <w:lang w:val="en-US"/>
        </w:rPr>
        <w:t>Цел</w:t>
      </w:r>
      <w:r>
        <w:t>та е</w:t>
      </w:r>
      <w:r w:rsidR="002A461E" w:rsidRPr="00946E51">
        <w:rPr>
          <w:lang w:val="en-US"/>
        </w:rPr>
        <w:t xml:space="preserve"> </w:t>
      </w:r>
      <w:r>
        <w:t>а</w:t>
      </w:r>
      <w:r w:rsidR="002A461E" w:rsidRPr="00946E51">
        <w:rPr>
          <w:lang w:val="en-US"/>
        </w:rPr>
        <w:t xml:space="preserve">ко все пак </w:t>
      </w:r>
      <w:r>
        <w:t xml:space="preserve">има </w:t>
      </w:r>
      <w:r w:rsidR="002A461E" w:rsidRPr="00946E51">
        <w:rPr>
          <w:lang w:val="en-US"/>
        </w:rPr>
        <w:t>закъсне</w:t>
      </w:r>
      <w:r>
        <w:t>ние</w:t>
      </w:r>
      <w:r w:rsidR="002A461E" w:rsidRPr="00946E51">
        <w:rPr>
          <w:lang w:val="en-US"/>
        </w:rPr>
        <w:t>, по-добре е да клиент</w:t>
      </w:r>
      <w:r>
        <w:t>ите да бъдат уведомени</w:t>
      </w:r>
      <w:r w:rsidR="002A461E" w:rsidRPr="00946E51">
        <w:rPr>
          <w:lang w:val="en-US"/>
        </w:rPr>
        <w:t xml:space="preserve"> предварително</w:t>
      </w:r>
      <w:r>
        <w:t>.</w:t>
      </w:r>
    </w:p>
    <w:p w14:paraId="5FFDE217" w14:textId="3B17FA0E" w:rsidR="005B2CD8" w:rsidRPr="009A6E3A" w:rsidRDefault="00DB3F96" w:rsidP="005B2CD8">
      <w:pPr>
        <w:pStyle w:val="disbody"/>
      </w:pPr>
      <w:r>
        <w:t>Уеб портала</w:t>
      </w:r>
      <w:r w:rsidR="005B2CD8" w:rsidRPr="00946E51">
        <w:rPr>
          <w:lang w:val="en-US"/>
        </w:rPr>
        <w:t xml:space="preserve"> предоставя ежедневно експортиране на </w:t>
      </w:r>
      <w:r w:rsidR="00C038CD" w:rsidRPr="00946E51">
        <w:rPr>
          <w:lang w:val="en-US"/>
        </w:rPr>
        <w:t>пробег</w:t>
      </w:r>
      <w:r w:rsidR="00C038CD">
        <w:t>а</w:t>
      </w:r>
      <w:r w:rsidR="00C038CD" w:rsidRPr="00946E51">
        <w:rPr>
          <w:lang w:val="en-US"/>
        </w:rPr>
        <w:t xml:space="preserve"> на всеки камион</w:t>
      </w:r>
      <w:r w:rsidR="00C038CD">
        <w:t>,</w:t>
      </w:r>
      <w:r w:rsidR="00C038CD" w:rsidRPr="00946E51">
        <w:rPr>
          <w:lang w:val="en-US"/>
        </w:rPr>
        <w:t xml:space="preserve"> </w:t>
      </w:r>
      <w:r w:rsidR="005B2CD8" w:rsidRPr="00946E51">
        <w:rPr>
          <w:lang w:val="en-US"/>
        </w:rPr>
        <w:t xml:space="preserve">въз основа на отчет </w:t>
      </w:r>
      <w:r w:rsidR="00C038CD">
        <w:t>от</w:t>
      </w:r>
      <w:r w:rsidR="005B2CD8" w:rsidRPr="00946E51">
        <w:rPr>
          <w:lang w:val="en-US"/>
        </w:rPr>
        <w:t xml:space="preserve"> база</w:t>
      </w:r>
      <w:r w:rsidR="00C038CD">
        <w:t>та</w:t>
      </w:r>
      <w:r w:rsidR="005B2CD8" w:rsidRPr="00946E51">
        <w:rPr>
          <w:lang w:val="en-US"/>
        </w:rPr>
        <w:t xml:space="preserve"> данни</w:t>
      </w:r>
      <w:r w:rsidR="00DB49B6">
        <w:t>.</w:t>
      </w:r>
      <w:r w:rsidR="005B2CD8" w:rsidRPr="00946E51">
        <w:rPr>
          <w:lang w:val="en-US"/>
        </w:rPr>
        <w:t xml:space="preserve"> Автоматизиран интерфейс е проектиран и внедрен, за да замени ръчното извличане на данни</w:t>
      </w:r>
      <w:r w:rsidR="00DB49B6">
        <w:t>.</w:t>
      </w:r>
      <w:r w:rsidR="005B2CD8" w:rsidRPr="00946E51">
        <w:rPr>
          <w:lang w:val="en-US"/>
        </w:rPr>
        <w:t xml:space="preserve"> </w:t>
      </w:r>
      <w:r w:rsidR="00DB49B6">
        <w:t>ЕРП</w:t>
      </w:r>
      <w:r w:rsidR="005B2CD8" w:rsidRPr="00946E51">
        <w:rPr>
          <w:lang w:val="en-US"/>
        </w:rPr>
        <w:t xml:space="preserve"> предоставя нов функционален модул за получаване на данни за пробега чрез RFC.</w:t>
      </w:r>
      <w:r w:rsidR="009A6E3A">
        <w:t xml:space="preserve"> </w:t>
      </w:r>
      <w:r w:rsidR="005B2CD8" w:rsidRPr="006E0A87">
        <w:rPr>
          <w:lang w:val="en-US"/>
        </w:rPr>
        <w:t>Веднага след като камион приключи смяната си, всички изминати натоварени и разтоварени маршрути</w:t>
      </w:r>
      <w:r w:rsidR="009A6E3A">
        <w:t>,</w:t>
      </w:r>
      <w:r w:rsidR="005B2CD8" w:rsidRPr="006E0A87">
        <w:rPr>
          <w:lang w:val="en-US"/>
        </w:rPr>
        <w:t xml:space="preserve"> запис</w:t>
      </w:r>
      <w:r w:rsidR="009A6E3A">
        <w:t>ани</w:t>
      </w:r>
      <w:r w:rsidR="005B2CD8" w:rsidRPr="006E0A87">
        <w:rPr>
          <w:lang w:val="en-US"/>
        </w:rPr>
        <w:t xml:space="preserve"> в база данни </w:t>
      </w:r>
      <w:r w:rsidR="009A6E3A">
        <w:t>се</w:t>
      </w:r>
      <w:r w:rsidR="005B2CD8" w:rsidRPr="006E0A87">
        <w:rPr>
          <w:lang w:val="en-US"/>
        </w:rPr>
        <w:t xml:space="preserve"> експортира</w:t>
      </w:r>
      <w:r w:rsidR="009A6E3A">
        <w:t xml:space="preserve"> със специален идентификатор</w:t>
      </w:r>
      <w:r w:rsidR="005B2CD8" w:rsidRPr="006E0A87">
        <w:rPr>
          <w:lang w:val="en-US"/>
        </w:rPr>
        <w:t xml:space="preserve"> към </w:t>
      </w:r>
      <w:r w:rsidR="009A6E3A">
        <w:t xml:space="preserve">ЕРП. </w:t>
      </w:r>
      <w:r w:rsidR="005B2CD8" w:rsidRPr="006E0A87">
        <w:rPr>
          <w:lang w:val="en-US"/>
        </w:rPr>
        <w:t xml:space="preserve">Ако това експортиране </w:t>
      </w:r>
      <w:r w:rsidR="009A6E3A">
        <w:t>бива</w:t>
      </w:r>
      <w:r w:rsidR="005B2CD8" w:rsidRPr="006E0A87">
        <w:rPr>
          <w:lang w:val="en-US"/>
        </w:rPr>
        <w:t xml:space="preserve"> неуспешно, съобщение, съдържащо </w:t>
      </w:r>
      <w:r w:rsidR="009A6E3A">
        <w:t>идентификатора</w:t>
      </w:r>
      <w:r w:rsidR="005B2CD8" w:rsidRPr="006E0A87">
        <w:rPr>
          <w:lang w:val="en-US"/>
        </w:rPr>
        <w:t xml:space="preserve">, </w:t>
      </w:r>
      <w:r w:rsidR="009A6E3A">
        <w:t xml:space="preserve">се появява </w:t>
      </w:r>
      <w:r w:rsidR="005B2CD8" w:rsidRPr="006E0A87">
        <w:rPr>
          <w:lang w:val="en-US"/>
        </w:rPr>
        <w:t>в полето за съобщения</w:t>
      </w:r>
      <w:r w:rsidR="009A6E3A">
        <w:t>.</w:t>
      </w:r>
    </w:p>
    <w:p w14:paraId="4027E6AE" w14:textId="77777777" w:rsidR="00641A90" w:rsidRDefault="00641A90" w:rsidP="0027518F">
      <w:pPr>
        <w:pStyle w:val="disbody"/>
      </w:pPr>
    </w:p>
    <w:p w14:paraId="068F3A77" w14:textId="2B2D0373" w:rsidR="00217AEC" w:rsidRDefault="00ED1A39">
      <w:pPr>
        <w:widowControl/>
        <w:spacing w:line="240" w:lineRule="auto"/>
        <w:ind w:firstLine="0"/>
        <w:jc w:val="left"/>
        <w:rPr>
          <w:rStyle w:val="disbodyChar"/>
        </w:rPr>
      </w:pPr>
      <w:r>
        <w:br w:type="page"/>
      </w:r>
      <w:bookmarkStart w:id="2" w:name="_Toc112392433"/>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2"/>
      <w:r w:rsidR="00D32D1C" w:rsidRPr="00D32D1C">
        <w:rPr>
          <w:lang w:val="bg-BG"/>
        </w:rPr>
        <w:t>Концептуален модел на системата</w:t>
      </w:r>
    </w:p>
    <w:p w14:paraId="43EFA0A2" w14:textId="79A3767F" w:rsidR="00E36D9A" w:rsidRDefault="00EA5F78" w:rsidP="002E36E2">
      <w:pPr>
        <w:pStyle w:val="disbody"/>
      </w:pPr>
      <w:r w:rsidRPr="00BE3A58">
        <w:rPr>
          <w:lang w:val="en-US"/>
        </w:rPr>
        <w:t xml:space="preserve">Концептуалните модели са абстрактни представяния за това как трябва да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w:t>
      </w:r>
      <w:r w:rsidR="001C2EB5">
        <w:t xml:space="preserve">е </w:t>
      </w:r>
      <w:r w:rsidR="006F0665">
        <w:t>използван у</w:t>
      </w:r>
      <w:r w:rsidR="006F0665" w:rsidRPr="000B5A5E">
        <w:t>нифицираният език за моделиране (Unified Modeling Language)</w:t>
      </w:r>
      <w:r w:rsidR="006F0665">
        <w:rPr>
          <w:lang w:val="en-US"/>
        </w:rPr>
        <w:t>.</w:t>
      </w:r>
    </w:p>
    <w:p w14:paraId="649171F7" w14:textId="12DA565B" w:rsidR="00E36D9A" w:rsidRPr="00084B24" w:rsidRDefault="00E36D9A" w:rsidP="00E36D9A">
      <w:pPr>
        <w:pStyle w:val="Heading3"/>
        <w:rPr>
          <w:lang w:val="bg-BG"/>
        </w:rPr>
      </w:pPr>
      <w:bookmarkStart w:id="3" w:name="_Toc112392434"/>
      <w:r w:rsidRPr="00084B24">
        <w:rPr>
          <w:lang w:val="bg-BG"/>
        </w:rPr>
        <w:t xml:space="preserve">2.2.1. </w:t>
      </w:r>
      <w:bookmarkEnd w:id="3"/>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r w:rsidRPr="009D7A73">
        <w:t>Диаграм</w:t>
      </w:r>
      <w:r w:rsidR="00DB515F">
        <w:rPr>
          <w:lang w:val="bg-BG"/>
        </w:rPr>
        <w:t>и</w:t>
      </w:r>
      <w:r w:rsidRPr="009D7A73">
        <w:t xml:space="preserve"> </w:t>
      </w:r>
      <w:r w:rsidR="005D58A9">
        <w:rPr>
          <w:lang w:val="bg-BG"/>
        </w:rPr>
        <w:t>з</w:t>
      </w:r>
      <w:r w:rsidRPr="009D7A73">
        <w:t xml:space="preserve">а </w:t>
      </w:r>
      <w:r w:rsidR="00795D02" w:rsidRPr="00795D02">
        <w:t>активност</w:t>
      </w:r>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F51430" w:rsidRDefault="005A1730" w:rsidP="005A1730">
      <w:pPr>
        <w:pStyle w:val="disbody"/>
      </w:pPr>
      <w:r>
        <w:rPr>
          <w:noProof/>
          <w:lang w:val="en-US"/>
        </w:rPr>
        <w:drawing>
          <wp:inline distT="0" distB="0" distL="0" distR="0" wp14:anchorId="044F69B6" wp14:editId="5BD5E670">
            <wp:extent cx="4403751" cy="30962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62846" cy="313778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r w:rsidR="00CE298C" w:rsidRPr="00795D02">
        <w:t>активност</w:t>
      </w:r>
      <w:r w:rsidR="00CE298C">
        <w:t xml:space="preserve">а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0175C65F" w14:textId="02BB1BC5" w:rsidR="00F71913" w:rsidRDefault="004F2721" w:rsidP="00F71913">
      <w:pPr>
        <w:pStyle w:val="disfigtitle"/>
        <w:ind w:left="0"/>
        <w:jc w:val="both"/>
      </w:pPr>
      <w:r>
        <w:br w:type="page"/>
      </w:r>
      <w:r w:rsidR="00F71913">
        <w:rPr>
          <w:noProof/>
        </w:rPr>
        <w:lastRenderedPageBreak/>
        <w:drawing>
          <wp:inline distT="0" distB="0" distL="0" distR="0" wp14:anchorId="45C008B9" wp14:editId="7FC8CC55">
            <wp:extent cx="5760085" cy="2860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85" cy="2860675"/>
                    </a:xfrm>
                    <a:prstGeom prst="rect">
                      <a:avLst/>
                    </a:prstGeom>
                    <a:noFill/>
                    <a:ln>
                      <a:noFill/>
                    </a:ln>
                  </pic:spPr>
                </pic:pic>
              </a:graphicData>
            </a:graphic>
          </wp:inline>
        </w:drawing>
      </w:r>
    </w:p>
    <w:p w14:paraId="69897B8F" w14:textId="77777777" w:rsidR="00127954" w:rsidRDefault="00CF33C9" w:rsidP="00127954">
      <w:pPr>
        <w:pStyle w:val="disfigtitle"/>
      </w:pPr>
      <w:r w:rsidRPr="00084B24">
        <w:t>Фиг. 2.</w:t>
      </w:r>
      <w:r>
        <w:t>4</w:t>
      </w:r>
      <w:r w:rsidRPr="00084B24">
        <w:t xml:space="preserve">. Диаграма на </w:t>
      </w:r>
      <w:r w:rsidRPr="00795D02">
        <w:t>активност</w:t>
      </w:r>
      <w:r>
        <w:t xml:space="preserve"> </w:t>
      </w:r>
      <w:r w:rsidR="00B37E21">
        <w:t>на поръчка</w:t>
      </w:r>
      <w:r w:rsidRPr="00084B24">
        <w:t>. (разработка на автора)</w:t>
      </w:r>
    </w:p>
    <w:p w14:paraId="4D5ED182" w14:textId="68A3A8A4" w:rsidR="00127954" w:rsidRDefault="00127954" w:rsidP="00127954">
      <w:pPr>
        <w:pStyle w:val="Heading4"/>
      </w:pPr>
      <w:r>
        <w:rPr>
          <w:lang w:val="bg-BG"/>
        </w:rPr>
        <w:t xml:space="preserve">2.2.1.2. </w:t>
      </w:r>
      <w:r>
        <w:t>Диаграма на последователностите UML</w:t>
      </w:r>
    </w:p>
    <w:p w14:paraId="49984D28" w14:textId="77777777" w:rsidR="00127954" w:rsidRDefault="00127954" w:rsidP="00127954">
      <w:r w:rsidRPr="001744FA">
        <w:t xml:space="preserve">Диаграмите на последователностите </w:t>
      </w:r>
      <w:r>
        <w:rPr>
          <w:lang w:val="bg-BG"/>
        </w:rPr>
        <w:t xml:space="preserve">също са </w:t>
      </w:r>
      <w:r w:rsidRPr="001744FA">
        <w:t>често използван</w:t>
      </w:r>
      <w:r>
        <w:rPr>
          <w:lang w:val="bg-BG"/>
        </w:rPr>
        <w:t>и</w:t>
      </w:r>
      <w:r w:rsidRPr="001744FA">
        <w:t xml:space="preserve"> поведенческ</w:t>
      </w:r>
      <w:r>
        <w:rPr>
          <w:lang w:val="bg-BG"/>
        </w:rPr>
        <w:t>и</w:t>
      </w:r>
      <w:r w:rsidRPr="001744FA">
        <w:t xml:space="preserve"> диаграм</w:t>
      </w:r>
      <w:r>
        <w:rPr>
          <w:lang w:val="bg-BG"/>
        </w:rPr>
        <w:t>и</w:t>
      </w:r>
      <w:r w:rsidRPr="001744FA">
        <w:t xml:space="preserve"> в UML</w:t>
      </w:r>
      <w:r>
        <w:rPr>
          <w:lang w:val="bg-BG"/>
        </w:rPr>
        <w:t>. Те</w:t>
      </w:r>
      <w:r w:rsidRPr="001744FA">
        <w:t xml:space="preserve"> идентифицира</w:t>
      </w:r>
      <w:r>
        <w:rPr>
          <w:lang w:val="bg-BG"/>
        </w:rPr>
        <w:t>т</w:t>
      </w:r>
      <w:r w:rsidRPr="001744FA">
        <w:t xml:space="preserve"> как обектите в система взаимодействат помежду си, за да реализира</w:t>
      </w:r>
      <w:r>
        <w:rPr>
          <w:lang w:val="bg-BG"/>
        </w:rPr>
        <w:t>т определена</w:t>
      </w:r>
      <w:r w:rsidRPr="001744FA">
        <w:t xml:space="preserve"> функционалност</w:t>
      </w:r>
      <w:r>
        <w:rPr>
          <w:lang w:val="bg-BG"/>
        </w:rPr>
        <w:t xml:space="preserve">, като визуализират </w:t>
      </w:r>
      <w:r w:rsidRPr="001744FA">
        <w:t>времевата линия</w:t>
      </w:r>
      <w:r>
        <w:rPr>
          <w:lang w:val="bg-BG"/>
        </w:rPr>
        <w:t xml:space="preserve"> и</w:t>
      </w:r>
      <w:r w:rsidRPr="001744FA">
        <w:t xml:space="preserve"> редът, в който се извършват операциите.</w:t>
      </w:r>
    </w:p>
    <w:p w14:paraId="212DDE8C" w14:textId="72D4C4B4" w:rsidR="00A924C8" w:rsidRDefault="00A924C8" w:rsidP="00A924C8">
      <w:pPr>
        <w:widowControl/>
        <w:spacing w:line="240" w:lineRule="auto"/>
        <w:ind w:firstLine="0"/>
        <w:jc w:val="left"/>
      </w:pPr>
    </w:p>
    <w:p w14:paraId="06AAE406" w14:textId="77777777" w:rsidR="00A924C8" w:rsidRDefault="00A924C8" w:rsidP="00A924C8">
      <w:pPr>
        <w:widowControl/>
        <w:spacing w:line="240" w:lineRule="auto"/>
        <w:ind w:firstLine="0"/>
        <w:jc w:val="left"/>
      </w:pPr>
    </w:p>
    <w:p w14:paraId="769E1414" w14:textId="77777777" w:rsidR="00A924C8" w:rsidRDefault="00A924C8" w:rsidP="00A924C8">
      <w:pPr>
        <w:widowControl/>
        <w:spacing w:line="240" w:lineRule="auto"/>
        <w:ind w:firstLine="0"/>
        <w:jc w:val="left"/>
      </w:pPr>
    </w:p>
    <w:p w14:paraId="128D65A3" w14:textId="77777777" w:rsidR="00A924C8" w:rsidRDefault="00A924C8" w:rsidP="00A924C8">
      <w:pPr>
        <w:widowControl/>
        <w:spacing w:line="240" w:lineRule="auto"/>
        <w:ind w:firstLine="0"/>
        <w:jc w:val="left"/>
      </w:pPr>
    </w:p>
    <w:p w14:paraId="4B6094CE" w14:textId="77777777" w:rsidR="00A924C8" w:rsidRDefault="00A924C8" w:rsidP="00A924C8">
      <w:pPr>
        <w:widowControl/>
        <w:spacing w:line="240" w:lineRule="auto"/>
        <w:ind w:firstLine="0"/>
        <w:jc w:val="left"/>
      </w:pPr>
    </w:p>
    <w:p w14:paraId="62A9C567" w14:textId="77777777" w:rsidR="00A924C8" w:rsidRDefault="00A924C8" w:rsidP="00A924C8">
      <w:pPr>
        <w:widowControl/>
        <w:spacing w:line="240" w:lineRule="auto"/>
        <w:ind w:firstLine="0"/>
        <w:jc w:val="left"/>
      </w:pPr>
    </w:p>
    <w:p w14:paraId="70D8BD2C" w14:textId="77777777" w:rsidR="00A924C8" w:rsidRDefault="00A924C8" w:rsidP="00A924C8">
      <w:pPr>
        <w:widowControl/>
        <w:spacing w:line="240" w:lineRule="auto"/>
        <w:ind w:firstLine="0"/>
        <w:jc w:val="left"/>
      </w:pPr>
    </w:p>
    <w:p w14:paraId="765E6F76" w14:textId="77777777" w:rsidR="00A924C8" w:rsidRDefault="00A924C8">
      <w:pPr>
        <w:widowControl/>
        <w:spacing w:line="240" w:lineRule="auto"/>
        <w:ind w:firstLine="0"/>
        <w:jc w:val="left"/>
      </w:pPr>
      <w:r>
        <w:br w:type="page"/>
      </w:r>
    </w:p>
    <w:p w14:paraId="41EEEBF8" w14:textId="77777777" w:rsidR="00A924C8" w:rsidRDefault="00A924C8" w:rsidP="00A924C8">
      <w:pPr>
        <w:widowControl/>
        <w:spacing w:line="240" w:lineRule="auto"/>
        <w:ind w:firstLine="0"/>
        <w:jc w:val="left"/>
      </w:pPr>
      <w:r>
        <w:rPr>
          <w:noProof/>
        </w:rPr>
        <w:lastRenderedPageBreak/>
        <w:drawing>
          <wp:inline distT="0" distB="0" distL="0" distR="0" wp14:anchorId="0376078C" wp14:editId="26A56048">
            <wp:extent cx="5760085" cy="63030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6303010"/>
                    </a:xfrm>
                    <a:prstGeom prst="rect">
                      <a:avLst/>
                    </a:prstGeom>
                  </pic:spPr>
                </pic:pic>
              </a:graphicData>
            </a:graphic>
          </wp:inline>
        </w:drawing>
      </w:r>
    </w:p>
    <w:p w14:paraId="05DF5FDD" w14:textId="77777777" w:rsidR="00A924C8" w:rsidRDefault="00A924C8" w:rsidP="00A924C8">
      <w:pPr>
        <w:pStyle w:val="disfigtitle"/>
      </w:pPr>
      <w:r w:rsidRPr="00084B24">
        <w:t xml:space="preserve">Фиг. 2.7. Диаграма на </w:t>
      </w:r>
      <w:r>
        <w:t>последователностите</w:t>
      </w:r>
      <w:r w:rsidRPr="00084B24">
        <w:t>. (разработка на автора)</w:t>
      </w:r>
    </w:p>
    <w:p w14:paraId="37B71852" w14:textId="5515D73C" w:rsidR="000C6D6B" w:rsidRPr="00A924C8" w:rsidRDefault="008B1DFD" w:rsidP="00A924C8">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4" w:name="_Toc112392435"/>
      <w:r w:rsidRPr="00084B24">
        <w:rPr>
          <w:lang w:val="bg-BG"/>
        </w:rPr>
        <w:lastRenderedPageBreak/>
        <w:t xml:space="preserve">2.2.2. </w:t>
      </w:r>
      <w:r w:rsidR="009C1E6A" w:rsidRPr="009D7A73">
        <w:t>Структурни диаграми</w:t>
      </w:r>
      <w:bookmarkEnd w:id="4"/>
    </w:p>
    <w:p w14:paraId="0B284C1F" w14:textId="74C3210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различните част</w:t>
      </w:r>
      <w:r w:rsidRPr="00A45457">
        <w:t>ти.</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r w:rsidRPr="009D7A73">
        <w:t>Диаграма на класовете UML</w:t>
      </w:r>
    </w:p>
    <w:p w14:paraId="4E0D7902" w14:textId="77777777" w:rsidR="0082351A" w:rsidRDefault="0082351A" w:rsidP="000D520F">
      <w:pPr>
        <w:pStyle w:val="disbody"/>
      </w:pPr>
      <w:r w:rsidRPr="00747158">
        <w:rPr>
          <w:lang w:val="en-US"/>
        </w:rPr>
        <w:t xml:space="preserve">Диаграмите на класове са </w:t>
      </w:r>
      <w:r>
        <w:t>едни от</w:t>
      </w:r>
      <w:r w:rsidRPr="00747158">
        <w:rPr>
          <w:lang w:val="en-US"/>
        </w:rPr>
        <w:t xml:space="preserve"> най-често срещан</w:t>
      </w:r>
      <w:r>
        <w:t>ите</w:t>
      </w:r>
      <w:r w:rsidRPr="00747158">
        <w:rPr>
          <w:lang w:val="en-US"/>
        </w:rPr>
        <w:t xml:space="preserve">, когато </w:t>
      </w:r>
      <w:r>
        <w:t>става на въпрос за</w:t>
      </w:r>
      <w:r w:rsidRPr="00747158">
        <w:rPr>
          <w:lang w:val="en-US"/>
        </w:rPr>
        <w:t xml:space="preserve"> разработката на софтуер.</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5AC60E3C"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обслужват тази част са визуализирани на фиг</w:t>
      </w:r>
      <w:r>
        <w:t xml:space="preserve">. </w:t>
      </w:r>
      <w:r w:rsidRPr="00843522">
        <w:t>2</w:t>
      </w:r>
      <w:r>
        <w:t>.2</w:t>
      </w:r>
      <w:r w:rsidRPr="00843522">
        <w:t xml:space="preserve">. </w:t>
      </w:r>
      <w:r w:rsidRPr="00843522">
        <w:rPr>
          <w:b/>
          <w:bCs/>
        </w:rPr>
        <w:t>DbContext</w:t>
      </w:r>
      <w:r w:rsidRPr="00A322B1">
        <w:t xml:space="preserve"> и </w:t>
      </w:r>
      <w:r w:rsidRPr="00843522">
        <w:rPr>
          <w:b/>
          <w:bCs/>
        </w:rPr>
        <w:t>ApplicationUser</w:t>
      </w:r>
      <w:r w:rsidRPr="00A322B1">
        <w:t xml:space="preserve"> представляват комбинация от класове, които оперират с базата от данни.  </w:t>
      </w:r>
      <w:r w:rsidRPr="00843522">
        <w:rPr>
          <w:b/>
          <w:bCs/>
        </w:rPr>
        <w:t>AccountController</w:t>
      </w:r>
      <w:r w:rsidRPr="00A322B1">
        <w:t xml:space="preserve"> използва тези свойствa чрез </w:t>
      </w:r>
      <w:r w:rsidRPr="00843522">
        <w:rPr>
          <w:b/>
          <w:bCs/>
        </w:rPr>
        <w:t>UsersService</w:t>
      </w:r>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78604753" w14:textId="77777777" w:rsidR="00D148E1" w:rsidRDefault="007F66AD" w:rsidP="00D148E1">
      <w:pPr>
        <w:pStyle w:val="disfigtitle"/>
      </w:pPr>
      <w:r w:rsidRPr="00084B24">
        <w:t>Фиг. 2.8. Интерактивна диаграма</w:t>
      </w:r>
      <w:r w:rsidR="00A148D8">
        <w:rPr>
          <w:lang w:val="en-US"/>
        </w:rPr>
        <w:t xml:space="preserve"> </w:t>
      </w:r>
      <w:r w:rsidR="00A148D8">
        <w:t xml:space="preserve">на </w:t>
      </w:r>
      <w:r w:rsidR="005B616B">
        <w:t>класовете</w:t>
      </w:r>
      <w:r w:rsidR="002F1AE0" w:rsidRPr="00084B24">
        <w:t>.</w:t>
      </w:r>
      <w:r w:rsidRPr="00084B24">
        <w:t xml:space="preserve"> (разработка на автора)</w:t>
      </w:r>
    </w:p>
    <w:p w14:paraId="14C98CDF" w14:textId="604F614A" w:rsidR="00D148E1" w:rsidRPr="00A322B1" w:rsidRDefault="00D148E1" w:rsidP="00D148E1">
      <w:pPr>
        <w:pStyle w:val="disbody"/>
      </w:pPr>
      <w:r w:rsidRPr="00A322B1">
        <w:rPr>
          <w:noProof/>
        </w:rPr>
        <w:t>Структурата на папките на приложениео е добре оформена, по следния функционален, управляван от домейн дизайн:</w:t>
      </w:r>
    </w:p>
    <w:p w14:paraId="132E01E9"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w:t>
      </w:r>
      <w:r w:rsidRPr="00A322B1">
        <w:rPr>
          <w:rFonts w:ascii="Consolas" w:hAnsi="Consolas" w:cs="Courier New"/>
          <w:b/>
          <w:bCs/>
          <w:color w:val="24292F"/>
          <w:sz w:val="20"/>
          <w:szCs w:val="20"/>
          <w:bdr w:val="none" w:sz="0" w:space="0" w:color="auto" w:frame="1"/>
        </w:rPr>
        <w:t>eShop</w:t>
      </w:r>
    </w:p>
    <w:p w14:paraId="670BF247"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w:t>
      </w:r>
      <w:r w:rsidRPr="00A322B1">
        <w:rPr>
          <w:rFonts w:ascii="Consolas" w:hAnsi="Consolas" w:cs="Courier New"/>
          <w:b/>
          <w:bCs/>
          <w:color w:val="24292F"/>
          <w:sz w:val="20"/>
          <w:szCs w:val="20"/>
          <w:bdr w:val="none" w:sz="0" w:space="0" w:color="auto" w:frame="1"/>
        </w:rPr>
        <w:t>src</w:t>
      </w:r>
      <w:r w:rsidRPr="00A322B1">
        <w:rPr>
          <w:rFonts w:ascii="Consolas" w:hAnsi="Consolas" w:cs="Courier New"/>
          <w:color w:val="24292F"/>
          <w:sz w:val="20"/>
          <w:szCs w:val="20"/>
          <w:bdr w:val="none" w:sz="0" w:space="0" w:color="auto" w:frame="1"/>
        </w:rPr>
        <w:t xml:space="preserve"> – индикира път към основния код</w:t>
      </w:r>
    </w:p>
    <w:p w14:paraId="505A7531"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r w:rsidRPr="00A322B1">
        <w:rPr>
          <w:rFonts w:ascii="Consolas" w:hAnsi="Consolas" w:cs="Courier New"/>
          <w:b/>
          <w:bCs/>
          <w:color w:val="24292F"/>
          <w:sz w:val="20"/>
          <w:szCs w:val="20"/>
          <w:bdr w:val="none" w:sz="0" w:space="0" w:color="auto" w:frame="1"/>
        </w:rPr>
        <w:t>eShop.Web</w:t>
      </w:r>
      <w:r w:rsidRPr="00A322B1">
        <w:rPr>
          <w:rFonts w:ascii="Consolas" w:hAnsi="Consolas" w:cs="Courier New"/>
          <w:color w:val="24292F"/>
          <w:sz w:val="20"/>
          <w:szCs w:val="20"/>
          <w:bdr w:val="none" w:sz="0" w:space="0" w:color="auto" w:frame="1"/>
        </w:rPr>
        <w:t xml:space="preserve"> - логика за представяне</w:t>
      </w:r>
    </w:p>
    <w:p w14:paraId="394ECC1E"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r w:rsidRPr="00A322B1">
        <w:rPr>
          <w:rFonts w:ascii="Consolas" w:hAnsi="Consolas" w:cs="Courier New"/>
          <w:b/>
          <w:bCs/>
          <w:color w:val="24292F"/>
          <w:sz w:val="20"/>
          <w:szCs w:val="20"/>
          <w:bdr w:val="none" w:sz="0" w:space="0" w:color="auto" w:frame="1"/>
        </w:rPr>
        <w:t>eShop.Business</w:t>
      </w:r>
      <w:r w:rsidRPr="00A322B1">
        <w:rPr>
          <w:rFonts w:ascii="Consolas" w:hAnsi="Consolas" w:cs="Courier New"/>
          <w:color w:val="24292F"/>
          <w:sz w:val="20"/>
          <w:szCs w:val="20"/>
          <w:bdr w:val="none" w:sz="0" w:space="0" w:color="auto" w:frame="1"/>
        </w:rPr>
        <w:t xml:space="preserve"> – бизнес логиката на приложението</w:t>
      </w:r>
    </w:p>
    <w:p w14:paraId="1EF96348"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r w:rsidRPr="00A322B1">
        <w:rPr>
          <w:rFonts w:ascii="Consolas" w:hAnsi="Consolas" w:cs="Courier New"/>
          <w:b/>
          <w:bCs/>
          <w:color w:val="24292F"/>
          <w:sz w:val="20"/>
          <w:szCs w:val="20"/>
          <w:bdr w:val="none" w:sz="0" w:space="0" w:color="auto" w:frame="1"/>
        </w:rPr>
        <w:t>eShop.Core</w:t>
      </w:r>
      <w:r w:rsidRPr="00A322B1">
        <w:rPr>
          <w:rFonts w:ascii="Consolas" w:hAnsi="Consolas" w:cs="Courier New"/>
          <w:color w:val="24292F"/>
          <w:sz w:val="20"/>
          <w:szCs w:val="20"/>
          <w:bdr w:val="none" w:sz="0" w:space="0" w:color="auto" w:frame="1"/>
        </w:rPr>
        <w:t xml:space="preserve"> – експонирани за клиенти модели</w:t>
      </w:r>
    </w:p>
    <w:p w14:paraId="60628677"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r w:rsidRPr="00A322B1">
        <w:rPr>
          <w:rFonts w:ascii="Consolas" w:hAnsi="Consolas" w:cs="Courier New"/>
          <w:b/>
          <w:bCs/>
          <w:color w:val="24292F"/>
          <w:sz w:val="20"/>
          <w:szCs w:val="20"/>
          <w:bdr w:val="none" w:sz="0" w:space="0" w:color="auto" w:frame="1"/>
        </w:rPr>
        <w:t>eShop.Domain</w:t>
      </w:r>
      <w:r w:rsidRPr="00A322B1">
        <w:rPr>
          <w:rFonts w:ascii="Consolas" w:hAnsi="Consolas" w:cs="Courier New"/>
          <w:color w:val="24292F"/>
          <w:sz w:val="20"/>
          <w:szCs w:val="20"/>
          <w:bdr w:val="none" w:sz="0" w:space="0" w:color="auto" w:frame="1"/>
        </w:rPr>
        <w:t xml:space="preserve"> – вътрешни модели на приложението</w:t>
      </w:r>
    </w:p>
    <w:p w14:paraId="3ECD5DBF"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r w:rsidRPr="00A322B1">
        <w:rPr>
          <w:rFonts w:ascii="Consolas" w:hAnsi="Consolas" w:cs="Courier New"/>
          <w:b/>
          <w:bCs/>
          <w:color w:val="24292F"/>
          <w:sz w:val="20"/>
          <w:szCs w:val="20"/>
          <w:bdr w:val="none" w:sz="0" w:space="0" w:color="auto" w:frame="1"/>
        </w:rPr>
        <w:t>eShop.Persistence</w:t>
      </w:r>
      <w:r w:rsidRPr="00A322B1">
        <w:rPr>
          <w:rFonts w:ascii="Consolas" w:hAnsi="Consolas" w:cs="Courier New"/>
          <w:color w:val="24292F"/>
          <w:sz w:val="20"/>
          <w:szCs w:val="20"/>
          <w:bdr w:val="none" w:sz="0" w:space="0" w:color="auto" w:frame="1"/>
        </w:rPr>
        <w:t xml:space="preserve"> – логика за достъпа до данните</w:t>
      </w:r>
    </w:p>
    <w:p w14:paraId="67922C0B"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tests – индикира път към тестовете на кода</w:t>
      </w:r>
    </w:p>
    <w:p w14:paraId="6DB0A305"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rPr>
      </w:pPr>
      <w:r w:rsidRPr="00A322B1">
        <w:rPr>
          <w:rFonts w:ascii="Consolas" w:hAnsi="Consolas" w:cs="Courier New"/>
          <w:color w:val="24292F"/>
          <w:sz w:val="20"/>
          <w:szCs w:val="20"/>
          <w:bdr w:val="none" w:sz="0" w:space="0" w:color="auto" w:frame="1"/>
        </w:rPr>
        <w:t>│       └───</w:t>
      </w:r>
      <w:r w:rsidRPr="00A322B1">
        <w:rPr>
          <w:rFonts w:ascii="Consolas" w:hAnsi="Consolas" w:cs="Courier New"/>
          <w:b/>
          <w:bCs/>
          <w:color w:val="24292F"/>
          <w:sz w:val="20"/>
          <w:szCs w:val="20"/>
          <w:bdr w:val="none" w:sz="0" w:space="0" w:color="auto" w:frame="1"/>
        </w:rPr>
        <w:t>eShop.Tests</w:t>
      </w:r>
      <w:r w:rsidRPr="00A322B1">
        <w:rPr>
          <w:rFonts w:ascii="Consolas" w:hAnsi="Consolas" w:cs="Courier New"/>
          <w:color w:val="24292F"/>
          <w:sz w:val="20"/>
          <w:szCs w:val="20"/>
          <w:bdr w:val="none" w:sz="0" w:space="0" w:color="auto" w:frame="1"/>
        </w:rPr>
        <w:t xml:space="preserve"> – пълен набор от автоматизирани (интеграционни) тестове</w:t>
      </w:r>
    </w:p>
    <w:p w14:paraId="4C0C179D" w14:textId="2C6AEEC7" w:rsidR="00A74BF1" w:rsidRDefault="00A74BF1">
      <w:pPr>
        <w:widowControl/>
        <w:spacing w:line="240" w:lineRule="auto"/>
        <w:ind w:firstLine="0"/>
        <w:jc w:val="left"/>
        <w:rPr>
          <w:i/>
          <w:sz w:val="28"/>
          <w:lang w:val="bg-BG"/>
        </w:rPr>
      </w:pPr>
    </w:p>
    <w:p w14:paraId="11C73337" w14:textId="5F692501" w:rsidR="00B840C0" w:rsidRDefault="00A74BF1" w:rsidP="00B840C0">
      <w:pPr>
        <w:pStyle w:val="Heading3"/>
        <w:rPr>
          <w:lang w:val="bg-BG"/>
        </w:rPr>
      </w:pPr>
      <w:r>
        <w:rPr>
          <w:lang w:val="bg-BG"/>
        </w:rPr>
        <w:lastRenderedPageBreak/>
        <w:t>2.2.3.</w:t>
      </w:r>
      <w:r w:rsidR="00BB6260" w:rsidRPr="00BB6260">
        <w:t xml:space="preserve"> </w:t>
      </w:r>
      <w:r w:rsidR="00BB6260">
        <w:rPr>
          <w:lang w:val="bg-BG"/>
        </w:rPr>
        <w:t>А</w:t>
      </w:r>
      <w:r w:rsidR="00BB6260" w:rsidRPr="00BB6260">
        <w:rPr>
          <w:lang w:val="bg-BG"/>
        </w:rPr>
        <w:t>рхитектурн</w:t>
      </w:r>
      <w:r w:rsidR="00BB6260">
        <w:rPr>
          <w:lang w:val="bg-BG"/>
        </w:rPr>
        <w:t>и</w:t>
      </w:r>
      <w:r w:rsidR="00BB6260" w:rsidRPr="00BB6260">
        <w:rPr>
          <w:lang w:val="bg-BG"/>
        </w:rPr>
        <w:t xml:space="preserve"> диаграм</w:t>
      </w:r>
      <w:r w:rsidR="00BB6260">
        <w:rPr>
          <w:lang w:val="bg-BG"/>
        </w:rPr>
        <w:t>и</w:t>
      </w:r>
    </w:p>
    <w:p w14:paraId="3BF40BB1" w14:textId="6B3C0CD2" w:rsidR="00B840C0" w:rsidRPr="00B840C0" w:rsidRDefault="00B840C0" w:rsidP="00B840C0">
      <w:pPr>
        <w:rPr>
          <w:lang w:val="bg-BG"/>
        </w:rPr>
      </w:pPr>
      <w:r>
        <w:rPr>
          <w:noProof/>
          <w:lang w:val="bg-BG"/>
        </w:rPr>
        <w:drawing>
          <wp:inline distT="0" distB="0" distL="0" distR="0" wp14:anchorId="303C2541" wp14:editId="69B01714">
            <wp:extent cx="5194128" cy="25521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2407" cy="2566027"/>
                    </a:xfrm>
                    <a:prstGeom prst="rect">
                      <a:avLst/>
                    </a:prstGeom>
                    <a:noFill/>
                  </pic:spPr>
                </pic:pic>
              </a:graphicData>
            </a:graphic>
          </wp:inline>
        </w:drawing>
      </w:r>
    </w:p>
    <w:p w14:paraId="036A7305" w14:textId="2DCA883F" w:rsidR="00B840C0" w:rsidRDefault="00B840C0" w:rsidP="00B840C0">
      <w:pPr>
        <w:pStyle w:val="disfigtitle"/>
      </w:pPr>
      <w:r w:rsidRPr="00084B24">
        <w:t>Фиг. 2.</w:t>
      </w:r>
      <w:r>
        <w:t>9</w:t>
      </w:r>
      <w:r w:rsidRPr="00084B24">
        <w:t xml:space="preserve">. </w:t>
      </w:r>
      <w:r w:rsidRPr="00B840C0">
        <w:t>Процесен модел на веригата за доставки</w:t>
      </w:r>
      <w:r w:rsidRPr="00084B24">
        <w:t>. (разработка на автора)</w:t>
      </w:r>
    </w:p>
    <w:p w14:paraId="4DD99966" w14:textId="660215C6" w:rsidR="007A3BFA" w:rsidRDefault="00BB6260" w:rsidP="00B840C0">
      <w:pPr>
        <w:pStyle w:val="disfigtitle"/>
      </w:pPr>
      <w:r>
        <w:rPr>
          <w:noProof/>
        </w:rPr>
        <w:drawing>
          <wp:inline distT="0" distB="0" distL="0" distR="0" wp14:anchorId="13762D10" wp14:editId="23A0AC63">
            <wp:extent cx="5760085" cy="30492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3049276"/>
                    </a:xfrm>
                    <a:prstGeom prst="rect">
                      <a:avLst/>
                    </a:prstGeom>
                  </pic:spPr>
                </pic:pic>
              </a:graphicData>
            </a:graphic>
          </wp:inline>
        </w:drawing>
      </w:r>
    </w:p>
    <w:p w14:paraId="5BC57D43" w14:textId="4801D546" w:rsidR="00BC785D" w:rsidRDefault="00BB6260" w:rsidP="00BB6260">
      <w:pPr>
        <w:pStyle w:val="disfigtitle"/>
      </w:pPr>
      <w:r w:rsidRPr="00084B24">
        <w:t>Фиг. 2.</w:t>
      </w:r>
      <w:r>
        <w:t>10</w:t>
      </w:r>
      <w:r w:rsidRPr="00084B24">
        <w:t xml:space="preserve">. </w:t>
      </w:r>
      <w:r w:rsidR="00FD43F4" w:rsidRPr="00FD43F4">
        <w:t>архитектурна диаграма</w:t>
      </w:r>
      <w:r w:rsidR="00FD43F4">
        <w:t xml:space="preserve"> на подсистемата за доставки</w:t>
      </w:r>
      <w:r w:rsidRPr="00084B24">
        <w:t>. (разработка на автора)</w:t>
      </w:r>
    </w:p>
    <w:p w14:paraId="095FCB87" w14:textId="77777777" w:rsidR="00BC785D" w:rsidRDefault="00BC785D">
      <w:pPr>
        <w:widowControl/>
        <w:spacing w:line="240" w:lineRule="auto"/>
        <w:ind w:firstLine="0"/>
        <w:jc w:val="left"/>
        <w:rPr>
          <w:i/>
          <w:sz w:val="28"/>
          <w:lang w:val="bg-BG"/>
        </w:rPr>
      </w:pPr>
      <w:r>
        <w:br w:type="page"/>
      </w:r>
    </w:p>
    <w:p w14:paraId="4308E9E5" w14:textId="5DE5D30D" w:rsidR="00BB6260" w:rsidRDefault="00BC785D" w:rsidP="00BB6260">
      <w:pPr>
        <w:pStyle w:val="disfigtitle"/>
      </w:pPr>
      <w:r>
        <w:rPr>
          <w:noProof/>
        </w:rPr>
        <w:lastRenderedPageBreak/>
        <w:drawing>
          <wp:inline distT="0" distB="0" distL="0" distR="0" wp14:anchorId="663279F3" wp14:editId="5E46D1A7">
            <wp:extent cx="5370394" cy="2427461"/>
            <wp:effectExtent l="0" t="0" r="0" b="0"/>
            <wp:docPr id="24" name="Picture 2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a:picLocks noChangeAspect="1"/>
                    </pic:cNvPicPr>
                  </pic:nvPicPr>
                  <pic:blipFill>
                    <a:blip r:embed="rId20"/>
                    <a:stretch>
                      <a:fillRect/>
                    </a:stretch>
                  </pic:blipFill>
                  <pic:spPr>
                    <a:xfrm>
                      <a:off x="0" y="0"/>
                      <a:ext cx="5381615" cy="2432533"/>
                    </a:xfrm>
                    <a:prstGeom prst="rect">
                      <a:avLst/>
                    </a:prstGeom>
                  </pic:spPr>
                </pic:pic>
              </a:graphicData>
            </a:graphic>
          </wp:inline>
        </w:drawing>
      </w:r>
    </w:p>
    <w:p w14:paraId="4A5EA549" w14:textId="1CDAFD72" w:rsidR="00BC785D" w:rsidRDefault="00BC785D" w:rsidP="00BC785D">
      <w:pPr>
        <w:pStyle w:val="disfigtitle"/>
      </w:pPr>
      <w:r w:rsidRPr="00084B24">
        <w:t>Фиг. 2.</w:t>
      </w:r>
      <w:r>
        <w:t>11</w:t>
      </w:r>
      <w:r w:rsidRPr="00084B24">
        <w:t xml:space="preserve">. </w:t>
      </w:r>
      <w:r w:rsidRPr="00BC785D">
        <w:t>Mикросървисната архитектур</w:t>
      </w:r>
      <w:r>
        <w:t>на</w:t>
      </w:r>
      <w:r w:rsidRPr="00BC785D">
        <w:t xml:space="preserve"> </w:t>
      </w:r>
      <w:r w:rsidRPr="00FD43F4">
        <w:t>диаграма</w:t>
      </w:r>
      <w:r w:rsidRPr="00084B24">
        <w:t>. (разработка на автора)</w:t>
      </w:r>
    </w:p>
    <w:p w14:paraId="54DE7C54" w14:textId="77777777" w:rsidR="00BC785D" w:rsidRDefault="00BC785D" w:rsidP="00BB6260">
      <w:pPr>
        <w:pStyle w:val="disfigtitle"/>
      </w:pPr>
    </w:p>
    <w:p w14:paraId="790A3587" w14:textId="77777777" w:rsidR="00BB6260" w:rsidRDefault="00BB6260" w:rsidP="00B840C0">
      <w:pPr>
        <w:pStyle w:val="disfigtitle"/>
      </w:pPr>
    </w:p>
    <w:p w14:paraId="50CA828D" w14:textId="77777777" w:rsidR="002F41C2" w:rsidRPr="00B840C0" w:rsidRDefault="002F41C2" w:rsidP="002F41C2"/>
    <w:p w14:paraId="02CB6CF7" w14:textId="08AC84D2" w:rsidR="0057368C" w:rsidRDefault="0057368C" w:rsidP="00DE7468">
      <w:pPr>
        <w:rPr>
          <w:lang w:val="bg-BG"/>
        </w:rPr>
      </w:pPr>
    </w:p>
    <w:p w14:paraId="1C2CA6BA" w14:textId="66589B40" w:rsidR="00047C6E" w:rsidRPr="0057368C" w:rsidRDefault="0057368C" w:rsidP="0057368C">
      <w:pPr>
        <w:widowControl/>
        <w:spacing w:line="240" w:lineRule="auto"/>
        <w:ind w:firstLine="0"/>
        <w:jc w:val="left"/>
        <w:rPr>
          <w:lang w:val="bg-BG"/>
        </w:rPr>
      </w:pPr>
      <w:r>
        <w:rPr>
          <w:lang w:val="bg-BG"/>
        </w:rPr>
        <w:br w:type="page"/>
      </w:r>
    </w:p>
    <w:p w14:paraId="044D5BAA" w14:textId="50328975" w:rsidR="008036E6" w:rsidRDefault="00D72E32" w:rsidP="00D72E32">
      <w:pPr>
        <w:pStyle w:val="Heading2"/>
        <w:rPr>
          <w:lang w:val="bg-BG"/>
        </w:rPr>
      </w:pPr>
      <w:bookmarkStart w:id="5" w:name="_Toc112392437"/>
      <w:r w:rsidRPr="00084B24">
        <w:rPr>
          <w:lang w:val="bg-BG"/>
        </w:rPr>
        <w:lastRenderedPageBreak/>
        <w:t>2.3. Функционалност и потребителски интерфейс</w:t>
      </w:r>
      <w:bookmarkEnd w:id="5"/>
    </w:p>
    <w:p w14:paraId="65C7C1E9" w14:textId="40DC5BB9" w:rsidR="00D70A66" w:rsidRDefault="00897B78" w:rsidP="009B6027">
      <w:r w:rsidRPr="004F6CA2">
        <w:rPr>
          <w:rStyle w:val="disbodyChar"/>
        </w:rPr>
        <w:t>Ясно дефинираните изисквания са основата на успешен проект, тъй като включват набор от процеси като анализ, спецификация и валидиране.</w:t>
      </w:r>
      <w:r>
        <w:rPr>
          <w:rStyle w:val="disbodyChar"/>
        </w:rPr>
        <w:t xml:space="preserve"> </w:t>
      </w:r>
      <w:r w:rsidR="005100F0" w:rsidRPr="004F6CA2">
        <w:rPr>
          <w:rStyle w:val="disbodyChar"/>
        </w:rPr>
        <w:t>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w:t>
      </w:r>
    </w:p>
    <w:p w14:paraId="39E531A4" w14:textId="4E5D7544" w:rsidR="00232C99" w:rsidRPr="009B6027" w:rsidRDefault="00BA26A5" w:rsidP="009B6027">
      <w:pPr>
        <w:pStyle w:val="disbody"/>
      </w:pPr>
      <w:r w:rsidRPr="009B6027">
        <w:t xml:space="preserve">Нека започнем с преглед на характеристиките и изискванията на </w:t>
      </w:r>
      <w:r w:rsidR="009879DD" w:rsidRPr="009B6027">
        <w:t xml:space="preserve">мобилното </w:t>
      </w:r>
      <w:r w:rsidRPr="009B6027">
        <w:t xml:space="preserve">приложението. </w:t>
      </w:r>
      <w:r w:rsidR="000E2FF9" w:rsidRPr="009B6027">
        <w:t xml:space="preserve">Както беше отбелязано, </w:t>
      </w:r>
      <w:r w:rsidR="0079053C">
        <w:t>то</w:t>
      </w:r>
      <w:r w:rsidRPr="009B6027">
        <w:t xml:space="preserve"> представлява </w:t>
      </w:r>
      <w:r w:rsidR="009879DD" w:rsidRPr="009B6027">
        <w:t xml:space="preserve">приложение за поръчки и проследяване на доставки </w:t>
      </w:r>
      <w:r w:rsidRPr="009B6027">
        <w:t>онлайн</w:t>
      </w:r>
      <w:r w:rsidR="009879DD" w:rsidRPr="009B6027">
        <w:t>.</w:t>
      </w:r>
      <w:r w:rsidR="000D2301" w:rsidRPr="009B6027">
        <w:rPr>
          <w:rStyle w:val="disbodyChar"/>
        </w:rPr>
        <w:t xml:space="preserve">  </w:t>
      </w:r>
      <w:r w:rsidR="00232C99" w:rsidRPr="009B6027">
        <w:t>Примерна скица на</w:t>
      </w:r>
      <w:r w:rsidR="00D70A66" w:rsidRPr="009B6027">
        <w:t xml:space="preserve"> интерфейса на</w:t>
      </w:r>
      <w:r w:rsidR="00232C99" w:rsidRPr="009B6027">
        <w:t xml:space="preserve"> </w:t>
      </w:r>
      <w:r w:rsidR="00D70A66" w:rsidRPr="009B6027">
        <w:t xml:space="preserve">началния екран, след вход, в на потребителското приложение </w:t>
      </w:r>
      <w:r w:rsidR="00232C99" w:rsidRPr="009B6027">
        <w:t>е даден на фиг. 2.10</w:t>
      </w:r>
      <w:r w:rsidR="00384177">
        <w:t>.</w:t>
      </w:r>
      <w:r w:rsidR="00232C99" w:rsidRPr="009B6027">
        <w:t xml:space="preserve"> </w:t>
      </w:r>
      <w:r w:rsidR="00384177">
        <w:t xml:space="preserve">Представени са </w:t>
      </w:r>
      <w:r w:rsidR="00232C99" w:rsidRPr="009B6027">
        <w:t>основни елементи</w:t>
      </w:r>
      <w:r w:rsidR="00384177">
        <w:t xml:space="preserve"> на з</w:t>
      </w:r>
      <w:r w:rsidR="00232C99" w:rsidRPr="009B6027">
        <w:rPr>
          <w:rStyle w:val="disbodyChar"/>
        </w:rPr>
        <w:t>аглавна част – име на текущ потребител, инструмент за избор на дата</w:t>
      </w:r>
      <w:r w:rsidR="00384177">
        <w:t xml:space="preserve"> и с</w:t>
      </w:r>
      <w:r w:rsidR="00232C99" w:rsidRPr="009B6027">
        <w:t xml:space="preserve">писък на </w:t>
      </w:r>
      <w:r w:rsidR="00232C99" w:rsidRPr="009B6027">
        <w:rPr>
          <w:rStyle w:val="disbodyChar"/>
        </w:rPr>
        <w:t>текущите поръчки</w:t>
      </w:r>
      <w:r w:rsidR="00384177">
        <w:t>.</w:t>
      </w:r>
    </w:p>
    <w:p w14:paraId="34837F36" w14:textId="17729849" w:rsidR="00232C99" w:rsidRPr="00A531C2" w:rsidRDefault="00232C99" w:rsidP="00232C99">
      <w:pPr>
        <w:pStyle w:val="disbody"/>
        <w:rPr>
          <w:lang w:val="en-US"/>
        </w:rPr>
      </w:pPr>
      <w:r>
        <w:rPr>
          <w:noProof/>
        </w:rPr>
        <w:drawing>
          <wp:inline distT="0" distB="0" distL="0" distR="0" wp14:anchorId="71B9D78C" wp14:editId="2E9B0BAE">
            <wp:extent cx="2094932" cy="37334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589" t="15326" r="3791" b="2141"/>
                    <a:stretch/>
                  </pic:blipFill>
                  <pic:spPr bwMode="auto">
                    <a:xfrm>
                      <a:off x="0" y="0"/>
                      <a:ext cx="2155766" cy="3841892"/>
                    </a:xfrm>
                    <a:prstGeom prst="rect">
                      <a:avLst/>
                    </a:prstGeom>
                    <a:noFill/>
                    <a:ln>
                      <a:noFill/>
                    </a:ln>
                    <a:extLst>
                      <a:ext uri="{53640926-AAD7-44D8-BBD7-CCE9431645EC}">
                        <a14:shadowObscured xmlns:a14="http://schemas.microsoft.com/office/drawing/2010/main"/>
                      </a:ext>
                    </a:extLst>
                  </pic:spPr>
                </pic:pic>
              </a:graphicData>
            </a:graphic>
          </wp:inline>
        </w:drawing>
      </w:r>
    </w:p>
    <w:p w14:paraId="4D795241" w14:textId="159C49CF" w:rsidR="00E60274" w:rsidRDefault="00232C99" w:rsidP="00232C99">
      <w:pPr>
        <w:pStyle w:val="disfigtitle"/>
      </w:pPr>
      <w:r w:rsidRPr="00084B24">
        <w:t>Фиг. 2.10. Скица на основен екран на приложението. (разработка на автора)</w:t>
      </w:r>
    </w:p>
    <w:p w14:paraId="1D1A50D9" w14:textId="74CDC579" w:rsidR="00E60274" w:rsidRDefault="00E60274" w:rsidP="00384177">
      <w:pPr>
        <w:pStyle w:val="disbody"/>
      </w:pPr>
      <w:r>
        <w:br w:type="page"/>
      </w:r>
      <w:r w:rsidR="00384177">
        <w:lastRenderedPageBreak/>
        <w:t xml:space="preserve">Фигура 2.11. представя </w:t>
      </w:r>
      <w:r w:rsidR="001A31EF">
        <w:t>детайлна информация за определена поръчка и доставките към нея.</w:t>
      </w:r>
    </w:p>
    <w:p w14:paraId="2C47FFC7" w14:textId="2E7914C8" w:rsidR="00D250C6" w:rsidRDefault="00D250C6" w:rsidP="00384177">
      <w:pPr>
        <w:pStyle w:val="disbody"/>
      </w:pPr>
      <w:r>
        <w:rPr>
          <w:noProof/>
        </w:rPr>
        <w:drawing>
          <wp:inline distT="0" distB="0" distL="0" distR="0" wp14:anchorId="6ECE7967" wp14:editId="69828AFC">
            <wp:extent cx="2941982" cy="56931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8796" t="17370" r="9847" b="3911"/>
                    <a:stretch/>
                  </pic:blipFill>
                  <pic:spPr bwMode="auto">
                    <a:xfrm>
                      <a:off x="0" y="0"/>
                      <a:ext cx="2947463" cy="5703741"/>
                    </a:xfrm>
                    <a:prstGeom prst="rect">
                      <a:avLst/>
                    </a:prstGeom>
                    <a:noFill/>
                    <a:ln>
                      <a:noFill/>
                    </a:ln>
                    <a:extLst>
                      <a:ext uri="{53640926-AAD7-44D8-BBD7-CCE9431645EC}">
                        <a14:shadowObscured xmlns:a14="http://schemas.microsoft.com/office/drawing/2010/main"/>
                      </a:ext>
                    </a:extLst>
                  </pic:spPr>
                </pic:pic>
              </a:graphicData>
            </a:graphic>
          </wp:inline>
        </w:drawing>
      </w:r>
    </w:p>
    <w:p w14:paraId="610FCE0E" w14:textId="185174D3" w:rsidR="000D2301" w:rsidRDefault="001A31EF" w:rsidP="00BA1D6E">
      <w:pPr>
        <w:pStyle w:val="disfigtitle"/>
        <w:rPr>
          <w:rStyle w:val="disbodyChar"/>
        </w:rPr>
      </w:pPr>
      <w:r w:rsidRPr="00084B24">
        <w:t>Фиг. 2.1</w:t>
      </w:r>
      <w:r>
        <w:t>1</w:t>
      </w:r>
      <w:r w:rsidRPr="00084B24">
        <w:t xml:space="preserve">. Скица на екран </w:t>
      </w:r>
      <w:r>
        <w:t>за информация за поръчка</w:t>
      </w:r>
      <w:r w:rsidRPr="00084B24">
        <w:t>. (разработка на автора)</w:t>
      </w:r>
    </w:p>
    <w:p w14:paraId="3DD02279" w14:textId="028D2EAA" w:rsidR="005F2D08" w:rsidRDefault="00D63ADF" w:rsidP="00BA26A5">
      <w:pPr>
        <w:pStyle w:val="disbody"/>
      </w:pPr>
      <w:r>
        <w:t>Регистрирането на нови поръчки ще се осъществява чрез екран в главното меню.</w:t>
      </w:r>
    </w:p>
    <w:p w14:paraId="7D43E0D5" w14:textId="77777777" w:rsidR="005F2D08" w:rsidRDefault="005F2D08">
      <w:pPr>
        <w:widowControl/>
        <w:spacing w:line="240" w:lineRule="auto"/>
        <w:ind w:firstLine="0"/>
        <w:jc w:val="left"/>
        <w:rPr>
          <w:sz w:val="28"/>
          <w:lang w:val="bg-BG"/>
        </w:rPr>
      </w:pPr>
      <w:r>
        <w:br w:type="page"/>
      </w:r>
    </w:p>
    <w:p w14:paraId="5CDB0B41" w14:textId="16BB4672" w:rsidR="00A831A7" w:rsidRPr="004F5928" w:rsidRDefault="004F5928" w:rsidP="004F3FD4">
      <w:pPr>
        <w:pStyle w:val="disbody"/>
      </w:pPr>
      <w:r>
        <w:lastRenderedPageBreak/>
        <w:t>Фигура 2.12 представя и</w:t>
      </w:r>
      <w:r w:rsidR="00A831A7">
        <w:t>зползвано</w:t>
      </w:r>
      <w:r>
        <w:t xml:space="preserve"> на приложението</w:t>
      </w:r>
      <w:r w:rsidR="00A831A7">
        <w:t xml:space="preserve"> от доставч</w:t>
      </w:r>
      <w:r>
        <w:t>ика.</w:t>
      </w:r>
      <w:r w:rsidR="004F3FD4">
        <w:rPr>
          <w:lang w:val="en-US"/>
        </w:rPr>
        <w:t xml:space="preserve"> </w:t>
      </w:r>
      <w:r w:rsidR="004F3FD4">
        <w:t>Както беше споменато, мобилното приложение допринася за бързо изпълнение на процесите, сравнително лесно за използване и удобно за работа, чрез функционалностите за достъп до геолокация, навигация, съобщения, телефон. Това допринася за</w:t>
      </w:r>
      <w:r w:rsidR="004F3FD4">
        <w:rPr>
          <w:lang w:val="en-US"/>
        </w:rPr>
        <w:t xml:space="preserve"> </w:t>
      </w:r>
      <w:r w:rsidR="004F3FD4">
        <w:t xml:space="preserve">стандарт за сигурност на данни и връзки. </w:t>
      </w:r>
      <w:r>
        <w:t>В</w:t>
      </w:r>
      <w:r w:rsidRPr="00591B45">
        <w:rPr>
          <w:lang w:val="en-US"/>
        </w:rPr>
        <w:t xml:space="preserve">одача </w:t>
      </w:r>
      <w:r w:rsidR="00A831A7" w:rsidRPr="00591B45">
        <w:rPr>
          <w:lang w:val="en-US"/>
        </w:rPr>
        <w:t>може да провери списъка,</w:t>
      </w:r>
      <w:r>
        <w:t xml:space="preserve"> с предстоящи доставки, назначени към него. Приложението притежава </w:t>
      </w:r>
      <w:r w:rsidR="00A831A7" w:rsidRPr="00591B45">
        <w:rPr>
          <w:lang w:val="en-US"/>
        </w:rPr>
        <w:t>функционалност за уведомяване, в случай че списъкът е експортиран, но няма</w:t>
      </w:r>
      <w:r>
        <w:t xml:space="preserve"> насрочени</w:t>
      </w:r>
      <w:r w:rsidR="00A831A7" w:rsidRPr="00591B45">
        <w:rPr>
          <w:lang w:val="en-US"/>
        </w:rPr>
        <w:t xml:space="preserve"> </w:t>
      </w:r>
      <w:r>
        <w:t>задачи.</w:t>
      </w:r>
    </w:p>
    <w:p w14:paraId="5A4BA9C8" w14:textId="15DA2538" w:rsidR="00A831A7" w:rsidRDefault="00A831A7" w:rsidP="00A831A7">
      <w:pPr>
        <w:pStyle w:val="bookbody"/>
      </w:pPr>
      <w:r>
        <w:t> </w:t>
      </w:r>
      <w:r>
        <w:rPr>
          <w:noProof/>
        </w:rPr>
        <w:drawing>
          <wp:inline distT="0" distB="0" distL="0" distR="0" wp14:anchorId="30C409BF" wp14:editId="6BB6A02D">
            <wp:extent cx="2489416" cy="3313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97807" cy="3324954"/>
                    </a:xfrm>
                    <a:prstGeom prst="rect">
                      <a:avLst/>
                    </a:prstGeom>
                    <a:noFill/>
                    <a:ln>
                      <a:noFill/>
                    </a:ln>
                  </pic:spPr>
                </pic:pic>
              </a:graphicData>
            </a:graphic>
          </wp:inline>
        </w:drawing>
      </w:r>
    </w:p>
    <w:p w14:paraId="0D39EEDC" w14:textId="25C32F68" w:rsidR="00417BA4" w:rsidRDefault="00A831A7" w:rsidP="00FD19E6">
      <w:pPr>
        <w:pStyle w:val="disfigtitle"/>
      </w:pPr>
      <w:r w:rsidRPr="00084B24">
        <w:t>Фиг. 2.1</w:t>
      </w:r>
      <w:r>
        <w:t>2</w:t>
      </w:r>
      <w:r w:rsidRPr="00084B24">
        <w:t>. Скица на</w:t>
      </w:r>
      <w:r>
        <w:t xml:space="preserve"> начален</w:t>
      </w:r>
      <w:r w:rsidRPr="00084B24">
        <w:t xml:space="preserve"> екран </w:t>
      </w:r>
      <w:r>
        <w:t>за доставчика</w:t>
      </w:r>
      <w:r w:rsidRPr="00084B24">
        <w:t>. (разработка на автора)</w:t>
      </w:r>
    </w:p>
    <w:p w14:paraId="57A8EE08" w14:textId="77777777" w:rsidR="007865B9" w:rsidRDefault="00217983" w:rsidP="00B46031">
      <w:pPr>
        <w:pStyle w:val="disbody"/>
      </w:pPr>
      <w:r>
        <w:t>Посоченият екран съдържа п</w:t>
      </w:r>
      <w:r w:rsidRPr="002D522C">
        <w:t>одробности за поръчка, вкл</w:t>
      </w:r>
      <w:r w:rsidR="00313319">
        <w:t>ючващ</w:t>
      </w:r>
      <w:r w:rsidRPr="002D522C">
        <w:t xml:space="preserve"> материал</w:t>
      </w:r>
      <w:r w:rsidR="00C25174">
        <w:t xml:space="preserve">, </w:t>
      </w:r>
      <w:r w:rsidR="00C25174" w:rsidRPr="002D522C">
        <w:t>количество</w:t>
      </w:r>
      <w:r w:rsidRPr="002D522C">
        <w:t xml:space="preserve">, </w:t>
      </w:r>
      <w:r w:rsidR="00C25174" w:rsidRPr="002D522C">
        <w:t xml:space="preserve">местоположение </w:t>
      </w:r>
      <w:r w:rsidRPr="002D522C">
        <w:t>за товарене</w:t>
      </w:r>
      <w:r w:rsidR="00313319">
        <w:t xml:space="preserve"> и </w:t>
      </w:r>
      <w:r w:rsidRPr="002D522C">
        <w:t>разтоварване и планирани часове</w:t>
      </w:r>
      <w:r w:rsidR="00313319">
        <w:t>.</w:t>
      </w:r>
      <w:r w:rsidRPr="002D522C">
        <w:t xml:space="preserve"> </w:t>
      </w:r>
      <w:r w:rsidR="00C25174">
        <w:t>Тъй като, д</w:t>
      </w:r>
      <w:r>
        <w:t>оставката може да бъде анулирана или пренасочена към друга поръчка</w:t>
      </w:r>
      <w:r w:rsidR="00FE445A">
        <w:t>,</w:t>
      </w:r>
      <w:r>
        <w:rPr>
          <w:lang w:val="en-US"/>
        </w:rPr>
        <w:t xml:space="preserve"> </w:t>
      </w:r>
      <w:r w:rsidR="00FE445A">
        <w:t>о</w:t>
      </w:r>
      <w:r>
        <w:t xml:space="preserve">статъкът </w:t>
      </w:r>
      <w:r w:rsidR="00FE445A">
        <w:t xml:space="preserve">се </w:t>
      </w:r>
      <w:r>
        <w:t>докладва и след това б</w:t>
      </w:r>
      <w:r w:rsidR="00FE445A">
        <w:t>ива</w:t>
      </w:r>
      <w:r>
        <w:t xml:space="preserve"> върнат, използван повторно или отклонен</w:t>
      </w:r>
      <w:r w:rsidR="007D38BA">
        <w:t>.</w:t>
      </w:r>
      <w:r w:rsidR="008B286A">
        <w:t xml:space="preserve"> Също така ш</w:t>
      </w:r>
      <w:r w:rsidR="008B286A" w:rsidRPr="00C876B5">
        <w:rPr>
          <w:lang w:val="en-US"/>
        </w:rPr>
        <w:t>офьорът може да съобщи за повреда,</w:t>
      </w:r>
      <w:r w:rsidR="008B286A">
        <w:t xml:space="preserve"> като</w:t>
      </w:r>
      <w:r w:rsidR="008B286A" w:rsidRPr="00C876B5">
        <w:rPr>
          <w:lang w:val="en-US"/>
        </w:rPr>
        <w:t xml:space="preserve"> отписването е възможно </w:t>
      </w:r>
      <w:r w:rsidR="008B286A">
        <w:t>след</w:t>
      </w:r>
      <w:r w:rsidR="008B286A" w:rsidRPr="00C876B5">
        <w:rPr>
          <w:lang w:val="en-US"/>
        </w:rPr>
        <w:t xml:space="preserve"> </w:t>
      </w:r>
      <w:r w:rsidR="008B286A">
        <w:t>и</w:t>
      </w:r>
      <w:r w:rsidR="008B286A" w:rsidRPr="00C876B5">
        <w:rPr>
          <w:lang w:val="en-US"/>
        </w:rPr>
        <w:t xml:space="preserve">зпращане на лог </w:t>
      </w:r>
      <w:r w:rsidR="008B286A" w:rsidRPr="00C876B5">
        <w:rPr>
          <w:lang w:val="en-US"/>
        </w:rPr>
        <w:lastRenderedPageBreak/>
        <w:t xml:space="preserve">файлове </w:t>
      </w:r>
      <w:r w:rsidR="008B286A">
        <w:t>към диспечера.</w:t>
      </w:r>
      <w:r>
        <w:t> </w:t>
      </w:r>
      <w:r w:rsidR="00D74028">
        <w:t xml:space="preserve"> </w:t>
      </w:r>
    </w:p>
    <w:p w14:paraId="76A17CC0" w14:textId="253EA48F" w:rsidR="00751293" w:rsidRPr="00B46031" w:rsidRDefault="00B46031" w:rsidP="00B46031">
      <w:pPr>
        <w:pStyle w:val="disbody"/>
      </w:pPr>
      <w:r>
        <w:t>З</w:t>
      </w:r>
      <w:r w:rsidRPr="00751293">
        <w:rPr>
          <w:lang w:val="en-US"/>
        </w:rPr>
        <w:t>а да по</w:t>
      </w:r>
      <w:r>
        <w:t>дпо</w:t>
      </w:r>
      <w:r w:rsidRPr="00751293">
        <w:rPr>
          <w:lang w:val="en-US"/>
        </w:rPr>
        <w:t>могн</w:t>
      </w:r>
      <w:r>
        <w:t>е</w:t>
      </w:r>
      <w:r w:rsidRPr="00751293">
        <w:rPr>
          <w:lang w:val="en-US"/>
        </w:rPr>
        <w:t xml:space="preserve"> автоматизирането и рационализирането на документацията</w:t>
      </w:r>
      <w:r>
        <w:t xml:space="preserve">, приложението поддържа </w:t>
      </w:r>
      <w:r w:rsidRPr="00B46031">
        <w:t xml:space="preserve">функционалност </w:t>
      </w:r>
      <w:r>
        <w:t xml:space="preserve">за </w:t>
      </w:r>
      <w:r w:rsidRPr="00751293">
        <w:rPr>
          <w:lang w:val="en-US"/>
        </w:rPr>
        <w:t>електронно доказателство за доставка</w:t>
      </w:r>
      <w:r>
        <w:t>. Това</w:t>
      </w:r>
      <w:r w:rsidR="00751293" w:rsidRPr="00751293">
        <w:rPr>
          <w:lang w:val="en-US"/>
        </w:rPr>
        <w:t xml:space="preserve"> е процес, който създава документацията, валидираща получаването на сток</w:t>
      </w:r>
      <w:r w:rsidR="00751293">
        <w:t>ата</w:t>
      </w:r>
      <w:r w:rsidR="00751293" w:rsidRPr="00751293">
        <w:rPr>
          <w:lang w:val="en-US"/>
        </w:rPr>
        <w:t xml:space="preserve"> от клиент</w:t>
      </w:r>
      <w:r w:rsidR="00C5759F">
        <w:t>а</w:t>
      </w:r>
      <w:r w:rsidR="00751293" w:rsidRPr="00751293">
        <w:rPr>
          <w:lang w:val="en-US"/>
        </w:rPr>
        <w:t>. Традиционно POD се осъществява чрез подпис на клиента на физически документи.</w:t>
      </w:r>
      <w:r>
        <w:t xml:space="preserve"> В случай на липса на подпис трябва да се посочи причина.</w:t>
      </w:r>
      <w:r w:rsidR="00751293" w:rsidRPr="00751293">
        <w:rPr>
          <w:lang w:val="en-US"/>
        </w:rPr>
        <w:t xml:space="preserve"> Мобилното приложение </w:t>
      </w:r>
      <w:r>
        <w:t>„</w:t>
      </w:r>
      <w:r w:rsidR="00751293" w:rsidRPr="00751293">
        <w:rPr>
          <w:lang w:val="en-US"/>
        </w:rPr>
        <w:t>улавя</w:t>
      </w:r>
      <w:r>
        <w:t>“</w:t>
      </w:r>
      <w:r w:rsidR="00751293" w:rsidRPr="00751293">
        <w:rPr>
          <w:lang w:val="en-US"/>
        </w:rPr>
        <w:t xml:space="preserve"> съответните данни и снимки, </w:t>
      </w:r>
      <w:r w:rsidR="00E0794C">
        <w:t>като това бива последния етап от доставката</w:t>
      </w:r>
      <w:r>
        <w:t>.</w:t>
      </w:r>
      <w:r w:rsidR="00333FE7">
        <w:t xml:space="preserve"> </w:t>
      </w:r>
      <w:r w:rsidR="000660FA">
        <w:t xml:space="preserve">Следната фигура представя екрана за тази </w:t>
      </w:r>
      <w:r w:rsidR="000660FA" w:rsidRPr="000660FA">
        <w:t>функционалност</w:t>
      </w:r>
      <w:r w:rsidR="000660FA">
        <w:t>.</w:t>
      </w:r>
    </w:p>
    <w:p w14:paraId="4653FE3D" w14:textId="5CF08A09" w:rsidR="00217983" w:rsidRDefault="00217983" w:rsidP="00217983">
      <w:pPr>
        <w:pStyle w:val="disbody"/>
      </w:pPr>
      <w:r>
        <w:t> </w:t>
      </w:r>
      <w:r>
        <w:rPr>
          <w:noProof/>
        </w:rPr>
        <w:drawing>
          <wp:inline distT="0" distB="0" distL="0" distR="0" wp14:anchorId="1910E412" wp14:editId="380A3692">
            <wp:extent cx="2940711" cy="39279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43678" cy="3931941"/>
                    </a:xfrm>
                    <a:prstGeom prst="rect">
                      <a:avLst/>
                    </a:prstGeom>
                    <a:noFill/>
                    <a:ln>
                      <a:noFill/>
                    </a:ln>
                  </pic:spPr>
                </pic:pic>
              </a:graphicData>
            </a:graphic>
          </wp:inline>
        </w:drawing>
      </w:r>
    </w:p>
    <w:p w14:paraId="6A6DF9CC" w14:textId="77777777" w:rsidR="00A42091" w:rsidRDefault="0015483C" w:rsidP="00A42091">
      <w:pPr>
        <w:pStyle w:val="disfigtitle"/>
      </w:pPr>
      <w:r w:rsidRPr="00084B24">
        <w:t>Фиг. 2.1</w:t>
      </w:r>
      <w:r w:rsidR="00333FE7">
        <w:t>3</w:t>
      </w:r>
      <w:r w:rsidRPr="00084B24">
        <w:t>. Скица на</w:t>
      </w:r>
      <w:r>
        <w:t xml:space="preserve"> </w:t>
      </w:r>
      <w:r w:rsidRPr="00084B24">
        <w:t xml:space="preserve">екран </w:t>
      </w:r>
      <w:r>
        <w:t>за д</w:t>
      </w:r>
      <w:r w:rsidRPr="0015483C">
        <w:t>оказателство за доставка (</w:t>
      </w:r>
      <w:r w:rsidR="00947F34">
        <w:rPr>
          <w:lang w:val="en-US"/>
        </w:rPr>
        <w:t>e</w:t>
      </w:r>
      <w:r w:rsidRPr="0015483C">
        <w:t>POD)</w:t>
      </w:r>
      <w:r w:rsidRPr="00084B24">
        <w:t>. (разработка на автора)</w:t>
      </w:r>
    </w:p>
    <w:p w14:paraId="28CC7922" w14:textId="379AA893" w:rsidR="00FD064A" w:rsidRPr="00702BF5" w:rsidRDefault="00A42091" w:rsidP="00702BF5">
      <w:pPr>
        <w:pStyle w:val="disbody"/>
      </w:pPr>
      <w:r w:rsidRPr="00DC24D5">
        <w:t>Когато материалът е доставен, от клиента се иска да потвърди получаването чрез подпис на мобилното устройство</w:t>
      </w:r>
      <w:r>
        <w:t>, който</w:t>
      </w:r>
      <w:r w:rsidRPr="00DC24D5">
        <w:t xml:space="preserve"> се предава заедно с допълнителни данни</w:t>
      </w:r>
      <w:r>
        <w:t>.</w:t>
      </w:r>
      <w:r w:rsidRPr="00DC24D5">
        <w:t xml:space="preserve"> ePOD документа</w:t>
      </w:r>
      <w:r>
        <w:t xml:space="preserve"> се изпраща </w:t>
      </w:r>
      <w:r w:rsidRPr="00DC24D5">
        <w:t xml:space="preserve">препраща към </w:t>
      </w:r>
      <w:r>
        <w:rPr>
          <w:lang w:val="en-US"/>
        </w:rPr>
        <w:t>ERP</w:t>
      </w:r>
      <w:r>
        <w:t>.</w:t>
      </w:r>
    </w:p>
    <w:p w14:paraId="095B56ED" w14:textId="1022792C" w:rsidR="00327AE5" w:rsidRDefault="00FB072A" w:rsidP="00404B99">
      <w:pPr>
        <w:pStyle w:val="disbody"/>
      </w:pPr>
      <w:r w:rsidRPr="00EA434C">
        <w:lastRenderedPageBreak/>
        <w:t>Графичен интерфейс</w:t>
      </w:r>
      <w:r>
        <w:t xml:space="preserve"> на уеб портала, представен на фигура 2.14., е предназначен за и</w:t>
      </w:r>
      <w:r w:rsidRPr="00EA434C">
        <w:t>зползван</w:t>
      </w:r>
      <w:r>
        <w:t>е</w:t>
      </w:r>
      <w:r w:rsidRPr="00EA434C">
        <w:t xml:space="preserve"> от</w:t>
      </w:r>
      <w:r>
        <w:t xml:space="preserve"> диспечерите за</w:t>
      </w:r>
      <w:r w:rsidRPr="00EA434C">
        <w:t xml:space="preserve"> разпредел</w:t>
      </w:r>
      <w:r>
        <w:t>яне</w:t>
      </w:r>
      <w:r w:rsidRPr="00EA434C">
        <w:t xml:space="preserve"> и планира</w:t>
      </w:r>
      <w:r>
        <w:t>не на работата. Той представя</w:t>
      </w:r>
      <w:r w:rsidRPr="00EA434C">
        <w:t xml:space="preserve"> </w:t>
      </w:r>
      <w:r>
        <w:t>и</w:t>
      </w:r>
      <w:r w:rsidRPr="00EA434C">
        <w:t>нформация за поръчките, които трябва да бъдат доставени</w:t>
      </w:r>
      <w:r>
        <w:t>, като също така дава</w:t>
      </w:r>
      <w:r w:rsidRPr="00EA434C">
        <w:t xml:space="preserve"> </w:t>
      </w:r>
      <w:r>
        <w:t>п</w:t>
      </w:r>
      <w:r w:rsidRPr="00EA434C">
        <w:t xml:space="preserve">ълен контрол върху всички </w:t>
      </w:r>
      <w:r w:rsidR="00B01343">
        <w:t>превозни средства</w:t>
      </w:r>
      <w:r>
        <w:t>.</w:t>
      </w:r>
      <w:r w:rsidR="00B01343">
        <w:t xml:space="preserve"> </w:t>
      </w:r>
      <w:r w:rsidR="002875CE">
        <w:t>Целта към</w:t>
      </w:r>
      <w:r w:rsidR="002875CE" w:rsidRPr="008D2E61">
        <w:rPr>
          <w:lang w:val="en-US"/>
        </w:rPr>
        <w:t xml:space="preserve"> обслужването на клиенти</w:t>
      </w:r>
      <w:r w:rsidR="002875CE">
        <w:t xml:space="preserve"> е, да</w:t>
      </w:r>
      <w:r w:rsidR="002875CE" w:rsidRPr="008D2E61">
        <w:rPr>
          <w:lang w:val="en-US"/>
        </w:rPr>
        <w:t xml:space="preserve"> </w:t>
      </w:r>
      <w:r w:rsidR="002875CE">
        <w:t>д</w:t>
      </w:r>
      <w:r w:rsidR="002875CE" w:rsidRPr="008D2E61">
        <w:rPr>
          <w:lang w:val="en-US"/>
        </w:rPr>
        <w:t>а</w:t>
      </w:r>
      <w:r w:rsidR="002875CE">
        <w:t xml:space="preserve">де </w:t>
      </w:r>
      <w:r w:rsidR="002875CE" w:rsidRPr="008D2E61">
        <w:rPr>
          <w:lang w:val="en-US"/>
        </w:rPr>
        <w:t xml:space="preserve">представа </w:t>
      </w:r>
      <w:r w:rsidR="002875CE">
        <w:t>за организацията през работния</w:t>
      </w:r>
      <w:r w:rsidR="002875CE" w:rsidRPr="008D2E61">
        <w:rPr>
          <w:lang w:val="en-US"/>
        </w:rPr>
        <w:t xml:space="preserve"> ден</w:t>
      </w:r>
      <w:r w:rsidR="00540BF0">
        <w:t>, да се о</w:t>
      </w:r>
      <w:r w:rsidR="00540BF0" w:rsidRPr="008D2E61">
        <w:rPr>
          <w:lang w:val="en-US"/>
        </w:rPr>
        <w:t>предел</w:t>
      </w:r>
      <w:r w:rsidR="00540BF0">
        <w:t>и</w:t>
      </w:r>
      <w:r w:rsidR="00540BF0" w:rsidRPr="008D2E61">
        <w:rPr>
          <w:lang w:val="en-US"/>
        </w:rPr>
        <w:t xml:space="preserve"> допустимо ниво на резервиране и </w:t>
      </w:r>
      <w:r w:rsidR="00540BF0">
        <w:t>да се съобши</w:t>
      </w:r>
      <w:r w:rsidR="00540BF0" w:rsidRPr="008D2E61">
        <w:rPr>
          <w:lang w:val="en-US"/>
        </w:rPr>
        <w:t xml:space="preserve"> на поемащите поръчки</w:t>
      </w:r>
      <w:r w:rsidR="00540BF0">
        <w:t>.</w:t>
      </w:r>
    </w:p>
    <w:p w14:paraId="604DA4FF" w14:textId="07E77379" w:rsidR="00FB072A" w:rsidRDefault="00327AE5" w:rsidP="00327AE5">
      <w:pPr>
        <w:pStyle w:val="bookbody"/>
      </w:pPr>
      <w:r>
        <w:rPr>
          <w:noProof/>
        </w:rPr>
        <w:drawing>
          <wp:inline distT="0" distB="0" distL="0" distR="0" wp14:anchorId="5FF87FD3" wp14:editId="5B4CAFA5">
            <wp:extent cx="5234666" cy="25310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40595" cy="2533927"/>
                    </a:xfrm>
                    <a:prstGeom prst="rect">
                      <a:avLst/>
                    </a:prstGeom>
                  </pic:spPr>
                </pic:pic>
              </a:graphicData>
            </a:graphic>
          </wp:inline>
        </w:drawing>
      </w:r>
    </w:p>
    <w:p w14:paraId="55459923" w14:textId="751F38D8" w:rsidR="00C83F10" w:rsidRDefault="00C83F10" w:rsidP="00327AE5">
      <w:pPr>
        <w:pStyle w:val="bookbody"/>
      </w:pPr>
      <w:r>
        <w:rPr>
          <w:noProof/>
        </w:rPr>
        <w:drawing>
          <wp:inline distT="0" distB="0" distL="0" distR="0" wp14:anchorId="49D4AA15" wp14:editId="7E8DCBF4">
            <wp:extent cx="5236855" cy="33796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41290" cy="3382484"/>
                    </a:xfrm>
                    <a:prstGeom prst="rect">
                      <a:avLst/>
                    </a:prstGeom>
                  </pic:spPr>
                </pic:pic>
              </a:graphicData>
            </a:graphic>
          </wp:inline>
        </w:drawing>
      </w:r>
    </w:p>
    <w:p w14:paraId="1766AA31" w14:textId="71C15F12" w:rsidR="00FB072A" w:rsidRDefault="00B11B3D" w:rsidP="00B11B3D">
      <w:pPr>
        <w:pStyle w:val="disfigtitle"/>
      </w:pPr>
      <w:r w:rsidRPr="00084B24">
        <w:t>Фиг. 2.1</w:t>
      </w:r>
      <w:r>
        <w:t>3</w:t>
      </w:r>
      <w:r w:rsidRPr="00084B24">
        <w:t xml:space="preserve">. </w:t>
      </w:r>
      <w:r>
        <w:t>Главен е</w:t>
      </w:r>
      <w:r w:rsidRPr="00084B24">
        <w:t>кран</w:t>
      </w:r>
      <w:r>
        <w:t xml:space="preserve"> в уеб портала</w:t>
      </w:r>
      <w:r w:rsidRPr="00084B24">
        <w:t>. (разработка на автора)</w:t>
      </w:r>
    </w:p>
    <w:p w14:paraId="2269251C" w14:textId="77777777" w:rsidR="00C83F10" w:rsidRDefault="00C83F10" w:rsidP="00B11B3D">
      <w:pPr>
        <w:pStyle w:val="disfigtitle"/>
      </w:pPr>
    </w:p>
    <w:p w14:paraId="509EACB1" w14:textId="7246C93D" w:rsidR="00662C48" w:rsidRDefault="00327AE5" w:rsidP="00662C48">
      <w:pPr>
        <w:pStyle w:val="disbody"/>
      </w:pPr>
      <w:r w:rsidRPr="00712001">
        <w:rPr>
          <w:lang w:val="en-US"/>
        </w:rPr>
        <w:t>Изглед</w:t>
      </w:r>
      <w:r w:rsidR="009029E8">
        <w:t>ът</w:t>
      </w:r>
      <w:r w:rsidRPr="00712001">
        <w:rPr>
          <w:lang w:val="en-US"/>
        </w:rPr>
        <w:t xml:space="preserve"> </w:t>
      </w:r>
      <w:r w:rsidR="009029E8">
        <w:t>предлага списък, в който всеки</w:t>
      </w:r>
      <w:r w:rsidRPr="00712001">
        <w:rPr>
          <w:lang w:val="en-US"/>
        </w:rPr>
        <w:t xml:space="preserve"> ред</w:t>
      </w:r>
      <w:r w:rsidR="009029E8">
        <w:t xml:space="preserve"> съдържа инфомрация</w:t>
      </w:r>
      <w:r w:rsidRPr="00712001">
        <w:rPr>
          <w:lang w:val="en-US"/>
        </w:rPr>
        <w:t xml:space="preserve"> </w:t>
      </w:r>
      <w:r w:rsidR="009029E8">
        <w:t>з</w:t>
      </w:r>
      <w:r w:rsidRPr="00712001">
        <w:rPr>
          <w:lang w:val="en-US"/>
        </w:rPr>
        <w:t>а камион със съответните доставки</w:t>
      </w:r>
      <w:r w:rsidR="001B37DC">
        <w:t xml:space="preserve">, </w:t>
      </w:r>
      <w:r w:rsidRPr="00712001">
        <w:rPr>
          <w:lang w:val="en-US"/>
        </w:rPr>
        <w:t>основни данни и данни за състоянието</w:t>
      </w:r>
      <w:r w:rsidR="00A16368">
        <w:t>,</w:t>
      </w:r>
      <w:r w:rsidRPr="00712001">
        <w:rPr>
          <w:lang w:val="en-US"/>
        </w:rPr>
        <w:t xml:space="preserve"> всички получени поръчки и</w:t>
      </w:r>
      <w:r w:rsidR="00A16368">
        <w:t xml:space="preserve"> </w:t>
      </w:r>
      <w:r w:rsidR="00A16368" w:rsidRPr="00712001">
        <w:rPr>
          <w:lang w:val="en-US"/>
        </w:rPr>
        <w:t>планирани</w:t>
      </w:r>
      <w:r w:rsidRPr="00712001">
        <w:rPr>
          <w:lang w:val="en-US"/>
        </w:rPr>
        <w:t xml:space="preserve"> доставки</w:t>
      </w:r>
      <w:r w:rsidR="00A16368">
        <w:t>.</w:t>
      </w:r>
      <w:r w:rsidR="003D6111">
        <w:t xml:space="preserve"> </w:t>
      </w:r>
      <w:r w:rsidRPr="00712001">
        <w:rPr>
          <w:lang w:val="en-US"/>
        </w:rPr>
        <w:t>Ширината на колоната може да се променя чрез плъзгане</w:t>
      </w:r>
      <w:r w:rsidR="003D6111">
        <w:t>,</w:t>
      </w:r>
      <w:r w:rsidRPr="00712001">
        <w:rPr>
          <w:lang w:val="en-US"/>
        </w:rPr>
        <w:t xml:space="preserve"> в случай, че ширината е твърде малка</w:t>
      </w:r>
      <w:r w:rsidR="003D6111">
        <w:t xml:space="preserve">. </w:t>
      </w:r>
      <w:r w:rsidRPr="00712001">
        <w:rPr>
          <w:lang w:val="en-US"/>
        </w:rPr>
        <w:t>Сортирането е възможно по всяка колона (възходящо/низходящо)</w:t>
      </w:r>
      <w:r w:rsidR="003D6111">
        <w:t>.</w:t>
      </w:r>
      <w:r w:rsidR="00377DC1">
        <w:t xml:space="preserve"> </w:t>
      </w:r>
      <w:r w:rsidR="00481B54" w:rsidRPr="00234423">
        <w:rPr>
          <w:lang w:val="en-US"/>
        </w:rPr>
        <w:t>GUI</w:t>
      </w:r>
      <w:r w:rsidR="00481B54">
        <w:t xml:space="preserve"> а</w:t>
      </w:r>
      <w:r w:rsidR="00481B54" w:rsidRPr="00234423">
        <w:rPr>
          <w:lang w:val="en-US"/>
        </w:rPr>
        <w:t>ктуализира на всеки 10 секунди и след всяка транзакция</w:t>
      </w:r>
      <w:r w:rsidR="00481B54">
        <w:t xml:space="preserve">, като </w:t>
      </w:r>
      <w:r w:rsidR="00481B54" w:rsidRPr="00234423">
        <w:rPr>
          <w:lang w:val="en-US"/>
        </w:rPr>
        <w:t>анкети</w:t>
      </w:r>
      <w:r w:rsidR="00481B54">
        <w:t>ра</w:t>
      </w:r>
      <w:r w:rsidR="00481B54" w:rsidRPr="00234423">
        <w:rPr>
          <w:lang w:val="en-US"/>
        </w:rPr>
        <w:t xml:space="preserve"> сървъра</w:t>
      </w:r>
      <w:r w:rsidR="00481B54">
        <w:t>,</w:t>
      </w:r>
      <w:r w:rsidR="00481B54" w:rsidRPr="00234423">
        <w:rPr>
          <w:lang w:val="en-US"/>
        </w:rPr>
        <w:t xml:space="preserve"> </w:t>
      </w:r>
      <w:r w:rsidR="00481B54">
        <w:t xml:space="preserve">който </w:t>
      </w:r>
      <w:r w:rsidR="00481B54" w:rsidRPr="00234423">
        <w:rPr>
          <w:lang w:val="en-US"/>
        </w:rPr>
        <w:t>трябва да отговори на всяка заявка за актуализиране поотделно</w:t>
      </w:r>
      <w:r w:rsidR="00377DC1">
        <w:t xml:space="preserve">. </w:t>
      </w:r>
      <w:r w:rsidR="00481B54" w:rsidRPr="00234423">
        <w:rPr>
          <w:lang w:val="en-US"/>
        </w:rPr>
        <w:t>Сглобяване на всички нови данни изискват изчислителна мощност</w:t>
      </w:r>
      <w:r w:rsidR="00377DC1">
        <w:t>,</w:t>
      </w:r>
      <w:r w:rsidR="00A45880">
        <w:t xml:space="preserve"> затова б</w:t>
      </w:r>
      <w:r w:rsidR="00481B54" w:rsidRPr="00234423">
        <w:rPr>
          <w:lang w:val="en-US"/>
        </w:rPr>
        <w:t xml:space="preserve">роят на </w:t>
      </w:r>
      <w:r w:rsidR="00A45880">
        <w:t xml:space="preserve">заявки към </w:t>
      </w:r>
      <w:r w:rsidR="00481B54" w:rsidRPr="00234423">
        <w:rPr>
          <w:lang w:val="en-US"/>
        </w:rPr>
        <w:t>сървър е ограничен.</w:t>
      </w:r>
      <w:r w:rsidR="00404B99">
        <w:t xml:space="preserve"> П</w:t>
      </w:r>
      <w:r w:rsidR="00481B54" w:rsidRPr="009F6B6B">
        <w:rPr>
          <w:lang w:val="en-US"/>
        </w:rPr>
        <w:t xml:space="preserve">очти пълната оперативна база данни </w:t>
      </w:r>
      <w:r w:rsidR="00662C48">
        <w:t xml:space="preserve">е </w:t>
      </w:r>
      <w:r w:rsidR="00662C48" w:rsidRPr="00662C48">
        <w:t>съхран</w:t>
      </w:r>
      <w:r w:rsidR="00662C48">
        <w:t>ен</w:t>
      </w:r>
      <w:r w:rsidR="00662C48" w:rsidRPr="00662C48">
        <w:t>а</w:t>
      </w:r>
      <w:r w:rsidR="00662C48">
        <w:t xml:space="preserve"> в</w:t>
      </w:r>
      <w:r w:rsidR="00481B54" w:rsidRPr="009F6B6B">
        <w:rPr>
          <w:lang w:val="en-US"/>
        </w:rPr>
        <w:t xml:space="preserve"> паметта</w:t>
      </w:r>
      <w:r w:rsidR="00662C48">
        <w:t xml:space="preserve">. </w:t>
      </w:r>
      <w:r w:rsidR="00481B54" w:rsidRPr="009F6B6B">
        <w:rPr>
          <w:lang w:val="en-US"/>
        </w:rPr>
        <w:t>В оперативната база данни се поддържа само малък набор от данни.</w:t>
      </w:r>
      <w:r w:rsidR="00662C48">
        <w:t xml:space="preserve"> </w:t>
      </w:r>
      <w:r w:rsidR="00481B54" w:rsidRPr="009F6B6B">
        <w:rPr>
          <w:lang w:val="en-US"/>
        </w:rPr>
        <w:t>Историческите данни не са необходими за оптимизиране и изпращане</w:t>
      </w:r>
      <w:r w:rsidR="00662C48">
        <w:t>.</w:t>
      </w:r>
    </w:p>
    <w:p w14:paraId="20A32A30" w14:textId="2FF02FBD" w:rsidR="00714B4A" w:rsidRPr="006E370A" w:rsidRDefault="00714B4A" w:rsidP="006E370A">
      <w:pPr>
        <w:pStyle w:val="disbody"/>
        <w:rPr>
          <w:rFonts w:eastAsia="Arial" w:cs="Arial"/>
          <w:color w:val="000000"/>
          <w:szCs w:val="22"/>
          <w:lang w:eastAsia="zh-CN"/>
        </w:rPr>
      </w:pPr>
      <w:r>
        <w:t>У</w:t>
      </w:r>
      <w:r w:rsidRPr="008D2E61">
        <w:rPr>
          <w:lang w:val="en-US"/>
        </w:rPr>
        <w:t>еб</w:t>
      </w:r>
      <w:r>
        <w:t xml:space="preserve"> порталът служи като</w:t>
      </w:r>
      <w:r w:rsidRPr="008D2E61">
        <w:rPr>
          <w:lang w:val="en-US"/>
        </w:rPr>
        <w:t xml:space="preserve"> инструмент, използван </w:t>
      </w:r>
      <w:r>
        <w:t xml:space="preserve">за </w:t>
      </w:r>
      <w:r w:rsidRPr="008D2E61">
        <w:rPr>
          <w:lang w:val="en-US"/>
        </w:rPr>
        <w:t>актуализации на състояни</w:t>
      </w:r>
      <w:r>
        <w:t>ята</w:t>
      </w:r>
      <w:r w:rsidRPr="008D2E61">
        <w:rPr>
          <w:lang w:val="en-US"/>
        </w:rPr>
        <w:t xml:space="preserve"> на пристигане/напускане</w:t>
      </w:r>
      <w:r>
        <w:t>,</w:t>
      </w:r>
      <w:r w:rsidRPr="008D2E61">
        <w:rPr>
          <w:lang w:val="en-US"/>
        </w:rPr>
        <w:t xml:space="preserve"> натоварване</w:t>
      </w:r>
      <w:r>
        <w:t xml:space="preserve"> и други</w:t>
      </w:r>
      <w:r w:rsidRPr="008D2E61">
        <w:rPr>
          <w:lang w:val="en-US"/>
        </w:rPr>
        <w:t xml:space="preserve"> за камиони</w:t>
      </w:r>
      <w:r>
        <w:t>те, които</w:t>
      </w:r>
      <w:r w:rsidRPr="008D2E61">
        <w:rPr>
          <w:lang w:val="en-US"/>
        </w:rPr>
        <w:t xml:space="preserve"> </w:t>
      </w:r>
      <w:r>
        <w:t xml:space="preserve">към определен момент са без </w:t>
      </w:r>
      <w:r w:rsidRPr="00FE15F1">
        <w:t>дистанционно предаване на данни</w:t>
      </w:r>
      <w:r>
        <w:t>.</w:t>
      </w:r>
    </w:p>
    <w:p w14:paraId="09DE261F" w14:textId="3D05A148" w:rsidR="00714B4A" w:rsidRPr="004E6178" w:rsidRDefault="006E370A" w:rsidP="00714B4A">
      <w:pPr>
        <w:pStyle w:val="disbody"/>
      </w:pPr>
      <w:r>
        <w:t>У</w:t>
      </w:r>
      <w:r w:rsidRPr="008D2E61">
        <w:rPr>
          <w:lang w:val="en-US"/>
        </w:rPr>
        <w:t>еб</w:t>
      </w:r>
      <w:r>
        <w:t xml:space="preserve"> порталът поддържа функционалност за </w:t>
      </w:r>
      <w:r w:rsidR="00714B4A" w:rsidRPr="008A0A38">
        <w:rPr>
          <w:lang w:val="en-US"/>
        </w:rPr>
        <w:t>време</w:t>
      </w:r>
      <w:r>
        <w:t>то, което</w:t>
      </w:r>
      <w:r w:rsidR="00714B4A" w:rsidRPr="008A0A38">
        <w:rPr>
          <w:lang w:val="en-US"/>
        </w:rPr>
        <w:t xml:space="preserve"> отнема</w:t>
      </w:r>
      <w:r>
        <w:t xml:space="preserve"> на превозното средство за</w:t>
      </w:r>
      <w:r w:rsidR="00714B4A" w:rsidRPr="008A0A38">
        <w:rPr>
          <w:lang w:val="en-US"/>
        </w:rPr>
        <w:t xml:space="preserve"> да</w:t>
      </w:r>
      <w:r>
        <w:t xml:space="preserve"> </w:t>
      </w:r>
      <w:r w:rsidR="00714B4A" w:rsidRPr="008A0A38">
        <w:rPr>
          <w:lang w:val="en-US"/>
        </w:rPr>
        <w:t>стигне от</w:t>
      </w:r>
      <w:r>
        <w:t xml:space="preserve"> точка</w:t>
      </w:r>
      <w:r w:rsidR="00714B4A" w:rsidRPr="008A0A38">
        <w:rPr>
          <w:lang w:val="en-US"/>
        </w:rPr>
        <w:t xml:space="preserve"> А до </w:t>
      </w:r>
      <w:r>
        <w:t xml:space="preserve">точка </w:t>
      </w:r>
      <w:r w:rsidR="00714B4A" w:rsidRPr="008A0A38">
        <w:rPr>
          <w:lang w:val="en-US"/>
        </w:rPr>
        <w:t>Б</w:t>
      </w:r>
      <w:r>
        <w:t xml:space="preserve">. По този начин, той служи като </w:t>
      </w:r>
      <w:r w:rsidRPr="008A0A38">
        <w:rPr>
          <w:lang w:val="en-US"/>
        </w:rPr>
        <w:t>инструмент за разстояни</w:t>
      </w:r>
      <w:r>
        <w:t>е</w:t>
      </w:r>
      <w:r w:rsidRPr="008A0A38">
        <w:rPr>
          <w:lang w:val="en-US"/>
        </w:rPr>
        <w:t xml:space="preserve"> и продължителност на пътуването</w:t>
      </w:r>
      <w:r>
        <w:t>, като например п</w:t>
      </w:r>
      <w:r w:rsidR="00714B4A" w:rsidRPr="008A0A38">
        <w:rPr>
          <w:lang w:val="en-US"/>
        </w:rPr>
        <w:t>родължителността на пътуването от завода до мястото на клиента</w:t>
      </w:r>
      <w:r>
        <w:t xml:space="preserve">. </w:t>
      </w:r>
      <w:r w:rsidR="00714B4A" w:rsidRPr="008A0A38">
        <w:rPr>
          <w:lang w:val="en-US"/>
        </w:rPr>
        <w:t>Пътят обратно може да е различен</w:t>
      </w:r>
      <w:r>
        <w:t>, заради</w:t>
      </w:r>
      <w:r w:rsidR="00714B4A" w:rsidRPr="008A0A38">
        <w:rPr>
          <w:lang w:val="en-US"/>
        </w:rPr>
        <w:t xml:space="preserve"> еднопосочни улици</w:t>
      </w:r>
      <w:r>
        <w:t xml:space="preserve">. </w:t>
      </w:r>
      <w:r w:rsidR="00714B4A" w:rsidRPr="008A0A38">
        <w:rPr>
          <w:lang w:val="en-US"/>
        </w:rPr>
        <w:t>От камиона може да бъде поискано да</w:t>
      </w:r>
      <w:r>
        <w:t xml:space="preserve"> се</w:t>
      </w:r>
      <w:r w:rsidR="00714B4A" w:rsidRPr="008A0A38">
        <w:rPr>
          <w:lang w:val="en-US"/>
        </w:rPr>
        <w:t xml:space="preserve"> върне някъде другаде</w:t>
      </w:r>
      <w:r>
        <w:t>. У</w:t>
      </w:r>
      <w:r w:rsidRPr="008D2E61">
        <w:rPr>
          <w:lang w:val="en-US"/>
        </w:rPr>
        <w:t>еб</w:t>
      </w:r>
      <w:r>
        <w:t xml:space="preserve"> порталът </w:t>
      </w:r>
      <w:r w:rsidR="00714B4A" w:rsidRPr="008A0A38">
        <w:rPr>
          <w:lang w:val="en-US"/>
        </w:rPr>
        <w:t>поддържа вътрешна „Матрица за време и разстояние“ (често наричана „Разстояния и продължителности“</w:t>
      </w:r>
      <w:r>
        <w:t xml:space="preserve"> </w:t>
      </w:r>
      <w:r w:rsidR="00714B4A" w:rsidRPr="008A0A38">
        <w:rPr>
          <w:lang w:val="en-US"/>
        </w:rPr>
        <w:t>за да съхранява заявените времена и разстояния</w:t>
      </w:r>
      <w:r>
        <w:t>.</w:t>
      </w:r>
      <w:r w:rsidR="004E6178">
        <w:t xml:space="preserve"> На</w:t>
      </w:r>
      <w:r w:rsidR="000A1BB7">
        <w:t xml:space="preserve"> следващата</w:t>
      </w:r>
      <w:r w:rsidR="004E6178">
        <w:t xml:space="preserve"> фигура е визуализиран изгледат за </w:t>
      </w:r>
      <w:r w:rsidR="004E6178" w:rsidRPr="00C66AB3">
        <w:rPr>
          <w:lang w:val="en-US"/>
        </w:rPr>
        <w:t>маршрутизиране</w:t>
      </w:r>
      <w:r w:rsidR="004E6178">
        <w:t>.</w:t>
      </w:r>
    </w:p>
    <w:p w14:paraId="2A6936EC" w14:textId="77777777" w:rsidR="00714B4A" w:rsidRDefault="00714B4A" w:rsidP="00714B4A">
      <w:pPr>
        <w:pStyle w:val="disbody"/>
        <w:rPr>
          <w:lang w:val="en-US"/>
        </w:rPr>
      </w:pPr>
      <w:r>
        <w:rPr>
          <w:noProof/>
        </w:rPr>
        <w:lastRenderedPageBreak/>
        <w:drawing>
          <wp:inline distT="0" distB="0" distL="0" distR="0" wp14:anchorId="6769D8A6" wp14:editId="62A95116">
            <wp:extent cx="4833831" cy="37307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37124" cy="3733294"/>
                    </a:xfrm>
                    <a:prstGeom prst="rect">
                      <a:avLst/>
                    </a:prstGeom>
                  </pic:spPr>
                </pic:pic>
              </a:graphicData>
            </a:graphic>
          </wp:inline>
        </w:drawing>
      </w:r>
    </w:p>
    <w:p w14:paraId="774C9192" w14:textId="3E59161E" w:rsidR="00F801D0" w:rsidRPr="00716D3C" w:rsidRDefault="00F700E2" w:rsidP="00716D3C">
      <w:pPr>
        <w:pStyle w:val="disfigtitle"/>
      </w:pPr>
      <w:r w:rsidRPr="00084B24">
        <w:t>Фиг. 2.1</w:t>
      </w:r>
      <w:r>
        <w:t>4</w:t>
      </w:r>
      <w:r w:rsidRPr="00084B24">
        <w:t xml:space="preserve">. </w:t>
      </w:r>
      <w:r>
        <w:t>Е</w:t>
      </w:r>
      <w:r w:rsidRPr="00084B24">
        <w:t>кран</w:t>
      </w:r>
      <w:r>
        <w:t xml:space="preserve"> за маршрутизиране</w:t>
      </w:r>
      <w:r w:rsidRPr="00084B24">
        <w:t>. (разработка на автора)</w:t>
      </w:r>
    </w:p>
    <w:p w14:paraId="4F798300" w14:textId="767C0105" w:rsidR="00F801D0" w:rsidRPr="006D47E9" w:rsidRDefault="00443F71" w:rsidP="00DA315E">
      <w:pPr>
        <w:pStyle w:val="disbody"/>
      </w:pPr>
      <w:r>
        <w:t xml:space="preserve">Уеб портала </w:t>
      </w:r>
      <w:r w:rsidRPr="00946E51">
        <w:rPr>
          <w:lang w:val="en-US"/>
        </w:rPr>
        <w:t>комуникира с камиони и заводи</w:t>
      </w:r>
      <w:r>
        <w:t>,</w:t>
      </w:r>
      <w:r w:rsidRPr="00946E51">
        <w:rPr>
          <w:lang w:val="en-US"/>
        </w:rPr>
        <w:t xml:space="preserve"> за текущите статуси</w:t>
      </w:r>
      <w:r>
        <w:t xml:space="preserve"> на</w:t>
      </w:r>
      <w:r w:rsidRPr="00946E51">
        <w:rPr>
          <w:lang w:val="en-US"/>
        </w:rPr>
        <w:t xml:space="preserve"> почивки, отчети за състоянието</w:t>
      </w:r>
      <w:r w:rsidR="00B81DFA">
        <w:t>,</w:t>
      </w:r>
      <w:r w:rsidRPr="00946E51">
        <w:rPr>
          <w:lang w:val="en-US"/>
        </w:rPr>
        <w:t xml:space="preserve"> начало и края на товарите</w:t>
      </w:r>
      <w:r w:rsidR="00B81DFA">
        <w:t>.</w:t>
      </w:r>
      <w:r w:rsidRPr="00946E51">
        <w:rPr>
          <w:lang w:val="en-US"/>
        </w:rPr>
        <w:t xml:space="preserve"> </w:t>
      </w:r>
      <w:r w:rsidR="00B81DFA">
        <w:t>И</w:t>
      </w:r>
      <w:r w:rsidRPr="00946E51">
        <w:rPr>
          <w:lang w:val="en-US"/>
        </w:rPr>
        <w:t xml:space="preserve">нформира за задания, анулации и т.н. </w:t>
      </w:r>
      <w:r w:rsidR="00B81DFA">
        <w:t xml:space="preserve">Уеб портала и мобилното приложение предоставят </w:t>
      </w:r>
      <w:r w:rsidRPr="00946E51">
        <w:rPr>
          <w:lang w:val="en-US"/>
        </w:rPr>
        <w:t>телематична система</w:t>
      </w:r>
      <w:r w:rsidR="00B81DFA">
        <w:t>,</w:t>
      </w:r>
      <w:r w:rsidRPr="00946E51">
        <w:rPr>
          <w:lang w:val="en-US"/>
        </w:rPr>
        <w:t xml:space="preserve"> ко</w:t>
      </w:r>
      <w:r w:rsidR="00B81DFA">
        <w:t>я</w:t>
      </w:r>
      <w:r w:rsidRPr="00946E51">
        <w:rPr>
          <w:lang w:val="en-US"/>
        </w:rPr>
        <w:t>то дава обратна връзка</w:t>
      </w:r>
      <w:r w:rsidR="00B81DFA">
        <w:t xml:space="preserve"> към диспечърите.</w:t>
      </w:r>
      <w:r w:rsidR="00422E9D" w:rsidRPr="00422E9D">
        <w:t xml:space="preserve"> </w:t>
      </w:r>
      <w:r w:rsidR="00422E9D">
        <w:t xml:space="preserve">Уеб портала </w:t>
      </w:r>
      <w:r w:rsidR="00422E9D" w:rsidRPr="007C4027">
        <w:rPr>
          <w:lang w:val="en-US"/>
        </w:rPr>
        <w:t xml:space="preserve">използва събития за местоположение, за да </w:t>
      </w:r>
      <w:r w:rsidR="00422E9D">
        <w:t>изгради</w:t>
      </w:r>
      <w:r w:rsidR="00422E9D" w:rsidRPr="007C4027">
        <w:rPr>
          <w:lang w:val="en-US"/>
        </w:rPr>
        <w:t xml:space="preserve"> прогнозната оставаща продължителност на пътуването</w:t>
      </w:r>
      <w:r w:rsidR="00422E9D">
        <w:t>,</w:t>
      </w:r>
      <w:r w:rsidR="00422E9D" w:rsidRPr="007C4027">
        <w:rPr>
          <w:lang w:val="en-US"/>
        </w:rPr>
        <w:t xml:space="preserve"> от </w:t>
      </w:r>
      <w:r w:rsidR="00422E9D">
        <w:t>мобилното приложение</w:t>
      </w:r>
      <w:r w:rsidR="00422E9D" w:rsidRPr="007C4027">
        <w:rPr>
          <w:lang w:val="en-US"/>
        </w:rPr>
        <w:t>,</w:t>
      </w:r>
      <w:r w:rsidR="001A6B0B">
        <w:t xml:space="preserve"> което</w:t>
      </w:r>
      <w:r w:rsidR="00422E9D" w:rsidRPr="007C4027">
        <w:rPr>
          <w:lang w:val="en-US"/>
        </w:rPr>
        <w:t xml:space="preserve"> изпраща геокоординати</w:t>
      </w:r>
      <w:r w:rsidR="00422E9D">
        <w:t>.</w:t>
      </w:r>
      <w:r w:rsidR="00422E9D" w:rsidRPr="007C4027">
        <w:rPr>
          <w:lang w:val="en-US"/>
        </w:rPr>
        <w:t xml:space="preserve"> </w:t>
      </w:r>
      <w:r w:rsidR="0096174D">
        <w:t>По подразбиране а</w:t>
      </w:r>
      <w:r w:rsidR="00422E9D" w:rsidRPr="007C4027">
        <w:rPr>
          <w:lang w:val="en-US"/>
        </w:rPr>
        <w:t>ктуализаци</w:t>
      </w:r>
      <w:r w:rsidR="00422E9D">
        <w:t>ите</w:t>
      </w:r>
      <w:r w:rsidR="00422E9D" w:rsidRPr="007C4027">
        <w:rPr>
          <w:lang w:val="en-US"/>
        </w:rPr>
        <w:t xml:space="preserve"> на ETA за отчетено местоположение</w:t>
      </w:r>
      <w:r w:rsidR="00422E9D">
        <w:t xml:space="preserve"> са</w:t>
      </w:r>
      <w:r w:rsidR="00422E9D" w:rsidRPr="007C4027">
        <w:rPr>
          <w:lang w:val="en-US"/>
        </w:rPr>
        <w:t xml:space="preserve"> на вс</w:t>
      </w:r>
      <w:r w:rsidR="00422E9D">
        <w:t>яка</w:t>
      </w:r>
      <w:r w:rsidR="00422E9D" w:rsidRPr="007C4027">
        <w:rPr>
          <w:lang w:val="en-US"/>
        </w:rPr>
        <w:t xml:space="preserve"> минут</w:t>
      </w:r>
      <w:r w:rsidR="00422E9D">
        <w:t>а</w:t>
      </w:r>
      <w:r w:rsidR="0096174D">
        <w:t>, но това може да се промени.</w:t>
      </w:r>
    </w:p>
    <w:p w14:paraId="6C5ED00E" w14:textId="77777777" w:rsidR="00714B4A" w:rsidRDefault="00714B4A" w:rsidP="00662C48">
      <w:pPr>
        <w:pStyle w:val="disbody"/>
      </w:pPr>
    </w:p>
    <w:p w14:paraId="06D76B90" w14:textId="484DF898" w:rsidR="00417BA4" w:rsidRPr="009741A2" w:rsidRDefault="00714B4A">
      <w:pPr>
        <w:widowControl/>
        <w:spacing w:line="240" w:lineRule="auto"/>
        <w:ind w:firstLine="0"/>
        <w:jc w:val="left"/>
        <w:rPr>
          <w:rFonts w:eastAsia="Arial" w:cs="Arial"/>
          <w:color w:val="000000"/>
          <w:sz w:val="28"/>
          <w:szCs w:val="22"/>
          <w:lang w:eastAsia="zh-CN"/>
        </w:rPr>
      </w:pPr>
      <w:r>
        <w:br w:type="page"/>
      </w:r>
    </w:p>
    <w:p w14:paraId="65CF901F" w14:textId="77777777" w:rsidR="00157F5A" w:rsidRDefault="00157F5A" w:rsidP="00157F5A">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Pr>
          <w:rStyle w:val="disbodyChar"/>
        </w:rPr>
        <w:t>Те</w:t>
      </w:r>
      <w:r w:rsidRPr="00AA682A">
        <w:rPr>
          <w:rStyle w:val="disbodyChar"/>
        </w:rPr>
        <w:t xml:space="preserve"> са критериите за оценка на това как една софтуерна система трябва да работи</w:t>
      </w:r>
      <w:r>
        <w:rPr>
          <w:rStyle w:val="disbodyChar"/>
        </w:rPr>
        <w:t>.</w:t>
      </w:r>
    </w:p>
    <w:p w14:paraId="66D8E4FA" w14:textId="77777777" w:rsidR="00157F5A" w:rsidRDefault="00157F5A" w:rsidP="00157F5A">
      <w:pPr>
        <w:tabs>
          <w:tab w:val="left" w:pos="993"/>
        </w:tabs>
        <w:rPr>
          <w:rStyle w:val="disbodyChar"/>
        </w:rPr>
      </w:pPr>
      <w:r>
        <w:rPr>
          <w:rStyle w:val="disbodyChar"/>
        </w:rPr>
        <w:t>Следващите точки отбелязват някои от основните изисквания:</w:t>
      </w:r>
    </w:p>
    <w:p w14:paraId="29D5445B" w14:textId="77777777" w:rsidR="00157F5A" w:rsidRPr="00A322B1" w:rsidRDefault="00157F5A" w:rsidP="00157F5A">
      <w:pPr>
        <w:tabs>
          <w:tab w:val="left" w:pos="993"/>
        </w:tabs>
        <w:rPr>
          <w:szCs w:val="28"/>
        </w:rPr>
      </w:pPr>
      <w:r w:rsidRPr="00A322B1">
        <w:rPr>
          <w:szCs w:val="28"/>
        </w:rPr>
        <w:t xml:space="preserve">•  </w:t>
      </w:r>
      <w:bookmarkStart w:id="6" w:name="_Hlk114334554"/>
      <w:r>
        <w:rPr>
          <w:szCs w:val="28"/>
          <w:lang w:val="bg-BG"/>
        </w:rPr>
        <w:t>Системата т</w:t>
      </w:r>
      <w:r w:rsidRPr="00337BBC">
        <w:rPr>
          <w:rStyle w:val="disbodyChar"/>
        </w:rPr>
        <w:t>рябва да е високо-достъпн</w:t>
      </w:r>
      <w:r>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r>
        <w:rPr>
          <w:rStyle w:val="disbodyChar"/>
        </w:rPr>
        <w:t>;</w:t>
      </w:r>
    </w:p>
    <w:p w14:paraId="75AC225C" w14:textId="77777777" w:rsidR="00157F5A" w:rsidRPr="00A322B1" w:rsidRDefault="00157F5A" w:rsidP="00157F5A">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Pr>
          <w:rStyle w:val="disbodyChar"/>
        </w:rPr>
        <w:t xml:space="preserve"> би могли да</w:t>
      </w:r>
      <w:r w:rsidRPr="00426555">
        <w:rPr>
          <w:rStyle w:val="disbodyChar"/>
        </w:rPr>
        <w:t xml:space="preserve"> възникнат по време на работа</w:t>
      </w:r>
      <w:r>
        <w:rPr>
          <w:rStyle w:val="disbodyChar"/>
        </w:rPr>
        <w:t>;</w:t>
      </w:r>
    </w:p>
    <w:p w14:paraId="67AF1250" w14:textId="77777777" w:rsidR="00157F5A" w:rsidRPr="009574E7" w:rsidRDefault="00157F5A" w:rsidP="00157F5A">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Continuous integration / deployment)</w:t>
      </w:r>
      <w:r>
        <w:rPr>
          <w:rStyle w:val="disbodyChar"/>
        </w:rPr>
        <w:t>;</w:t>
      </w:r>
    </w:p>
    <w:p w14:paraId="425E80AC" w14:textId="77777777" w:rsidR="00157F5A" w:rsidRDefault="00157F5A" w:rsidP="00157F5A">
      <w:pPr>
        <w:tabs>
          <w:tab w:val="left" w:pos="993"/>
        </w:tabs>
        <w:rPr>
          <w:rStyle w:val="disbodyChar"/>
        </w:rPr>
      </w:pPr>
      <w:r w:rsidRPr="00A322B1">
        <w:rPr>
          <w:szCs w:val="28"/>
        </w:rPr>
        <w:t xml:space="preserve">• </w:t>
      </w:r>
      <w:r w:rsidRPr="00846D76">
        <w:rPr>
          <w:rStyle w:val="disbodyChar"/>
        </w:rPr>
        <w:t>Трябва да поддържа междуплатформен хостинг и развитие</w:t>
      </w:r>
      <w:r>
        <w:rPr>
          <w:rStyle w:val="disbodyChar"/>
        </w:rPr>
        <w:t>;</w:t>
      </w:r>
      <w:bookmarkEnd w:id="6"/>
    </w:p>
    <w:p w14:paraId="1DE97C25" w14:textId="44E3E615" w:rsidR="00002220" w:rsidRDefault="00157F5A" w:rsidP="00586DA2">
      <w:pPr>
        <w:tabs>
          <w:tab w:val="left" w:pos="993"/>
        </w:tabs>
        <w:rPr>
          <w:rStyle w:val="disbodyChar"/>
        </w:rPr>
      </w:pPr>
      <w:r>
        <w:rPr>
          <w:rStyle w:val="disbodyChar"/>
          <w:lang w:val="en-US"/>
        </w:rPr>
        <w:t xml:space="preserve">TODO: </w:t>
      </w:r>
      <w:r w:rsidRPr="008D3176">
        <w:rPr>
          <w:rStyle w:val="disbodyChar"/>
          <w:lang w:val="en-US"/>
        </w:rPr>
        <w:t xml:space="preserve">ИЗИСКВАНИЯ ЗА </w:t>
      </w:r>
      <w:r>
        <w:rPr>
          <w:rStyle w:val="disbodyChar"/>
        </w:rPr>
        <w:t xml:space="preserve">бързодействие и изпълнение / натоварване / </w:t>
      </w:r>
      <w:r w:rsidRPr="008D3176">
        <w:rPr>
          <w:rStyle w:val="disbodyChar"/>
        </w:rPr>
        <w:t>ИЗИСКВАНИЯ ЗА ОБЕМ ДАННИ</w:t>
      </w:r>
      <w:r>
        <w:rPr>
          <w:rStyle w:val="disbodyChar"/>
        </w:rPr>
        <w:t xml:space="preserve"> / брой потребители / </w:t>
      </w:r>
    </w:p>
    <w:p w14:paraId="2D22D8F0" w14:textId="2756815D" w:rsidR="00417BA4" w:rsidRPr="00B80197" w:rsidRDefault="00002220">
      <w:pPr>
        <w:widowControl/>
        <w:spacing w:line="240" w:lineRule="auto"/>
        <w:ind w:firstLine="0"/>
        <w:jc w:val="left"/>
        <w:rPr>
          <w:sz w:val="28"/>
          <w:lang w:val="bg-BG"/>
        </w:rPr>
      </w:pPr>
      <w:r>
        <w:rPr>
          <w:rStyle w:val="disbodyChar"/>
        </w:rPr>
        <w:br w:type="page"/>
      </w:r>
    </w:p>
    <w:p w14:paraId="4464A6EB" w14:textId="77777777" w:rsidR="00A20918" w:rsidRDefault="00A20918" w:rsidP="00EA434C">
      <w:pPr>
        <w:pStyle w:val="bookbody"/>
        <w:rPr>
          <w:lang w:val="en-US"/>
        </w:rPr>
      </w:pPr>
      <w:r>
        <w:rPr>
          <w:noProof/>
        </w:rPr>
        <w:lastRenderedPageBreak/>
        <w:drawing>
          <wp:anchor distT="0" distB="0" distL="114300" distR="114300" simplePos="0" relativeHeight="251658240" behindDoc="0" locked="0" layoutInCell="1" allowOverlap="1" wp14:anchorId="63BB4717" wp14:editId="3B81D51C">
            <wp:simplePos x="1799539" y="6517843"/>
            <wp:positionH relativeFrom="column">
              <wp:align>left</wp:align>
            </wp:positionH>
            <wp:positionV relativeFrom="paragraph">
              <wp:align>top</wp:align>
            </wp:positionV>
            <wp:extent cx="5164531" cy="2940099"/>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164531" cy="2940099"/>
                    </a:xfrm>
                    <a:prstGeom prst="rect">
                      <a:avLst/>
                    </a:prstGeom>
                  </pic:spPr>
                </pic:pic>
              </a:graphicData>
            </a:graphic>
          </wp:anchor>
        </w:drawing>
      </w:r>
    </w:p>
    <w:p w14:paraId="788BB8F6" w14:textId="77777777" w:rsidR="00A20918" w:rsidRPr="00A20918" w:rsidRDefault="00A20918" w:rsidP="00A20918">
      <w:pPr>
        <w:rPr>
          <w:lang w:eastAsia="zh-CN"/>
        </w:rPr>
      </w:pPr>
    </w:p>
    <w:p w14:paraId="74D093DB" w14:textId="77777777" w:rsidR="00A20918" w:rsidRPr="00A20918" w:rsidRDefault="00A20918" w:rsidP="00A20918">
      <w:pPr>
        <w:rPr>
          <w:lang w:eastAsia="zh-CN"/>
        </w:rPr>
      </w:pPr>
    </w:p>
    <w:p w14:paraId="28088F35" w14:textId="77777777" w:rsidR="00A20918" w:rsidRPr="00A20918" w:rsidRDefault="00A20918" w:rsidP="00A20918">
      <w:pPr>
        <w:rPr>
          <w:lang w:eastAsia="zh-CN"/>
        </w:rPr>
      </w:pPr>
    </w:p>
    <w:p w14:paraId="77BB2B05" w14:textId="77777777" w:rsidR="00A20918" w:rsidRPr="00A20918" w:rsidRDefault="00A20918" w:rsidP="00A20918">
      <w:pPr>
        <w:rPr>
          <w:lang w:eastAsia="zh-CN"/>
        </w:rPr>
      </w:pPr>
    </w:p>
    <w:p w14:paraId="3EE9D871" w14:textId="77777777" w:rsidR="00A20918" w:rsidRPr="00A20918" w:rsidRDefault="00A20918" w:rsidP="00A20918">
      <w:pPr>
        <w:rPr>
          <w:lang w:eastAsia="zh-CN"/>
        </w:rPr>
      </w:pPr>
    </w:p>
    <w:p w14:paraId="15050282" w14:textId="77777777" w:rsidR="00A20918" w:rsidRPr="00A20918" w:rsidRDefault="00A20918" w:rsidP="00A20918">
      <w:pPr>
        <w:rPr>
          <w:lang w:eastAsia="zh-CN"/>
        </w:rPr>
      </w:pPr>
    </w:p>
    <w:p w14:paraId="705C98CF" w14:textId="77777777" w:rsidR="00A20918" w:rsidRPr="00A20918" w:rsidRDefault="00A20918" w:rsidP="00A20918">
      <w:pPr>
        <w:rPr>
          <w:lang w:eastAsia="zh-CN"/>
        </w:rPr>
      </w:pPr>
    </w:p>
    <w:p w14:paraId="7B11E038" w14:textId="77777777" w:rsidR="00A20918" w:rsidRDefault="00A20918" w:rsidP="00EA434C">
      <w:pPr>
        <w:pStyle w:val="bookbody"/>
        <w:rPr>
          <w:lang w:val="en-US"/>
        </w:rPr>
      </w:pPr>
    </w:p>
    <w:p w14:paraId="12925BC0" w14:textId="77777777" w:rsidR="00A20918" w:rsidRDefault="00A20918" w:rsidP="00EA434C">
      <w:pPr>
        <w:pStyle w:val="bookbody"/>
        <w:rPr>
          <w:lang w:val="en-US"/>
        </w:rPr>
      </w:pPr>
    </w:p>
    <w:p w14:paraId="284BE9B6" w14:textId="77777777" w:rsidR="00A20918" w:rsidRDefault="00A20918" w:rsidP="00EA434C">
      <w:pPr>
        <w:pStyle w:val="bookbody"/>
        <w:rPr>
          <w:lang w:val="en-US"/>
        </w:rPr>
      </w:pPr>
    </w:p>
    <w:p w14:paraId="6DFBB65A" w14:textId="77777777" w:rsidR="00A20918" w:rsidRDefault="00A20918" w:rsidP="00EA434C">
      <w:pPr>
        <w:pStyle w:val="bookbody"/>
        <w:rPr>
          <w:lang w:val="en-US"/>
        </w:rPr>
      </w:pPr>
    </w:p>
    <w:p w14:paraId="2C195848" w14:textId="37687BE3" w:rsidR="00946E51" w:rsidRPr="00BC1058" w:rsidRDefault="00A20918" w:rsidP="00BC1058">
      <w:pPr>
        <w:pStyle w:val="bookbody"/>
        <w:rPr>
          <w:lang w:val="en-US"/>
        </w:rPr>
      </w:pPr>
      <w:r w:rsidRPr="00A20918">
        <w:rPr>
          <w:lang w:val="en-US"/>
        </w:rPr>
        <w:t>Дава изглед на високо ниво какви са изискванията на камиона●Трябва да се използва като основа за Demand SmoothingView върху същите данни, които виждат всички останали●OTV изгледът се променя с промяната на поръчките и извършването на доставкиЕ неоптимизиран изглед на поръчките●Отразява времената от поръчките●По-малко изразителни за големи времеви прозорци за доставка и минимално разпределение на товара Също така позволява лесен достъп, за да видите кога са доставени поръчките●Възможно е да се отговори на въпроси на клиенти като●„Кога ще бъдете тук?“●„Колко вече сте доставено?'</w:t>
      </w:r>
    </w:p>
    <w:p w14:paraId="61DFAEC9" w14:textId="4F170920" w:rsidR="00946E51" w:rsidRDefault="00946E51" w:rsidP="00712001">
      <w:pPr>
        <w:pStyle w:val="disbody"/>
        <w:rPr>
          <w:lang w:val="en-US"/>
        </w:rPr>
      </w:pPr>
      <w:r w:rsidRPr="00946E51">
        <w:rPr>
          <w:lang w:val="en-US"/>
        </w:rPr>
        <w:t>The Material Replenishment(MRP)</w:t>
      </w:r>
    </w:p>
    <w:p w14:paraId="62365817" w14:textId="262671D9" w:rsidR="00946E51" w:rsidRDefault="00946E51" w:rsidP="0005130A">
      <w:pPr>
        <w:pStyle w:val="disbody"/>
        <w:rPr>
          <w:lang w:val="en-US"/>
        </w:rPr>
      </w:pPr>
      <w:r w:rsidRPr="00946E51">
        <w:rPr>
          <w:lang w:val="en-US"/>
        </w:rPr>
        <w:t>За производството на бетон са необходими суровини и SyncroTESSплан за група бетони определя търсенето на бетон:●SyncroTESSекспортира търсенето на готов бетон ●на завод●на продукт●на интервал от половин час●SAP използва тази информация, за да изчисли търсенето на суровини●SAP генерира/актуализира автоматично обобщените поръчки</w:t>
      </w:r>
    </w:p>
    <w:p w14:paraId="74F016CA" w14:textId="42475FC0" w:rsidR="00256A63" w:rsidRDefault="00EE5734" w:rsidP="00EE5734">
      <w:pPr>
        <w:pStyle w:val="Heading2"/>
        <w:rPr>
          <w:lang w:val="bg-BG"/>
        </w:rPr>
      </w:pPr>
      <w:r>
        <w:lastRenderedPageBreak/>
        <w:t>2.4</w:t>
      </w:r>
      <w:r w:rsidR="005A2971">
        <w:t>.</w:t>
      </w:r>
      <w:r>
        <w:t xml:space="preserve"> </w:t>
      </w:r>
      <w:r w:rsidR="005A2971">
        <w:t>K</w:t>
      </w:r>
      <w:r w:rsidR="005A2971" w:rsidRPr="005A2971">
        <w:t>омуникационни модели</w:t>
      </w:r>
      <w:r w:rsidR="003C03E7">
        <w:t xml:space="preserve"> </w:t>
      </w:r>
      <w:r w:rsidR="003C03E7">
        <w:rPr>
          <w:lang w:val="bg-BG"/>
        </w:rPr>
        <w:t>между програмните интерфейси</w:t>
      </w:r>
    </w:p>
    <w:p w14:paraId="56664D2E" w14:textId="77777777" w:rsidR="00785F8D" w:rsidRDefault="00785F8D" w:rsidP="00785F8D">
      <w:pPr>
        <w:pStyle w:val="disbody"/>
      </w:pPr>
      <w:r>
        <w:t>Комуникационните технологии са от важно значение за много уеб приложения, в частност системи за електронна търговия или управление на поръчки. Те са част от Световната мрежа, която сама по себе си представлява разпределена система от взаимосвързани ресурси.</w:t>
      </w:r>
    </w:p>
    <w:p w14:paraId="2DABC723" w14:textId="77777777" w:rsidR="00785F8D" w:rsidRDefault="00785F8D" w:rsidP="00785F8D">
      <w:pPr>
        <w:pStyle w:val="disbody"/>
      </w:pPr>
      <w:r>
        <w:t>Актуалността на изследваната тема се обуславя от тенденцията облачните технологии да се превръщат в инструменти за стратегическа трансформация и дигитализация на бизнеса. Облачните платформи позволяват бърза реализация на иновативните идеи. Това предимство поставя компаниите една стъпка пред конкурентите.</w:t>
      </w:r>
    </w:p>
    <w:p w14:paraId="320352FF" w14:textId="77777777" w:rsidR="00785F8D" w:rsidRDefault="00785F8D" w:rsidP="00785F8D">
      <w:pPr>
        <w:pStyle w:val="disbody"/>
      </w:pPr>
      <w:r>
        <w:t>Обект на изследване в настоящия реферат е разпределена информационна система, базиранa на микроуслуги, работеща върху множество процеси и сървъри (хостове). Всяка услуга се изпълнява в отделен процес като контейнер, разположен в клъстер от виртуални машини. Приложенията взаимодействат помежду си с помощта на протоколи за комуникация TCP, HTTP и AMQP в зависимост от естеството на работа. Разгърната в облачната платформа Azure, инфраструктурата се управлява от  инструмент за оркестрация Kubernetes.</w:t>
      </w:r>
    </w:p>
    <w:p w14:paraId="4493CCD7" w14:textId="77777777" w:rsidR="00785F8D" w:rsidRDefault="00785F8D" w:rsidP="00785F8D">
      <w:pPr>
        <w:pStyle w:val="disbody"/>
      </w:pPr>
      <w:r>
        <w:t xml:space="preserve"> Целта на реферата е да представи информационното взаимодействие между подсистемите за управление, които осъществяват връзка чрез технологии за изпращане и получаване на данни.</w:t>
      </w:r>
    </w:p>
    <w:p w14:paraId="75262387" w14:textId="77777777" w:rsidR="00785F8D" w:rsidRDefault="00785F8D" w:rsidP="00785F8D">
      <w:pPr>
        <w:pStyle w:val="disbody"/>
      </w:pPr>
      <w:r>
        <w:t>Основни задачи, които са поставени:</w:t>
      </w:r>
    </w:p>
    <w:p w14:paraId="532DE090" w14:textId="77777777" w:rsidR="00785F8D" w:rsidRDefault="00785F8D" w:rsidP="00785F8D">
      <w:pPr>
        <w:pStyle w:val="disbody"/>
      </w:pPr>
      <w:r>
        <w:t>-  да се разгледат актуалните комуникационни модели, които интегрират отделните части на софтуерният продукт;</w:t>
      </w:r>
    </w:p>
    <w:p w14:paraId="220CCB28" w14:textId="77777777" w:rsidR="00785F8D" w:rsidRDefault="00785F8D" w:rsidP="00785F8D">
      <w:pPr>
        <w:pStyle w:val="disbody"/>
      </w:pPr>
      <w:r>
        <w:t>-  да се предложат основни принципи и добри практики при изграждането на облачно базираните приложения;</w:t>
      </w:r>
    </w:p>
    <w:p w14:paraId="5FDA8503" w14:textId="77777777" w:rsidR="00785F8D" w:rsidRDefault="00785F8D" w:rsidP="00785F8D">
      <w:pPr>
        <w:pStyle w:val="disbody"/>
      </w:pPr>
      <w:r>
        <w:t xml:space="preserve">Основната теза на изследването е свързана с внедряването на </w:t>
      </w:r>
      <w:r>
        <w:lastRenderedPageBreak/>
        <w:t>бизнес процеси „от край до край“, като същевременно се поддържа последователност и съгласуваност в компонентите на системата. Архитектурата трябва да поддържа важни нефункционални изисквания като: висока степен на достъпност , разширяване на мащаба  при увеличаващ се потребителски трафик и други.</w:t>
      </w:r>
    </w:p>
    <w:p w14:paraId="47312895" w14:textId="6DE9A490" w:rsidR="00785F8D" w:rsidRDefault="00785F8D" w:rsidP="00785F8D">
      <w:pPr>
        <w:pStyle w:val="disbody"/>
      </w:pPr>
      <w:r>
        <w:t>Клиентски и сървърни приложения могат да използват различни видове комуникация,  насочени към постигането на различни цели. Може да разграничим два основни типа, които се използват между компонентите на системата: синхронна и асинхронна.</w:t>
      </w:r>
    </w:p>
    <w:p w14:paraId="375B27D7" w14:textId="05BA786F" w:rsidR="00785F8D" w:rsidRPr="00785F8D" w:rsidRDefault="00785F8D" w:rsidP="00785F8D">
      <w:pPr>
        <w:pStyle w:val="Heading3"/>
        <w:rPr>
          <w:lang w:val="bg-BG"/>
        </w:rPr>
      </w:pPr>
      <w:r>
        <w:rPr>
          <w:lang w:val="bg-BG"/>
        </w:rPr>
        <w:t>2.4.1. Синхронна комуникация</w:t>
      </w:r>
    </w:p>
    <w:p w14:paraId="30653DDD" w14:textId="77777777" w:rsidR="005A2971" w:rsidRDefault="005A2971" w:rsidP="005A2971">
      <w:pPr>
        <w:pStyle w:val="disbody"/>
      </w:pPr>
      <w:r>
        <w:t xml:space="preserve">Уеб услугите са интерфейси, които са предназначени за комуникация между приложения, за разлика от уеб сайтовете, които са насочени към взаимодействието с хората и се достъпват през браузър (Бенджамин, 2012). Клиенти на уеб услуга могат да бъдат както мобилни или базирани в потребителския браузър приложения, така и други уеб услуги. </w:t>
      </w:r>
    </w:p>
    <w:p w14:paraId="370324CC" w14:textId="77777777" w:rsidR="005A2971" w:rsidRDefault="005A2971" w:rsidP="005A2971">
      <w:pPr>
        <w:pStyle w:val="disbody"/>
      </w:pPr>
      <w:r>
        <w:t>В синхрония подход клиентът изпраща HTTP заявка към услуга, която я обработва и връща обратно HTTP отговор. Клиентският код може да продължи своята задача само след получаване на отговор. Заявка и отговор имат обща структура:</w:t>
      </w:r>
    </w:p>
    <w:p w14:paraId="0EA773F7" w14:textId="77777777" w:rsidR="005A2971" w:rsidRDefault="005A2971" w:rsidP="005A2971">
      <w:pPr>
        <w:pStyle w:val="disbody"/>
      </w:pPr>
      <w:r>
        <w:t>- Начален ред, описващ текущия HTTP метод, адрес, статус и протокол;</w:t>
      </w:r>
    </w:p>
    <w:p w14:paraId="491873A4" w14:textId="77777777" w:rsidR="005A2971" w:rsidRDefault="005A2971" w:rsidP="005A2971">
      <w:pPr>
        <w:pStyle w:val="disbody"/>
      </w:pPr>
      <w:r>
        <w:t>- Заглавни редове (headers) – дават възможност на клиента и сървъра да предадат допълнителна информация;</w:t>
      </w:r>
    </w:p>
    <w:p w14:paraId="4A193B29" w14:textId="77777777" w:rsidR="005A2971" w:rsidRDefault="005A2971" w:rsidP="005A2971">
      <w:pPr>
        <w:pStyle w:val="disbody"/>
      </w:pPr>
      <w:r>
        <w:t>- Метаданни за двата HTTP компонента;</w:t>
      </w:r>
    </w:p>
    <w:p w14:paraId="44FF72E7" w14:textId="77777777" w:rsidR="005A2971" w:rsidRDefault="005A2971" w:rsidP="005A2971">
      <w:pPr>
        <w:pStyle w:val="disbody"/>
      </w:pPr>
      <w:r>
        <w:t>- Тяло, съдържащо данни, свързани със заявката или отговора;</w:t>
      </w:r>
    </w:p>
    <w:p w14:paraId="16E7EE0C" w14:textId="77777777" w:rsidR="005A2971" w:rsidRDefault="005A2971" w:rsidP="005A2971">
      <w:pPr>
        <w:pStyle w:val="disbody"/>
      </w:pPr>
      <w:r>
        <w:t>Фигура 1.1 илюстрира примерна HTTP заявка/отговор.</w:t>
      </w:r>
    </w:p>
    <w:p w14:paraId="5AA40BF0" w14:textId="04D763A9" w:rsidR="005A2971" w:rsidRDefault="005A2971" w:rsidP="005A2971">
      <w:pPr>
        <w:pStyle w:val="disbody"/>
      </w:pPr>
      <w:r>
        <w:t xml:space="preserve"> </w:t>
      </w:r>
      <w:r w:rsidR="00A3094B">
        <w:rPr>
          <w:noProof/>
        </w:rPr>
        <w:lastRenderedPageBreak/>
        <w:drawing>
          <wp:inline distT="0" distB="0" distL="0" distR="0" wp14:anchorId="56170CB4" wp14:editId="4D4F4C14">
            <wp:extent cx="5731510" cy="326136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261360"/>
                    </a:xfrm>
                    <a:prstGeom prst="rect">
                      <a:avLst/>
                    </a:prstGeom>
                  </pic:spPr>
                </pic:pic>
              </a:graphicData>
            </a:graphic>
          </wp:inline>
        </w:drawing>
      </w:r>
    </w:p>
    <w:p w14:paraId="626ADE43" w14:textId="77777777" w:rsidR="005A2971" w:rsidRDefault="005A2971" w:rsidP="005A2971">
      <w:pPr>
        <w:pStyle w:val="disbody"/>
      </w:pPr>
      <w:r>
        <w:t>Фигура 1.1. Примерна HTTP заявка/отговор</w:t>
      </w:r>
    </w:p>
    <w:p w14:paraId="38DD95A5" w14:textId="77777777" w:rsidR="005A2971" w:rsidRDefault="005A2971" w:rsidP="005A2971">
      <w:pPr>
        <w:pStyle w:val="disbody"/>
      </w:pPr>
      <w:r>
        <w:t>Източник: Бенджамин Е, 2012</w:t>
      </w:r>
    </w:p>
    <w:p w14:paraId="27C2A499" w14:textId="15155AE5" w:rsidR="005A2971" w:rsidRDefault="00B246A6" w:rsidP="00104FB5">
      <w:pPr>
        <w:pStyle w:val="Heading4"/>
      </w:pPr>
      <w:r>
        <w:t>2.4</w:t>
      </w:r>
      <w:r w:rsidR="005A2971">
        <w:t>.1</w:t>
      </w:r>
      <w:r w:rsidR="00104FB5">
        <w:rPr>
          <w:lang w:val="bg-BG"/>
        </w:rPr>
        <w:t xml:space="preserve">.1. </w:t>
      </w:r>
      <w:r w:rsidR="005A2971">
        <w:t>Механизъм за трансфер на репрезентативно състояние</w:t>
      </w:r>
    </w:p>
    <w:p w14:paraId="71314A43" w14:textId="77777777" w:rsidR="005A2971" w:rsidRDefault="005A2971" w:rsidP="005A2971">
      <w:pPr>
        <w:pStyle w:val="disbody"/>
      </w:pPr>
      <w:r>
        <w:t>Representational State Transfer (REST) представлява софтуерна архитектура за проектиране на уеб услуги. Представена е през 2000г. като част от дисертацията на Рой Т. Филдинг. Продуктите, използващи REST, са базирани на хипермедия. REST е независим от протоколите на приложния слой, като концептуалните идеи зад него са взети от HTTP и WWW (Прайс, 2022).</w:t>
      </w:r>
    </w:p>
    <w:p w14:paraId="0AFACD87" w14:textId="77777777" w:rsidR="005A2971" w:rsidRDefault="005A2971" w:rsidP="005A2971">
      <w:pPr>
        <w:pStyle w:val="disbody"/>
      </w:pPr>
      <w:r>
        <w:t>Основно предимство на REST е, че той използва отворени стандарти и не обвързва внедряването на API или клиентските приложения с конкретна реализация.</w:t>
      </w:r>
    </w:p>
    <w:p w14:paraId="52AB57C8" w14:textId="77777777" w:rsidR="005A2971" w:rsidRDefault="005A2971" w:rsidP="005A2971">
      <w:pPr>
        <w:pStyle w:val="disbody"/>
      </w:pPr>
      <w:r>
        <w:t xml:space="preserve">REST API са проектирани около ресурси/бизнес обекти. В системата за управление това са потребители и поръчки. Създаването на поръчка може да се постигне чрез изпращане на HTTP POST заявка, която съдържа определена информацията. HTTP отговорът показва дали поръчката е създадена успешно или не. </w:t>
      </w:r>
    </w:p>
    <w:p w14:paraId="12538626" w14:textId="77777777" w:rsidR="005A2971" w:rsidRDefault="005A2971" w:rsidP="005A2971">
      <w:pPr>
        <w:pStyle w:val="disbody"/>
      </w:pPr>
      <w:r>
        <w:lastRenderedPageBreak/>
        <w:t xml:space="preserve">REST е архитектура за моделиране на обекти и операции, които приложението изпълнява. Ресурсите често се групират в колекции. Колекцията е отделен ресурс и притежава собствен идентификатор (Petersen, 2022). Добра практика е URI да се организират в йерархия, като например: https://manager.com/orders връща колекцията от поръчки. Всеки елемент в колекцията има свой собствен уникален идентификатор, като например този за конкретна клиентска поръчка може да бъде https://manager.com/orders/eu.123123.231. Друг примерен идентификатор: https://manager.com/orders/eu.123123.231/deliveries представя доставки за поръчка. Важно да отбележим, че това ниво на сложност може да бъде трудно за поддържане, ако връзките между ресурсите се променят в бъдеще. </w:t>
      </w:r>
    </w:p>
    <w:p w14:paraId="294E2843" w14:textId="77777777" w:rsidR="005A2971" w:rsidRDefault="005A2971" w:rsidP="005A2971">
      <w:pPr>
        <w:pStyle w:val="disbody"/>
      </w:pPr>
      <w:r>
        <w:t>HTTP протоколът дефинира редица методи, показани в таблица 1.1, които осигуряват различна семантика, когато се прилагат към ресурс:</w:t>
      </w:r>
    </w:p>
    <w:p w14:paraId="265579B1" w14:textId="77777777" w:rsidR="00A3094B" w:rsidRPr="005C5513" w:rsidRDefault="00A3094B" w:rsidP="00A3094B">
      <w:pPr>
        <w:tabs>
          <w:tab w:val="left" w:pos="6267"/>
        </w:tabs>
        <w:spacing w:after="160" w:line="259" w:lineRule="auto"/>
        <w:ind w:firstLine="0"/>
        <w:jc w:val="right"/>
        <w:rPr>
          <w:i/>
          <w:iCs/>
          <w:lang w:val="bg-BG"/>
        </w:rPr>
      </w:pPr>
      <w:r w:rsidRPr="005C5513">
        <w:rPr>
          <w:b/>
          <w:bCs/>
          <w:i/>
          <w:iCs/>
          <w:lang w:val="bg-BG"/>
        </w:rPr>
        <w:t>Таблица 1.1</w:t>
      </w:r>
      <w:r w:rsidRPr="005C5513">
        <w:rPr>
          <w:i/>
          <w:iCs/>
          <w:lang w:val="bg-BG"/>
        </w:rPr>
        <w:t>: Методи на протокола HTTP 1.1.</w:t>
      </w:r>
    </w:p>
    <w:tbl>
      <w:tblPr>
        <w:tblStyle w:val="TableGrid"/>
        <w:tblW w:w="0" w:type="auto"/>
        <w:tblInd w:w="113" w:type="dxa"/>
        <w:tblLook w:val="04A0" w:firstRow="1" w:lastRow="0" w:firstColumn="1" w:lastColumn="0" w:noHBand="0" w:noVBand="1"/>
      </w:tblPr>
      <w:tblGrid>
        <w:gridCol w:w="1614"/>
        <w:gridCol w:w="7560"/>
      </w:tblGrid>
      <w:tr w:rsidR="00A3094B" w:rsidRPr="00BB22F1" w14:paraId="118662EB" w14:textId="77777777" w:rsidTr="001E63E0">
        <w:tc>
          <w:tcPr>
            <w:tcW w:w="1617" w:type="dxa"/>
            <w:tcBorders>
              <w:top w:val="single" w:sz="4" w:space="0" w:color="auto"/>
              <w:left w:val="single" w:sz="4" w:space="0" w:color="auto"/>
              <w:bottom w:val="single" w:sz="4" w:space="0" w:color="auto"/>
              <w:right w:val="single" w:sz="4" w:space="0" w:color="auto"/>
            </w:tcBorders>
          </w:tcPr>
          <w:p w14:paraId="382A46E7" w14:textId="77777777" w:rsidR="00A3094B" w:rsidRPr="00BB22F1" w:rsidRDefault="00A3094B" w:rsidP="001E63E0">
            <w:pPr>
              <w:spacing w:line="240" w:lineRule="auto"/>
              <w:ind w:firstLine="0"/>
              <w:jc w:val="center"/>
              <w:rPr>
                <w:b/>
                <w:lang w:val="bg-BG"/>
              </w:rPr>
            </w:pPr>
            <w:r w:rsidRPr="00BB22F1">
              <w:rPr>
                <w:b/>
                <w:lang w:val="bg-BG"/>
              </w:rPr>
              <w:t>Метод</w:t>
            </w:r>
          </w:p>
        </w:tc>
        <w:tc>
          <w:tcPr>
            <w:tcW w:w="7625" w:type="dxa"/>
            <w:tcBorders>
              <w:top w:val="single" w:sz="4" w:space="0" w:color="auto"/>
              <w:left w:val="single" w:sz="4" w:space="0" w:color="auto"/>
              <w:bottom w:val="single" w:sz="4" w:space="0" w:color="auto"/>
              <w:right w:val="single" w:sz="4" w:space="0" w:color="auto"/>
            </w:tcBorders>
          </w:tcPr>
          <w:p w14:paraId="48EEF052" w14:textId="77777777" w:rsidR="00A3094B" w:rsidRPr="00BB22F1" w:rsidRDefault="00A3094B" w:rsidP="001E63E0">
            <w:pPr>
              <w:spacing w:line="240" w:lineRule="auto"/>
              <w:ind w:firstLine="0"/>
              <w:jc w:val="center"/>
              <w:rPr>
                <w:b/>
                <w:lang w:val="bg-BG"/>
              </w:rPr>
            </w:pPr>
            <w:r w:rsidRPr="00BB22F1">
              <w:rPr>
                <w:b/>
                <w:lang w:val="bg-BG"/>
              </w:rPr>
              <w:t>Описание</w:t>
            </w:r>
          </w:p>
        </w:tc>
      </w:tr>
      <w:tr w:rsidR="00A3094B" w:rsidRPr="00506805" w14:paraId="39A58F2F" w14:textId="77777777" w:rsidTr="001E63E0">
        <w:tc>
          <w:tcPr>
            <w:tcW w:w="1617" w:type="dxa"/>
            <w:tcBorders>
              <w:top w:val="single" w:sz="4" w:space="0" w:color="auto"/>
            </w:tcBorders>
            <w:vAlign w:val="center"/>
          </w:tcPr>
          <w:p w14:paraId="6B8D7EC6" w14:textId="77777777" w:rsidR="00A3094B" w:rsidRPr="00637011" w:rsidRDefault="00A3094B" w:rsidP="001E63E0">
            <w:pPr>
              <w:spacing w:line="240" w:lineRule="auto"/>
              <w:ind w:firstLine="0"/>
              <w:jc w:val="left"/>
              <w:rPr>
                <w:b/>
                <w:lang w:val="ru-RU"/>
              </w:rPr>
            </w:pPr>
            <w:r w:rsidRPr="00637011">
              <w:rPr>
                <w:b/>
              </w:rPr>
              <w:t>GET</w:t>
            </w:r>
          </w:p>
        </w:tc>
        <w:tc>
          <w:tcPr>
            <w:tcW w:w="7625" w:type="dxa"/>
            <w:tcBorders>
              <w:top w:val="single" w:sz="4" w:space="0" w:color="auto"/>
            </w:tcBorders>
          </w:tcPr>
          <w:p w14:paraId="2E4574FB" w14:textId="77777777" w:rsidR="00A3094B" w:rsidRPr="00506805" w:rsidRDefault="00A3094B" w:rsidP="001E63E0">
            <w:pPr>
              <w:tabs>
                <w:tab w:val="left" w:pos="1095"/>
              </w:tabs>
              <w:spacing w:line="240" w:lineRule="auto"/>
              <w:ind w:firstLine="0"/>
            </w:pPr>
            <w:r>
              <w:rPr>
                <w:lang w:val="bg-BG"/>
              </w:rPr>
              <w:t>Н</w:t>
            </w:r>
            <w:r w:rsidRPr="006459C8">
              <w:rPr>
                <w:lang w:val="bg-BG"/>
              </w:rPr>
              <w:t>ай-разпространеният метод. Използва се за извличане на репрезентации на ресурси</w:t>
            </w:r>
            <w:r w:rsidRPr="009647F1">
              <w:rPr>
                <w:lang w:val="ru-RU"/>
              </w:rPr>
              <w:t xml:space="preserve">. </w:t>
            </w:r>
            <w:r>
              <w:rPr>
                <w:lang w:val="bg-BG"/>
              </w:rPr>
              <w:t>Информацията се съдържа в отговора.</w:t>
            </w:r>
          </w:p>
        </w:tc>
      </w:tr>
      <w:tr w:rsidR="00A3094B" w:rsidRPr="009647F1" w14:paraId="5C5E72AE" w14:textId="77777777" w:rsidTr="001E63E0">
        <w:tc>
          <w:tcPr>
            <w:tcW w:w="1617" w:type="dxa"/>
            <w:vAlign w:val="center"/>
          </w:tcPr>
          <w:p w14:paraId="1F72DB4A" w14:textId="77777777" w:rsidR="00A3094B" w:rsidRPr="00637011" w:rsidRDefault="00A3094B" w:rsidP="001E63E0">
            <w:pPr>
              <w:spacing w:line="240" w:lineRule="auto"/>
              <w:ind w:firstLine="0"/>
              <w:jc w:val="left"/>
              <w:rPr>
                <w:b/>
              </w:rPr>
            </w:pPr>
            <w:r w:rsidRPr="00637011">
              <w:rPr>
                <w:b/>
              </w:rPr>
              <w:t>HEAD</w:t>
            </w:r>
          </w:p>
        </w:tc>
        <w:tc>
          <w:tcPr>
            <w:tcW w:w="7625" w:type="dxa"/>
          </w:tcPr>
          <w:p w14:paraId="145357DD" w14:textId="77777777" w:rsidR="00A3094B" w:rsidRPr="009647F1" w:rsidRDefault="00A3094B" w:rsidP="001E63E0">
            <w:pPr>
              <w:spacing w:line="240" w:lineRule="auto"/>
              <w:ind w:firstLine="0"/>
              <w:rPr>
                <w:lang w:val="ru-RU"/>
              </w:rPr>
            </w:pPr>
            <w:r>
              <w:rPr>
                <w:lang w:val="bg-BG"/>
              </w:rPr>
              <w:t xml:space="preserve">Подобен на </w:t>
            </w:r>
            <w:r w:rsidRPr="006C5BF2">
              <w:t>GET</w:t>
            </w:r>
            <w:r w:rsidRPr="009647F1">
              <w:rPr>
                <w:lang w:val="ru-RU"/>
              </w:rPr>
              <w:t>, но</w:t>
            </w:r>
            <w:r>
              <w:rPr>
                <w:lang w:val="bg-BG"/>
              </w:rPr>
              <w:t xml:space="preserve"> без</w:t>
            </w:r>
            <w:r w:rsidRPr="009647F1">
              <w:rPr>
                <w:lang w:val="ru-RU"/>
              </w:rPr>
              <w:t xml:space="preserve"> обект в отговора.</w:t>
            </w:r>
          </w:p>
        </w:tc>
      </w:tr>
      <w:tr w:rsidR="00A3094B" w:rsidRPr="007314D3" w14:paraId="3643736E" w14:textId="77777777" w:rsidTr="001E63E0">
        <w:tc>
          <w:tcPr>
            <w:tcW w:w="1617" w:type="dxa"/>
            <w:vAlign w:val="center"/>
          </w:tcPr>
          <w:p w14:paraId="2E625C4C" w14:textId="77777777" w:rsidR="00A3094B" w:rsidRPr="00637011" w:rsidRDefault="00A3094B" w:rsidP="001E63E0">
            <w:pPr>
              <w:spacing w:line="240" w:lineRule="auto"/>
              <w:ind w:firstLine="0"/>
              <w:jc w:val="left"/>
              <w:rPr>
                <w:b/>
              </w:rPr>
            </w:pPr>
            <w:r w:rsidRPr="00637011">
              <w:rPr>
                <w:b/>
              </w:rPr>
              <w:t>PUT</w:t>
            </w:r>
          </w:p>
        </w:tc>
        <w:tc>
          <w:tcPr>
            <w:tcW w:w="7625" w:type="dxa"/>
          </w:tcPr>
          <w:p w14:paraId="0E7B9658" w14:textId="77777777" w:rsidR="00A3094B" w:rsidRPr="007314D3" w:rsidRDefault="00A3094B" w:rsidP="001E63E0">
            <w:pPr>
              <w:spacing w:line="240" w:lineRule="auto"/>
              <w:ind w:firstLine="0"/>
              <w:rPr>
                <w:lang w:val="bg-BG"/>
              </w:rPr>
            </w:pPr>
            <w:r>
              <w:rPr>
                <w:lang w:val="bg-BG"/>
              </w:rPr>
              <w:t>З</w:t>
            </w:r>
            <w:r w:rsidRPr="009647F1">
              <w:rPr>
                <w:lang w:val="ru-RU"/>
              </w:rPr>
              <w:t xml:space="preserve">аменя ресурса в посочения </w:t>
            </w:r>
            <w:r w:rsidRPr="007314D3">
              <w:t>URI</w:t>
            </w:r>
            <w:r w:rsidRPr="009647F1">
              <w:rPr>
                <w:lang w:val="ru-RU"/>
              </w:rPr>
              <w:t>. Тялото на заявка</w:t>
            </w:r>
            <w:r>
              <w:rPr>
                <w:lang w:val="bg-BG"/>
              </w:rPr>
              <w:t>та</w:t>
            </w:r>
            <w:r w:rsidRPr="009647F1">
              <w:rPr>
                <w:lang w:val="ru-RU"/>
              </w:rPr>
              <w:t xml:space="preserve"> </w:t>
            </w:r>
            <w:r>
              <w:rPr>
                <w:lang w:val="bg-BG"/>
              </w:rPr>
              <w:t xml:space="preserve">описва </w:t>
            </w:r>
            <w:r w:rsidRPr="009647F1">
              <w:rPr>
                <w:lang w:val="ru-RU"/>
              </w:rPr>
              <w:t>ресурса, който трябва да бъде актуализиран</w:t>
            </w:r>
            <w:r>
              <w:rPr>
                <w:lang w:val="bg-BG"/>
              </w:rPr>
              <w:t>.</w:t>
            </w:r>
          </w:p>
        </w:tc>
      </w:tr>
      <w:tr w:rsidR="00A3094B" w:rsidRPr="009647F1" w14:paraId="4A20637E" w14:textId="77777777" w:rsidTr="001E63E0">
        <w:tc>
          <w:tcPr>
            <w:tcW w:w="1617" w:type="dxa"/>
            <w:vAlign w:val="center"/>
          </w:tcPr>
          <w:p w14:paraId="54B0050C" w14:textId="77777777" w:rsidR="00A3094B" w:rsidRPr="00637011" w:rsidRDefault="00A3094B" w:rsidP="001E63E0">
            <w:pPr>
              <w:spacing w:line="240" w:lineRule="auto"/>
              <w:ind w:firstLine="0"/>
              <w:jc w:val="left"/>
              <w:rPr>
                <w:b/>
              </w:rPr>
            </w:pPr>
            <w:r w:rsidRPr="00637011">
              <w:rPr>
                <w:b/>
              </w:rPr>
              <w:t>DELETE</w:t>
            </w:r>
          </w:p>
        </w:tc>
        <w:tc>
          <w:tcPr>
            <w:tcW w:w="7625" w:type="dxa"/>
          </w:tcPr>
          <w:p w14:paraId="7FBE7F23" w14:textId="77777777" w:rsidR="00A3094B" w:rsidRPr="009647F1" w:rsidRDefault="00A3094B" w:rsidP="001E63E0">
            <w:pPr>
              <w:spacing w:line="240" w:lineRule="auto"/>
              <w:ind w:firstLine="0"/>
              <w:rPr>
                <w:lang w:val="ru-RU"/>
              </w:rPr>
            </w:pPr>
            <w:r>
              <w:rPr>
                <w:lang w:val="bg-BG"/>
              </w:rPr>
              <w:t>П</w:t>
            </w:r>
            <w:r w:rsidRPr="009647F1">
              <w:rPr>
                <w:lang w:val="ru-RU"/>
              </w:rPr>
              <w:t xml:space="preserve">ремахва ресурса в посочения </w:t>
            </w:r>
            <w:r w:rsidRPr="007314D3">
              <w:t>URI</w:t>
            </w:r>
            <w:r w:rsidRPr="009647F1">
              <w:rPr>
                <w:lang w:val="ru-RU"/>
              </w:rPr>
              <w:t>.</w:t>
            </w:r>
          </w:p>
        </w:tc>
      </w:tr>
      <w:tr w:rsidR="00A3094B" w:rsidRPr="009647F1" w14:paraId="13425173" w14:textId="77777777" w:rsidTr="001E63E0">
        <w:tc>
          <w:tcPr>
            <w:tcW w:w="1617" w:type="dxa"/>
            <w:vAlign w:val="center"/>
          </w:tcPr>
          <w:p w14:paraId="5795A353" w14:textId="77777777" w:rsidR="00A3094B" w:rsidRPr="00637011" w:rsidRDefault="00A3094B" w:rsidP="001E63E0">
            <w:pPr>
              <w:spacing w:line="240" w:lineRule="auto"/>
              <w:ind w:firstLine="0"/>
              <w:jc w:val="left"/>
              <w:rPr>
                <w:b/>
              </w:rPr>
            </w:pPr>
            <w:r w:rsidRPr="00637011">
              <w:rPr>
                <w:b/>
              </w:rPr>
              <w:t>POST</w:t>
            </w:r>
          </w:p>
        </w:tc>
        <w:tc>
          <w:tcPr>
            <w:tcW w:w="7625" w:type="dxa"/>
          </w:tcPr>
          <w:p w14:paraId="22A79D17" w14:textId="77777777" w:rsidR="00A3094B" w:rsidRPr="009647F1" w:rsidRDefault="00A3094B" w:rsidP="001E63E0">
            <w:pPr>
              <w:spacing w:line="240" w:lineRule="auto"/>
              <w:ind w:firstLine="0"/>
              <w:rPr>
                <w:lang w:val="ru-RU"/>
              </w:rPr>
            </w:pPr>
            <w:r>
              <w:rPr>
                <w:lang w:val="bg-BG"/>
              </w:rPr>
              <w:t>С</w:t>
            </w:r>
            <w:r w:rsidRPr="009647F1">
              <w:rPr>
                <w:lang w:val="ru-RU"/>
              </w:rPr>
              <w:t>ъздава нов ресурс. Тялото на заявка</w:t>
            </w:r>
            <w:r>
              <w:rPr>
                <w:lang w:val="bg-BG"/>
              </w:rPr>
              <w:t>та</w:t>
            </w:r>
            <w:r w:rsidRPr="009647F1">
              <w:rPr>
                <w:lang w:val="ru-RU"/>
              </w:rPr>
              <w:t xml:space="preserve"> предоставя подробности за новия ресурс.</w:t>
            </w:r>
          </w:p>
        </w:tc>
      </w:tr>
      <w:tr w:rsidR="00A3094B" w:rsidRPr="009647F1" w14:paraId="74564B83" w14:textId="77777777" w:rsidTr="001E63E0">
        <w:tc>
          <w:tcPr>
            <w:tcW w:w="1617" w:type="dxa"/>
            <w:vAlign w:val="center"/>
          </w:tcPr>
          <w:p w14:paraId="723B774D" w14:textId="77777777" w:rsidR="00A3094B" w:rsidRPr="00637011" w:rsidRDefault="00A3094B" w:rsidP="001E63E0">
            <w:pPr>
              <w:spacing w:line="240" w:lineRule="auto"/>
              <w:ind w:firstLine="0"/>
              <w:jc w:val="left"/>
              <w:rPr>
                <w:b/>
              </w:rPr>
            </w:pPr>
            <w:r w:rsidRPr="00637011">
              <w:rPr>
                <w:b/>
              </w:rPr>
              <w:t>OPTIONS</w:t>
            </w:r>
          </w:p>
        </w:tc>
        <w:tc>
          <w:tcPr>
            <w:tcW w:w="7625" w:type="dxa"/>
          </w:tcPr>
          <w:p w14:paraId="6E5CAC99" w14:textId="77777777" w:rsidR="00A3094B" w:rsidRPr="009647F1" w:rsidRDefault="00A3094B" w:rsidP="001E63E0">
            <w:pPr>
              <w:spacing w:line="240" w:lineRule="auto"/>
              <w:ind w:firstLine="0"/>
              <w:rPr>
                <w:lang w:val="ru-RU"/>
              </w:rPr>
            </w:pPr>
            <w:r>
              <w:rPr>
                <w:lang w:val="bg-BG"/>
              </w:rPr>
              <w:t>П</w:t>
            </w:r>
            <w:r w:rsidRPr="009647F1">
              <w:rPr>
                <w:lang w:val="ru-RU"/>
              </w:rPr>
              <w:t>редоставя мета данни за</w:t>
            </w:r>
            <w:r>
              <w:rPr>
                <w:lang w:val="bg-BG"/>
              </w:rPr>
              <w:t xml:space="preserve"> </w:t>
            </w:r>
            <w:r w:rsidRPr="009647F1">
              <w:rPr>
                <w:lang w:val="ru-RU"/>
              </w:rPr>
              <w:t>ресурс</w:t>
            </w:r>
            <w:r>
              <w:rPr>
                <w:lang w:val="bg-BG"/>
              </w:rPr>
              <w:t>.</w:t>
            </w:r>
          </w:p>
        </w:tc>
      </w:tr>
      <w:tr w:rsidR="00A3094B" w:rsidRPr="007314D3" w14:paraId="75080C5E" w14:textId="77777777" w:rsidTr="001E63E0">
        <w:tc>
          <w:tcPr>
            <w:tcW w:w="1617" w:type="dxa"/>
            <w:vAlign w:val="center"/>
          </w:tcPr>
          <w:p w14:paraId="2D9BCA04" w14:textId="77777777" w:rsidR="00A3094B" w:rsidRPr="00637011" w:rsidRDefault="00A3094B" w:rsidP="001E63E0">
            <w:pPr>
              <w:spacing w:line="240" w:lineRule="auto"/>
              <w:ind w:firstLine="0"/>
              <w:jc w:val="left"/>
              <w:rPr>
                <w:b/>
              </w:rPr>
            </w:pPr>
            <w:r w:rsidRPr="00637011">
              <w:rPr>
                <w:b/>
              </w:rPr>
              <w:t>PATCH</w:t>
            </w:r>
          </w:p>
        </w:tc>
        <w:tc>
          <w:tcPr>
            <w:tcW w:w="7625" w:type="dxa"/>
          </w:tcPr>
          <w:p w14:paraId="4CA1C4CF" w14:textId="77777777" w:rsidR="00A3094B" w:rsidRPr="007314D3" w:rsidRDefault="00A3094B" w:rsidP="001E63E0">
            <w:pPr>
              <w:spacing w:line="240" w:lineRule="auto"/>
              <w:ind w:firstLine="0"/>
              <w:rPr>
                <w:lang w:val="bg-BG"/>
              </w:rPr>
            </w:pPr>
            <w:r>
              <w:rPr>
                <w:lang w:val="bg-BG"/>
              </w:rPr>
              <w:t>И</w:t>
            </w:r>
            <w:r w:rsidRPr="009647F1">
              <w:rPr>
                <w:lang w:val="ru-RU"/>
              </w:rPr>
              <w:t>звършва частична актуализация на ресурс.</w:t>
            </w:r>
          </w:p>
        </w:tc>
      </w:tr>
    </w:tbl>
    <w:p w14:paraId="029A4194" w14:textId="77777777" w:rsidR="005A2971" w:rsidRDefault="005A2971" w:rsidP="005A2971">
      <w:pPr>
        <w:pStyle w:val="disbody"/>
      </w:pPr>
    </w:p>
    <w:p w14:paraId="72D27792" w14:textId="78024A57" w:rsidR="005A2971" w:rsidRDefault="005A2971" w:rsidP="005A2971">
      <w:pPr>
        <w:pStyle w:val="disbody"/>
      </w:pPr>
      <w:r>
        <w:t>Резултат на конкретна заявка зависи от това дали ресурсът е колекция или отделен елемент. Следващата таблица описва общите конвенции, приети от повечето RESTful реализации, използвайки примера за управление на поръчки.</w:t>
      </w:r>
    </w:p>
    <w:p w14:paraId="1D2E1498" w14:textId="199B3159" w:rsidR="00A531C2" w:rsidRDefault="00A531C2">
      <w:pPr>
        <w:widowControl/>
        <w:spacing w:line="240" w:lineRule="auto"/>
        <w:ind w:firstLine="0"/>
        <w:jc w:val="left"/>
        <w:rPr>
          <w:sz w:val="28"/>
          <w:lang w:val="bg-BG"/>
        </w:rPr>
      </w:pPr>
    </w:p>
    <w:p w14:paraId="71C0DED3" w14:textId="77777777" w:rsidR="006A6687" w:rsidRDefault="006A6687">
      <w:pPr>
        <w:widowControl/>
        <w:spacing w:line="240" w:lineRule="auto"/>
        <w:ind w:firstLine="0"/>
        <w:jc w:val="left"/>
        <w:rPr>
          <w:sz w:val="28"/>
          <w:lang w:val="bg-BG"/>
        </w:rPr>
      </w:pPr>
    </w:p>
    <w:p w14:paraId="2E9D4743" w14:textId="0C528418" w:rsidR="00A531C2" w:rsidRDefault="00A531C2" w:rsidP="00A531C2">
      <w:pPr>
        <w:rPr>
          <w:sz w:val="24"/>
        </w:rPr>
      </w:pPr>
      <w:r>
        <w:rPr>
          <w:sz w:val="24"/>
        </w:rPr>
        <w:lastRenderedPageBreak/>
        <w:t>The following table displays the API actions:</w:t>
      </w:r>
    </w:p>
    <w:tbl>
      <w:tblPr>
        <w:tblW w:w="9384" w:type="dxa"/>
        <w:tblLayout w:type="fixed"/>
        <w:tblCellMar>
          <w:left w:w="0" w:type="dxa"/>
          <w:right w:w="0" w:type="dxa"/>
        </w:tblCellMar>
        <w:tblLook w:val="0420" w:firstRow="1" w:lastRow="0" w:firstColumn="0" w:lastColumn="0" w:noHBand="0" w:noVBand="1"/>
      </w:tblPr>
      <w:tblGrid>
        <w:gridCol w:w="3579"/>
        <w:gridCol w:w="5805"/>
      </w:tblGrid>
      <w:tr w:rsidR="00A531C2" w:rsidRPr="005938DA" w14:paraId="197AD6A7" w14:textId="77777777" w:rsidTr="00A531C2">
        <w:trPr>
          <w:trHeight w:val="451"/>
        </w:trPr>
        <w:tc>
          <w:tcPr>
            <w:tcW w:w="357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2C3A30A" w14:textId="77777777" w:rsidR="00A531C2" w:rsidRPr="005938DA" w:rsidRDefault="00A531C2" w:rsidP="00372E6B">
            <w:r w:rsidRPr="005938DA">
              <w:rPr>
                <w:b/>
                <w:bCs/>
              </w:rPr>
              <w:t>Functionality</w:t>
            </w:r>
          </w:p>
        </w:tc>
        <w:tc>
          <w:tcPr>
            <w:tcW w:w="580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6529E56" w14:textId="77777777" w:rsidR="00A531C2" w:rsidRPr="005938DA" w:rsidRDefault="00A531C2" w:rsidP="00372E6B">
            <w:r w:rsidRPr="005938DA">
              <w:rPr>
                <w:b/>
                <w:bCs/>
              </w:rPr>
              <w:t>Path</w:t>
            </w:r>
          </w:p>
        </w:tc>
      </w:tr>
      <w:tr w:rsidR="00A531C2" w:rsidRPr="005938DA" w14:paraId="384CCBEA" w14:textId="77777777" w:rsidTr="00A531C2">
        <w:trPr>
          <w:trHeight w:val="1806"/>
        </w:trPr>
        <w:tc>
          <w:tcPr>
            <w:tcW w:w="357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8898B7A" w14:textId="77777777" w:rsidR="00A531C2" w:rsidRPr="005938DA" w:rsidRDefault="00A531C2" w:rsidP="00372E6B">
            <w:r w:rsidRPr="005938DA">
              <w:t>Get all the updates for a specific house’s devices for a given time range</w:t>
            </w:r>
          </w:p>
        </w:tc>
        <w:tc>
          <w:tcPr>
            <w:tcW w:w="580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FB893BF" w14:textId="77777777" w:rsidR="00A531C2" w:rsidRPr="000D541B" w:rsidRDefault="00A531C2" w:rsidP="00372E6B">
            <w:pPr>
              <w:rPr>
                <w:rFonts w:ascii="Consolas" w:hAnsi="Consolas"/>
              </w:rPr>
            </w:pPr>
            <w:r w:rsidRPr="000D541B">
              <w:rPr>
                <w:rFonts w:ascii="Consolas" w:hAnsi="Consolas"/>
              </w:rPr>
              <w:t>GET</w:t>
            </w:r>
          </w:p>
          <w:p w14:paraId="1708EAB8" w14:textId="77777777" w:rsidR="00A531C2" w:rsidRPr="000D541B" w:rsidRDefault="00A531C2" w:rsidP="00372E6B">
            <w:pPr>
              <w:rPr>
                <w:rFonts w:ascii="Consolas" w:hAnsi="Consolas"/>
              </w:rPr>
            </w:pPr>
            <w:r w:rsidRPr="000D541B">
              <w:rPr>
                <w:rFonts w:ascii="Consolas" w:hAnsi="Consolas"/>
              </w:rPr>
              <w:t>/api/house/</w:t>
            </w:r>
            <w:r w:rsidRPr="000D541B">
              <w:rPr>
                <w:rFonts w:ascii="Consolas" w:hAnsi="Consolas"/>
                <w:i/>
                <w:iCs/>
              </w:rPr>
              <w:t>houseId</w:t>
            </w:r>
            <w:r w:rsidRPr="000D541B">
              <w:rPr>
                <w:rFonts w:ascii="Consolas" w:hAnsi="Consolas"/>
              </w:rPr>
              <w:t>/devices/updates?from=</w:t>
            </w:r>
            <w:r w:rsidRPr="000D541B">
              <w:rPr>
                <w:rFonts w:ascii="Consolas" w:hAnsi="Consolas"/>
                <w:i/>
                <w:iCs/>
              </w:rPr>
              <w:t>from</w:t>
            </w:r>
            <w:r w:rsidRPr="000D541B">
              <w:rPr>
                <w:rFonts w:ascii="Consolas" w:hAnsi="Consolas"/>
              </w:rPr>
              <w:t>&amp;to=</w:t>
            </w:r>
            <w:r w:rsidRPr="000D541B">
              <w:rPr>
                <w:rFonts w:ascii="Consolas" w:hAnsi="Consolas"/>
                <w:i/>
                <w:iCs/>
              </w:rPr>
              <w:t>to</w:t>
            </w:r>
            <w:r w:rsidRPr="000D541B">
              <w:rPr>
                <w:rFonts w:ascii="Consolas" w:hAnsi="Consolas"/>
              </w:rPr>
              <w:t xml:space="preserve">                                                                                                                                                             </w:t>
            </w:r>
          </w:p>
          <w:p w14:paraId="4C2150B6" w14:textId="77777777" w:rsidR="00A531C2" w:rsidRPr="005938DA" w:rsidRDefault="00A531C2" w:rsidP="00372E6B"/>
        </w:tc>
      </w:tr>
      <w:tr w:rsidR="00A531C2" w:rsidRPr="005938DA" w14:paraId="7BB4AD00" w14:textId="77777777" w:rsidTr="00A531C2">
        <w:trPr>
          <w:trHeight w:val="588"/>
        </w:trPr>
        <w:tc>
          <w:tcPr>
            <w:tcW w:w="357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53790F8" w14:textId="77777777" w:rsidR="00A531C2" w:rsidRPr="005938DA" w:rsidRDefault="00A531C2" w:rsidP="00372E6B">
            <w:r w:rsidRPr="005938DA">
              <w:t>Get the updates for a specific device for a given time range</w:t>
            </w:r>
          </w:p>
        </w:tc>
        <w:tc>
          <w:tcPr>
            <w:tcW w:w="580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FC16670" w14:textId="77777777" w:rsidR="00A531C2" w:rsidRPr="005938DA" w:rsidRDefault="00A531C2" w:rsidP="00372E6B">
            <w:pPr>
              <w:rPr>
                <w:rFonts w:ascii="Consolas" w:hAnsi="Consolas"/>
              </w:rPr>
            </w:pPr>
            <w:r w:rsidRPr="005938DA">
              <w:rPr>
                <w:rFonts w:ascii="Consolas" w:hAnsi="Consolas"/>
              </w:rPr>
              <w:t>GET /api/device/</w:t>
            </w:r>
            <w:r w:rsidRPr="005938DA">
              <w:rPr>
                <w:rFonts w:ascii="Consolas" w:hAnsi="Consolas"/>
                <w:i/>
                <w:iCs/>
              </w:rPr>
              <w:t>deviceId</w:t>
            </w:r>
            <w:r w:rsidRPr="005938DA">
              <w:rPr>
                <w:rFonts w:ascii="Consolas" w:hAnsi="Consolas"/>
              </w:rPr>
              <w:t>/updates?from=</w:t>
            </w:r>
            <w:r w:rsidRPr="005938DA">
              <w:rPr>
                <w:rFonts w:ascii="Consolas" w:hAnsi="Consolas"/>
                <w:i/>
                <w:iCs/>
              </w:rPr>
              <w:t>from</w:t>
            </w:r>
            <w:r w:rsidRPr="005938DA">
              <w:rPr>
                <w:rFonts w:ascii="Consolas" w:hAnsi="Consolas"/>
              </w:rPr>
              <w:t>&amp;to=</w:t>
            </w:r>
            <w:r w:rsidRPr="005938DA">
              <w:rPr>
                <w:rFonts w:ascii="Consolas" w:hAnsi="Consolas"/>
                <w:i/>
                <w:iCs/>
              </w:rPr>
              <w:t>to</w:t>
            </w:r>
          </w:p>
        </w:tc>
      </w:tr>
      <w:tr w:rsidR="00A531C2" w:rsidRPr="005938DA" w14:paraId="17F2C68F" w14:textId="77777777" w:rsidTr="00A531C2">
        <w:trPr>
          <w:trHeight w:val="588"/>
        </w:trPr>
        <w:tc>
          <w:tcPr>
            <w:tcW w:w="357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D5DD468" w14:textId="77777777" w:rsidR="00A531C2" w:rsidRPr="005938DA" w:rsidRDefault="00A531C2" w:rsidP="00372E6B">
            <w:r w:rsidRPr="005938DA">
              <w:t>Get the current status of all the devices in a specific house</w:t>
            </w:r>
          </w:p>
        </w:tc>
        <w:tc>
          <w:tcPr>
            <w:tcW w:w="580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3AA79E9" w14:textId="77777777" w:rsidR="00A531C2" w:rsidRPr="005938DA" w:rsidRDefault="00A531C2" w:rsidP="00372E6B">
            <w:pPr>
              <w:rPr>
                <w:rFonts w:ascii="Consolas" w:hAnsi="Consolas"/>
              </w:rPr>
            </w:pPr>
            <w:r w:rsidRPr="005938DA">
              <w:rPr>
                <w:rFonts w:ascii="Consolas" w:hAnsi="Consolas"/>
              </w:rPr>
              <w:t>GET /api/house/</w:t>
            </w:r>
            <w:r w:rsidRPr="005938DA">
              <w:rPr>
                <w:rFonts w:ascii="Consolas" w:hAnsi="Consolas"/>
                <w:i/>
                <w:iCs/>
              </w:rPr>
              <w:t>houseId</w:t>
            </w:r>
            <w:r w:rsidRPr="005938DA">
              <w:rPr>
                <w:rFonts w:ascii="Consolas" w:hAnsi="Consolas"/>
              </w:rPr>
              <w:t>/devices/status/current</w:t>
            </w:r>
          </w:p>
        </w:tc>
      </w:tr>
      <w:tr w:rsidR="00A531C2" w:rsidRPr="005938DA" w14:paraId="2E1DCDA8" w14:textId="77777777" w:rsidTr="00A531C2">
        <w:trPr>
          <w:trHeight w:val="588"/>
        </w:trPr>
        <w:tc>
          <w:tcPr>
            <w:tcW w:w="357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7B80B27" w14:textId="77777777" w:rsidR="00A531C2" w:rsidRPr="005938DA" w:rsidRDefault="00A531C2" w:rsidP="00372E6B">
            <w:r w:rsidRPr="005938DA">
              <w:t>Get the current status of a specific device</w:t>
            </w:r>
          </w:p>
        </w:tc>
        <w:tc>
          <w:tcPr>
            <w:tcW w:w="580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A90C1A4" w14:textId="77777777" w:rsidR="00A531C2" w:rsidRPr="005938DA" w:rsidRDefault="00A531C2" w:rsidP="00372E6B">
            <w:pPr>
              <w:rPr>
                <w:rFonts w:ascii="Consolas" w:hAnsi="Consolas"/>
              </w:rPr>
            </w:pPr>
            <w:r w:rsidRPr="005938DA">
              <w:rPr>
                <w:rFonts w:ascii="Consolas" w:hAnsi="Consolas"/>
              </w:rPr>
              <w:t>GET /api/device/</w:t>
            </w:r>
            <w:r w:rsidRPr="005938DA">
              <w:rPr>
                <w:rFonts w:ascii="Consolas" w:hAnsi="Consolas"/>
                <w:i/>
                <w:iCs/>
              </w:rPr>
              <w:t>deviceId</w:t>
            </w:r>
            <w:r w:rsidRPr="005938DA">
              <w:rPr>
                <w:rFonts w:ascii="Consolas" w:hAnsi="Consolas"/>
              </w:rPr>
              <w:t>/status/current</w:t>
            </w:r>
          </w:p>
        </w:tc>
      </w:tr>
    </w:tbl>
    <w:p w14:paraId="6E4ACA0B" w14:textId="3B087E8F" w:rsidR="00A531C2" w:rsidRDefault="00A531C2" w:rsidP="005A2971">
      <w:pPr>
        <w:pStyle w:val="disbody"/>
      </w:pPr>
    </w:p>
    <w:p w14:paraId="4FEC12E2" w14:textId="77777777" w:rsidR="00A531C2" w:rsidRDefault="00A531C2">
      <w:pPr>
        <w:widowControl/>
        <w:spacing w:line="240" w:lineRule="auto"/>
        <w:ind w:firstLine="0"/>
        <w:jc w:val="left"/>
        <w:rPr>
          <w:sz w:val="28"/>
          <w:lang w:val="bg-BG"/>
        </w:rPr>
      </w:pPr>
      <w:r>
        <w:br w:type="page"/>
      </w:r>
    </w:p>
    <w:p w14:paraId="16BF1154" w14:textId="77777777" w:rsidR="00A531C2" w:rsidRDefault="00A531C2" w:rsidP="005A2971">
      <w:pPr>
        <w:pStyle w:val="disbody"/>
      </w:pPr>
    </w:p>
    <w:p w14:paraId="0F420DB6" w14:textId="77777777" w:rsidR="005A2971" w:rsidRDefault="005A2971" w:rsidP="005A2971">
      <w:pPr>
        <w:pStyle w:val="disbody"/>
      </w:pPr>
    </w:p>
    <w:p w14:paraId="521DD30C" w14:textId="77777777" w:rsidR="00A3094B" w:rsidRDefault="00A3094B" w:rsidP="00A3094B">
      <w:pPr>
        <w:jc w:val="right"/>
        <w:rPr>
          <w:lang w:val="bg-BG"/>
        </w:rPr>
      </w:pPr>
      <w:r w:rsidRPr="00FE387C">
        <w:rPr>
          <w:b/>
          <w:bCs/>
          <w:i/>
          <w:iCs/>
          <w:lang w:val="bg-BG"/>
        </w:rPr>
        <w:t>Таблица 1.</w:t>
      </w:r>
      <w:r w:rsidRPr="00FE387C">
        <w:rPr>
          <w:b/>
          <w:bCs/>
          <w:i/>
          <w:iCs/>
        </w:rPr>
        <w:t>2</w:t>
      </w:r>
      <w:r w:rsidRPr="005D5B49">
        <w:rPr>
          <w:lang w:val="bg-BG"/>
        </w:rPr>
        <w:t xml:space="preserve">: </w:t>
      </w:r>
      <w:r w:rsidRPr="00FE387C">
        <w:rPr>
          <w:i/>
          <w:iCs/>
          <w:lang w:val="bg-BG"/>
        </w:rPr>
        <w:t>Общи REST конвенции.</w:t>
      </w:r>
    </w:p>
    <w:tbl>
      <w:tblPr>
        <w:tblStyle w:val="TableGrid"/>
        <w:tblW w:w="0" w:type="auto"/>
        <w:tblInd w:w="113" w:type="dxa"/>
        <w:tblLook w:val="04A0" w:firstRow="1" w:lastRow="0" w:firstColumn="1" w:lastColumn="0" w:noHBand="0" w:noVBand="1"/>
      </w:tblPr>
      <w:tblGrid>
        <w:gridCol w:w="1803"/>
        <w:gridCol w:w="1803"/>
        <w:gridCol w:w="1803"/>
        <w:gridCol w:w="1803"/>
        <w:gridCol w:w="1804"/>
      </w:tblGrid>
      <w:tr w:rsidR="00A3094B" w:rsidRPr="005A76D1" w14:paraId="1621CCBC" w14:textId="77777777" w:rsidTr="001E63E0">
        <w:tc>
          <w:tcPr>
            <w:tcW w:w="1803" w:type="dxa"/>
            <w:tcBorders>
              <w:top w:val="single" w:sz="4" w:space="0" w:color="auto"/>
              <w:left w:val="single" w:sz="4" w:space="0" w:color="auto"/>
              <w:bottom w:val="single" w:sz="4" w:space="0" w:color="auto"/>
              <w:right w:val="single" w:sz="4" w:space="0" w:color="auto"/>
            </w:tcBorders>
          </w:tcPr>
          <w:p w14:paraId="5D3654EA" w14:textId="77777777" w:rsidR="00A3094B" w:rsidRPr="005A76D1" w:rsidRDefault="00A3094B" w:rsidP="001E63E0">
            <w:pPr>
              <w:ind w:firstLine="0"/>
              <w:jc w:val="center"/>
              <w:rPr>
                <w:b/>
                <w:bCs/>
                <w:lang w:val="bg-BG"/>
              </w:rPr>
            </w:pPr>
            <w:r w:rsidRPr="005A76D1">
              <w:rPr>
                <w:b/>
                <w:bCs/>
                <w:lang w:val="bg-BG"/>
              </w:rPr>
              <w:t>Ресурс</w:t>
            </w:r>
          </w:p>
        </w:tc>
        <w:tc>
          <w:tcPr>
            <w:tcW w:w="1803" w:type="dxa"/>
            <w:tcBorders>
              <w:top w:val="single" w:sz="4" w:space="0" w:color="auto"/>
              <w:left w:val="single" w:sz="4" w:space="0" w:color="auto"/>
              <w:bottom w:val="single" w:sz="4" w:space="0" w:color="auto"/>
              <w:right w:val="single" w:sz="4" w:space="0" w:color="auto"/>
            </w:tcBorders>
          </w:tcPr>
          <w:p w14:paraId="086481E2" w14:textId="77777777" w:rsidR="00A3094B" w:rsidRPr="005A76D1" w:rsidRDefault="00A3094B" w:rsidP="001E63E0">
            <w:pPr>
              <w:ind w:firstLine="0"/>
              <w:jc w:val="center"/>
              <w:rPr>
                <w:b/>
                <w:bCs/>
              </w:rPr>
            </w:pPr>
            <w:r w:rsidRPr="005A76D1">
              <w:rPr>
                <w:b/>
                <w:bCs/>
              </w:rPr>
              <w:t>GET</w:t>
            </w:r>
          </w:p>
        </w:tc>
        <w:tc>
          <w:tcPr>
            <w:tcW w:w="1803" w:type="dxa"/>
            <w:tcBorders>
              <w:top w:val="single" w:sz="4" w:space="0" w:color="auto"/>
              <w:left w:val="single" w:sz="4" w:space="0" w:color="auto"/>
              <w:bottom w:val="single" w:sz="4" w:space="0" w:color="auto"/>
              <w:right w:val="single" w:sz="4" w:space="0" w:color="auto"/>
            </w:tcBorders>
          </w:tcPr>
          <w:p w14:paraId="12D76BA8" w14:textId="77777777" w:rsidR="00A3094B" w:rsidRPr="005A76D1" w:rsidRDefault="00A3094B" w:rsidP="001E63E0">
            <w:pPr>
              <w:ind w:firstLine="0"/>
              <w:jc w:val="center"/>
              <w:rPr>
                <w:b/>
                <w:bCs/>
              </w:rPr>
            </w:pPr>
            <w:r w:rsidRPr="005A76D1">
              <w:rPr>
                <w:b/>
                <w:bCs/>
              </w:rPr>
              <w:t>POST</w:t>
            </w:r>
          </w:p>
        </w:tc>
        <w:tc>
          <w:tcPr>
            <w:tcW w:w="1803" w:type="dxa"/>
            <w:tcBorders>
              <w:top w:val="single" w:sz="4" w:space="0" w:color="auto"/>
              <w:left w:val="single" w:sz="4" w:space="0" w:color="auto"/>
              <w:bottom w:val="single" w:sz="4" w:space="0" w:color="auto"/>
              <w:right w:val="single" w:sz="4" w:space="0" w:color="auto"/>
            </w:tcBorders>
          </w:tcPr>
          <w:p w14:paraId="6D49DA7B" w14:textId="77777777" w:rsidR="00A3094B" w:rsidRPr="005A76D1" w:rsidRDefault="00A3094B" w:rsidP="001E63E0">
            <w:pPr>
              <w:ind w:firstLine="0"/>
              <w:jc w:val="center"/>
              <w:rPr>
                <w:b/>
                <w:bCs/>
              </w:rPr>
            </w:pPr>
            <w:r w:rsidRPr="005A76D1">
              <w:rPr>
                <w:b/>
                <w:bCs/>
              </w:rPr>
              <w:t>PUT</w:t>
            </w:r>
          </w:p>
        </w:tc>
        <w:tc>
          <w:tcPr>
            <w:tcW w:w="1804" w:type="dxa"/>
            <w:tcBorders>
              <w:top w:val="single" w:sz="4" w:space="0" w:color="auto"/>
              <w:left w:val="single" w:sz="4" w:space="0" w:color="auto"/>
              <w:bottom w:val="single" w:sz="4" w:space="0" w:color="auto"/>
              <w:right w:val="single" w:sz="4" w:space="0" w:color="auto"/>
            </w:tcBorders>
          </w:tcPr>
          <w:p w14:paraId="454F8157" w14:textId="77777777" w:rsidR="00A3094B" w:rsidRPr="005A76D1" w:rsidRDefault="00A3094B" w:rsidP="001E63E0">
            <w:pPr>
              <w:ind w:firstLine="0"/>
              <w:jc w:val="center"/>
              <w:rPr>
                <w:b/>
                <w:bCs/>
              </w:rPr>
            </w:pPr>
            <w:r w:rsidRPr="005A76D1">
              <w:rPr>
                <w:b/>
                <w:bCs/>
              </w:rPr>
              <w:t>DELETE</w:t>
            </w:r>
          </w:p>
        </w:tc>
      </w:tr>
      <w:tr w:rsidR="00A3094B" w14:paraId="6E008CDB" w14:textId="77777777" w:rsidTr="001E63E0">
        <w:tc>
          <w:tcPr>
            <w:tcW w:w="1803" w:type="dxa"/>
            <w:tcBorders>
              <w:top w:val="single" w:sz="4" w:space="0" w:color="auto"/>
            </w:tcBorders>
          </w:tcPr>
          <w:p w14:paraId="29B811E1" w14:textId="77777777" w:rsidR="00A3094B" w:rsidRPr="005A76D1" w:rsidRDefault="00A3094B" w:rsidP="001E63E0">
            <w:pPr>
              <w:ind w:firstLine="0"/>
              <w:jc w:val="right"/>
              <w:rPr>
                <w:b/>
                <w:bCs/>
              </w:rPr>
            </w:pPr>
            <w:r w:rsidRPr="005A76D1">
              <w:rPr>
                <w:b/>
                <w:bCs/>
                <w:lang w:val="bg-BG"/>
              </w:rPr>
              <w:t>/</w:t>
            </w:r>
            <w:r w:rsidRPr="005A76D1">
              <w:rPr>
                <w:b/>
                <w:bCs/>
              </w:rPr>
              <w:t>orders</w:t>
            </w:r>
          </w:p>
        </w:tc>
        <w:tc>
          <w:tcPr>
            <w:tcW w:w="1803" w:type="dxa"/>
            <w:tcBorders>
              <w:top w:val="single" w:sz="4" w:space="0" w:color="auto"/>
            </w:tcBorders>
          </w:tcPr>
          <w:p w14:paraId="1592A674" w14:textId="77777777" w:rsidR="00A3094B" w:rsidRPr="005A76D1" w:rsidRDefault="00A3094B" w:rsidP="001E63E0">
            <w:pPr>
              <w:ind w:firstLine="0"/>
              <w:rPr>
                <w:sz w:val="24"/>
                <w:szCs w:val="20"/>
                <w:lang w:val="bg-BG"/>
              </w:rPr>
            </w:pPr>
            <w:r w:rsidRPr="005A76D1">
              <w:rPr>
                <w:sz w:val="24"/>
                <w:szCs w:val="20"/>
                <w:lang w:val="bg-BG"/>
              </w:rPr>
              <w:t>Извлича всички поръчки.</w:t>
            </w:r>
          </w:p>
        </w:tc>
        <w:tc>
          <w:tcPr>
            <w:tcW w:w="1803" w:type="dxa"/>
            <w:tcBorders>
              <w:top w:val="single" w:sz="4" w:space="0" w:color="auto"/>
            </w:tcBorders>
          </w:tcPr>
          <w:p w14:paraId="36086F15" w14:textId="77777777" w:rsidR="00A3094B" w:rsidRPr="005A76D1" w:rsidRDefault="00A3094B" w:rsidP="001E63E0">
            <w:pPr>
              <w:ind w:firstLine="0"/>
              <w:rPr>
                <w:sz w:val="24"/>
                <w:szCs w:val="20"/>
                <w:lang w:val="bg-BG"/>
              </w:rPr>
            </w:pPr>
            <w:r w:rsidRPr="005A76D1">
              <w:rPr>
                <w:sz w:val="24"/>
                <w:szCs w:val="20"/>
                <w:lang w:val="bg-BG"/>
              </w:rPr>
              <w:t>Създава нова поръчка.</w:t>
            </w:r>
          </w:p>
        </w:tc>
        <w:tc>
          <w:tcPr>
            <w:tcW w:w="1803" w:type="dxa"/>
            <w:tcBorders>
              <w:top w:val="single" w:sz="4" w:space="0" w:color="auto"/>
            </w:tcBorders>
          </w:tcPr>
          <w:p w14:paraId="7C9A4248" w14:textId="77777777" w:rsidR="00A3094B" w:rsidRPr="005A76D1" w:rsidRDefault="00A3094B" w:rsidP="001E63E0">
            <w:pPr>
              <w:ind w:firstLine="0"/>
              <w:rPr>
                <w:sz w:val="24"/>
                <w:szCs w:val="20"/>
                <w:lang w:val="bg-BG"/>
              </w:rPr>
            </w:pPr>
            <w:r w:rsidRPr="005A76D1">
              <w:rPr>
                <w:sz w:val="24"/>
                <w:szCs w:val="20"/>
                <w:lang w:val="bg-BG"/>
              </w:rPr>
              <w:t>Общо актуализиране на поръчките.</w:t>
            </w:r>
          </w:p>
        </w:tc>
        <w:tc>
          <w:tcPr>
            <w:tcW w:w="1804" w:type="dxa"/>
            <w:tcBorders>
              <w:top w:val="single" w:sz="4" w:space="0" w:color="auto"/>
            </w:tcBorders>
          </w:tcPr>
          <w:p w14:paraId="44EDB333" w14:textId="77777777" w:rsidR="00A3094B" w:rsidRPr="005A76D1" w:rsidRDefault="00A3094B" w:rsidP="001E63E0">
            <w:pPr>
              <w:ind w:firstLine="0"/>
              <w:rPr>
                <w:sz w:val="24"/>
                <w:szCs w:val="20"/>
                <w:lang w:val="bg-BG"/>
              </w:rPr>
            </w:pPr>
            <w:r w:rsidRPr="005A76D1">
              <w:rPr>
                <w:sz w:val="24"/>
                <w:szCs w:val="20"/>
                <w:lang w:val="bg-BG"/>
              </w:rPr>
              <w:t>Премахва всички поръчки.</w:t>
            </w:r>
          </w:p>
        </w:tc>
      </w:tr>
      <w:tr w:rsidR="00A3094B" w14:paraId="2B2851CB" w14:textId="77777777" w:rsidTr="001E63E0">
        <w:tc>
          <w:tcPr>
            <w:tcW w:w="1803" w:type="dxa"/>
          </w:tcPr>
          <w:p w14:paraId="2628ABE4" w14:textId="77777777" w:rsidR="00A3094B" w:rsidRPr="005A76D1" w:rsidRDefault="00A3094B" w:rsidP="001E63E0">
            <w:pPr>
              <w:ind w:firstLine="0"/>
              <w:jc w:val="right"/>
              <w:rPr>
                <w:b/>
                <w:bCs/>
                <w:lang w:val="bg-BG"/>
              </w:rPr>
            </w:pPr>
            <w:r w:rsidRPr="005A76D1">
              <w:rPr>
                <w:b/>
                <w:bCs/>
                <w:lang w:val="bg-BG"/>
              </w:rPr>
              <w:t>/</w:t>
            </w:r>
            <w:r w:rsidRPr="005A76D1">
              <w:rPr>
                <w:b/>
                <w:bCs/>
              </w:rPr>
              <w:t>orders</w:t>
            </w:r>
            <w:r w:rsidRPr="005A76D1">
              <w:rPr>
                <w:b/>
                <w:bCs/>
                <w:lang w:val="bg-BG"/>
              </w:rPr>
              <w:t>/1</w:t>
            </w:r>
          </w:p>
        </w:tc>
        <w:tc>
          <w:tcPr>
            <w:tcW w:w="1803" w:type="dxa"/>
          </w:tcPr>
          <w:p w14:paraId="015706E6" w14:textId="77777777" w:rsidR="00A3094B" w:rsidRPr="005A76D1" w:rsidRDefault="00A3094B" w:rsidP="001E63E0">
            <w:pPr>
              <w:ind w:firstLine="0"/>
              <w:rPr>
                <w:sz w:val="24"/>
                <w:szCs w:val="20"/>
              </w:rPr>
            </w:pPr>
            <w:r w:rsidRPr="005A76D1">
              <w:rPr>
                <w:sz w:val="24"/>
                <w:szCs w:val="20"/>
                <w:lang w:val="bg-BG"/>
              </w:rPr>
              <w:t xml:space="preserve">Извлича </w:t>
            </w:r>
            <w:r>
              <w:rPr>
                <w:sz w:val="24"/>
                <w:szCs w:val="20"/>
                <w:lang w:val="bg-BG"/>
              </w:rPr>
              <w:t>детайли</w:t>
            </w:r>
            <w:r w:rsidRPr="005A76D1">
              <w:rPr>
                <w:sz w:val="24"/>
                <w:szCs w:val="20"/>
                <w:lang w:val="bg-BG"/>
              </w:rPr>
              <w:t xml:space="preserve"> за</w:t>
            </w:r>
            <w:r w:rsidRPr="005A76D1">
              <w:rPr>
                <w:sz w:val="24"/>
                <w:szCs w:val="20"/>
              </w:rPr>
              <w:t xml:space="preserve"> </w:t>
            </w:r>
            <w:r w:rsidRPr="005A76D1">
              <w:rPr>
                <w:sz w:val="24"/>
                <w:szCs w:val="20"/>
                <w:lang w:val="bg-BG"/>
              </w:rPr>
              <w:t>поръчка 1.</w:t>
            </w:r>
          </w:p>
        </w:tc>
        <w:tc>
          <w:tcPr>
            <w:tcW w:w="1803" w:type="dxa"/>
          </w:tcPr>
          <w:p w14:paraId="02B05A75" w14:textId="77777777" w:rsidR="00A3094B" w:rsidRPr="005A76D1" w:rsidRDefault="00A3094B" w:rsidP="001E63E0">
            <w:pPr>
              <w:ind w:firstLine="0"/>
              <w:rPr>
                <w:sz w:val="24"/>
                <w:szCs w:val="20"/>
                <w:lang w:val="bg-BG"/>
              </w:rPr>
            </w:pPr>
          </w:p>
        </w:tc>
        <w:tc>
          <w:tcPr>
            <w:tcW w:w="1803" w:type="dxa"/>
          </w:tcPr>
          <w:p w14:paraId="428AF71F" w14:textId="77777777" w:rsidR="00A3094B" w:rsidRPr="005A76D1" w:rsidRDefault="00A3094B" w:rsidP="001E63E0">
            <w:pPr>
              <w:ind w:firstLine="0"/>
              <w:rPr>
                <w:sz w:val="24"/>
                <w:szCs w:val="20"/>
                <w:lang w:val="bg-BG"/>
              </w:rPr>
            </w:pPr>
            <w:r w:rsidRPr="005A76D1">
              <w:rPr>
                <w:sz w:val="24"/>
                <w:szCs w:val="20"/>
                <w:lang w:val="bg-BG"/>
              </w:rPr>
              <w:t>Актуализира данните за поръчка 1, ако съществува.</w:t>
            </w:r>
          </w:p>
        </w:tc>
        <w:tc>
          <w:tcPr>
            <w:tcW w:w="1804" w:type="dxa"/>
          </w:tcPr>
          <w:p w14:paraId="68374393" w14:textId="77777777" w:rsidR="00A3094B" w:rsidRPr="005A76D1" w:rsidRDefault="00A3094B" w:rsidP="001E63E0">
            <w:pPr>
              <w:ind w:firstLine="0"/>
              <w:rPr>
                <w:sz w:val="24"/>
                <w:szCs w:val="20"/>
                <w:lang w:val="bg-BG"/>
              </w:rPr>
            </w:pPr>
            <w:r w:rsidRPr="005A76D1">
              <w:rPr>
                <w:sz w:val="24"/>
                <w:szCs w:val="20"/>
                <w:lang w:val="bg-BG"/>
              </w:rPr>
              <w:t>Премахва поръчка 1.</w:t>
            </w:r>
          </w:p>
        </w:tc>
      </w:tr>
      <w:tr w:rsidR="00A3094B" w14:paraId="119344DD" w14:textId="77777777" w:rsidTr="001E63E0">
        <w:tc>
          <w:tcPr>
            <w:tcW w:w="1803" w:type="dxa"/>
          </w:tcPr>
          <w:p w14:paraId="44D6A818" w14:textId="77777777" w:rsidR="00A3094B" w:rsidRPr="005A76D1" w:rsidRDefault="00A3094B" w:rsidP="001E63E0">
            <w:pPr>
              <w:ind w:firstLine="0"/>
              <w:jc w:val="right"/>
              <w:rPr>
                <w:b/>
                <w:bCs/>
              </w:rPr>
            </w:pPr>
            <w:r w:rsidRPr="005A76D1">
              <w:rPr>
                <w:b/>
                <w:bCs/>
                <w:lang w:val="bg-BG"/>
              </w:rPr>
              <w:t>/</w:t>
            </w:r>
            <w:r w:rsidRPr="005A76D1">
              <w:rPr>
                <w:b/>
                <w:bCs/>
              </w:rPr>
              <w:t>orders</w:t>
            </w:r>
            <w:r w:rsidRPr="005A76D1">
              <w:rPr>
                <w:b/>
                <w:bCs/>
                <w:lang w:val="bg-BG"/>
              </w:rPr>
              <w:t>/1/</w:t>
            </w:r>
            <w:r w:rsidRPr="005A76D1">
              <w:rPr>
                <w:b/>
                <w:bCs/>
                <w:lang w:val="bg-BG"/>
              </w:rPr>
              <w:br/>
            </w:r>
            <w:r w:rsidRPr="005A76D1">
              <w:rPr>
                <w:b/>
                <w:bCs/>
              </w:rPr>
              <w:t>deliveries</w:t>
            </w:r>
          </w:p>
        </w:tc>
        <w:tc>
          <w:tcPr>
            <w:tcW w:w="1803" w:type="dxa"/>
          </w:tcPr>
          <w:p w14:paraId="79FB8844" w14:textId="77777777" w:rsidR="00A3094B" w:rsidRPr="005A76D1" w:rsidRDefault="00A3094B" w:rsidP="001E63E0">
            <w:pPr>
              <w:ind w:firstLine="0"/>
              <w:rPr>
                <w:sz w:val="24"/>
                <w:szCs w:val="20"/>
                <w:lang w:val="bg-BG"/>
              </w:rPr>
            </w:pPr>
            <w:r w:rsidRPr="005A76D1">
              <w:rPr>
                <w:sz w:val="24"/>
                <w:szCs w:val="20"/>
                <w:lang w:val="bg-BG"/>
              </w:rPr>
              <w:t>Извлича доставките за поръчка 1.</w:t>
            </w:r>
          </w:p>
        </w:tc>
        <w:tc>
          <w:tcPr>
            <w:tcW w:w="1803" w:type="dxa"/>
          </w:tcPr>
          <w:p w14:paraId="41A799F4" w14:textId="77777777" w:rsidR="00A3094B" w:rsidRPr="005A76D1" w:rsidRDefault="00A3094B" w:rsidP="001E63E0">
            <w:pPr>
              <w:ind w:firstLine="0"/>
              <w:rPr>
                <w:sz w:val="24"/>
                <w:szCs w:val="20"/>
                <w:lang w:val="bg-BG"/>
              </w:rPr>
            </w:pPr>
            <w:r w:rsidRPr="005A76D1">
              <w:rPr>
                <w:sz w:val="24"/>
                <w:szCs w:val="20"/>
                <w:lang w:val="bg-BG"/>
              </w:rPr>
              <w:t>Създава нова</w:t>
            </w:r>
            <w:r w:rsidRPr="005A76D1">
              <w:rPr>
                <w:sz w:val="24"/>
                <w:szCs w:val="20"/>
              </w:rPr>
              <w:t xml:space="preserve"> </w:t>
            </w:r>
            <w:r w:rsidRPr="005A76D1">
              <w:rPr>
                <w:sz w:val="24"/>
                <w:szCs w:val="20"/>
                <w:lang w:val="bg-BG"/>
              </w:rPr>
              <w:t>доставка за поръчка 1.</w:t>
            </w:r>
          </w:p>
        </w:tc>
        <w:tc>
          <w:tcPr>
            <w:tcW w:w="1803" w:type="dxa"/>
          </w:tcPr>
          <w:p w14:paraId="55CA0C37" w14:textId="77777777" w:rsidR="00A3094B" w:rsidRPr="005A76D1" w:rsidRDefault="00A3094B" w:rsidP="001E63E0">
            <w:pPr>
              <w:ind w:firstLine="0"/>
              <w:rPr>
                <w:sz w:val="24"/>
                <w:szCs w:val="20"/>
                <w:lang w:val="bg-BG"/>
              </w:rPr>
            </w:pPr>
            <w:r w:rsidRPr="005A76D1">
              <w:rPr>
                <w:sz w:val="24"/>
                <w:szCs w:val="20"/>
                <w:lang w:val="bg-BG"/>
              </w:rPr>
              <w:t>Общо актуализиране на доставките за поръчка 1.</w:t>
            </w:r>
          </w:p>
        </w:tc>
        <w:tc>
          <w:tcPr>
            <w:tcW w:w="1804" w:type="dxa"/>
          </w:tcPr>
          <w:p w14:paraId="43438D5F" w14:textId="77777777" w:rsidR="00A3094B" w:rsidRPr="005A76D1" w:rsidRDefault="00A3094B" w:rsidP="001E63E0">
            <w:pPr>
              <w:ind w:firstLine="0"/>
              <w:rPr>
                <w:sz w:val="24"/>
                <w:szCs w:val="20"/>
                <w:lang w:val="bg-BG"/>
              </w:rPr>
            </w:pPr>
            <w:r w:rsidRPr="005A76D1">
              <w:rPr>
                <w:sz w:val="24"/>
                <w:szCs w:val="20"/>
                <w:lang w:val="bg-BG"/>
              </w:rPr>
              <w:t>Премахва всички доставки за поръчка 1.</w:t>
            </w:r>
          </w:p>
        </w:tc>
      </w:tr>
    </w:tbl>
    <w:p w14:paraId="41B3EDB7" w14:textId="77777777" w:rsidR="00A3094B" w:rsidRDefault="00A3094B" w:rsidP="00A3094B">
      <w:pPr>
        <w:rPr>
          <w:lang w:val="bg-BG"/>
        </w:rPr>
      </w:pPr>
    </w:p>
    <w:p w14:paraId="4A1B0F50" w14:textId="765BFADD" w:rsidR="00A3094B" w:rsidRDefault="00A3094B" w:rsidP="004F2645">
      <w:pPr>
        <w:pStyle w:val="disbody"/>
      </w:pPr>
      <w:r w:rsidRPr="004E0D7E">
        <w:t>В HTTP протокола форматите се определят чрез използване на типове медии, наричани още MIME. За недвоични данни</w:t>
      </w:r>
      <w:r>
        <w:rPr>
          <w:lang w:val="en-US"/>
        </w:rPr>
        <w:t>,</w:t>
      </w:r>
      <w:r w:rsidRPr="004E0D7E">
        <w:t xml:space="preserve"> повечето уеб API поддържат JSON (</w:t>
      </w:r>
      <w:r w:rsidRPr="000E4A80">
        <w:t>application</w:t>
      </w:r>
      <w:r w:rsidRPr="004E0D7E">
        <w:t>/json) и</w:t>
      </w:r>
      <w:r>
        <w:t>ли</w:t>
      </w:r>
      <w:r w:rsidRPr="004E0D7E">
        <w:t xml:space="preserve"> XML (</w:t>
      </w:r>
      <w:r w:rsidRPr="000E4A80">
        <w:t>application</w:t>
      </w:r>
      <w:r w:rsidRPr="004E0D7E">
        <w:t>/xml)</w:t>
      </w:r>
      <w:r>
        <w:t xml:space="preserve"> </w:t>
      </w:r>
      <w:r w:rsidRPr="00E21537">
        <w:t xml:space="preserve">като формат за обмен. </w:t>
      </w:r>
      <w:r>
        <w:rPr>
          <w:lang w:val="en-US"/>
        </w:rPr>
        <w:t xml:space="preserve"> </w:t>
      </w:r>
      <w:r>
        <w:t xml:space="preserve">Те </w:t>
      </w:r>
      <w:r w:rsidRPr="00C623CC">
        <w:rPr>
          <w:lang w:val="en-US"/>
        </w:rPr>
        <w:t xml:space="preserve">се </w:t>
      </w:r>
      <w:r>
        <w:t>използват за</w:t>
      </w:r>
      <w:r w:rsidRPr="00C623CC">
        <w:rPr>
          <w:lang w:val="en-US"/>
        </w:rPr>
        <w:t xml:space="preserve"> представяне на структурирани данни.</w:t>
      </w:r>
      <w:r>
        <w:t xml:space="preserve"> </w:t>
      </w:r>
      <w:r w:rsidRPr="00E21537">
        <w:t>Например, заявка към посочения по-горе URI</w:t>
      </w:r>
      <w:r>
        <w:t xml:space="preserve"> за детайли на поръчк</w:t>
      </w:r>
      <w:r>
        <w:rPr>
          <w:lang w:val="en-US"/>
        </w:rPr>
        <w:t>a</w:t>
      </w:r>
      <w:r>
        <w:t xml:space="preserve">, </w:t>
      </w:r>
      <w:r w:rsidRPr="00E21537">
        <w:t xml:space="preserve"> </w:t>
      </w:r>
      <w:r>
        <w:t xml:space="preserve">ще </w:t>
      </w:r>
      <w:r w:rsidRPr="00E21537">
        <w:t xml:space="preserve">върне </w:t>
      </w:r>
      <w:r>
        <w:t xml:space="preserve">следния </w:t>
      </w:r>
      <w:r w:rsidRPr="00E21537">
        <w:t>отговор</w:t>
      </w:r>
      <w:r>
        <w:t xml:space="preserve"> във формат </w:t>
      </w:r>
      <w:r>
        <w:rPr>
          <w:lang w:val="en-US"/>
        </w:rPr>
        <w:t>JSON</w:t>
      </w:r>
      <w:r>
        <w:t xml:space="preserve">: </w:t>
      </w:r>
    </w:p>
    <w:p w14:paraId="0B2751D9" w14:textId="77777777" w:rsidR="00A3094B" w:rsidRDefault="00A3094B" w:rsidP="00A3094B">
      <w:pPr>
        <w:ind w:firstLine="0"/>
        <w:rPr>
          <w:lang w:val="bg-BG"/>
        </w:rPr>
      </w:pPr>
      <w:r w:rsidRPr="00EF46AA">
        <w:rPr>
          <w:lang w:val="bg-BG"/>
        </w:rPr>
        <w:t>{</w:t>
      </w:r>
    </w:p>
    <w:p w14:paraId="7E7BA6E1" w14:textId="77777777" w:rsidR="00A3094B" w:rsidRDefault="00A3094B" w:rsidP="00A3094B">
      <w:pPr>
        <w:rPr>
          <w:lang w:val="bg-BG"/>
        </w:rPr>
      </w:pPr>
      <w:r w:rsidRPr="00EF46AA">
        <w:rPr>
          <w:lang w:val="bg-BG"/>
        </w:rPr>
        <w:t>"orderId":eu.123123.231,</w:t>
      </w:r>
    </w:p>
    <w:p w14:paraId="68BDF6A7" w14:textId="77777777" w:rsidR="00A3094B" w:rsidRDefault="00A3094B" w:rsidP="00A3094B">
      <w:pPr>
        <w:rPr>
          <w:lang w:val="bg-BG"/>
        </w:rPr>
      </w:pPr>
      <w:r w:rsidRPr="00EF46AA">
        <w:rPr>
          <w:lang w:val="bg-BG"/>
        </w:rPr>
        <w:t>"orderValue":99.90,</w:t>
      </w:r>
    </w:p>
    <w:p w14:paraId="5AAC5AAE" w14:textId="77777777" w:rsidR="00A3094B" w:rsidRDefault="00A3094B" w:rsidP="00A3094B">
      <w:pPr>
        <w:rPr>
          <w:lang w:val="bg-BG"/>
        </w:rPr>
      </w:pPr>
      <w:r w:rsidRPr="00EF46AA">
        <w:rPr>
          <w:lang w:val="bg-BG"/>
        </w:rPr>
        <w:t>"productId":1</w:t>
      </w:r>
    </w:p>
    <w:p w14:paraId="211FA246" w14:textId="77777777" w:rsidR="00A3094B" w:rsidRDefault="00A3094B" w:rsidP="00A3094B">
      <w:pPr>
        <w:ind w:firstLine="0"/>
        <w:rPr>
          <w:lang w:val="bg-BG"/>
        </w:rPr>
      </w:pPr>
      <w:r w:rsidRPr="00EF46AA">
        <w:rPr>
          <w:lang w:val="bg-BG"/>
        </w:rPr>
        <w:t>}</w:t>
      </w:r>
    </w:p>
    <w:p w14:paraId="55A121D5" w14:textId="3326B84C" w:rsidR="00A3094B" w:rsidRDefault="00A3094B" w:rsidP="004F2645">
      <w:pPr>
        <w:pStyle w:val="disbody"/>
      </w:pPr>
      <w:r>
        <w:t>С</w:t>
      </w:r>
      <w:r w:rsidRPr="003D08D7">
        <w:t>ървърът информира клиента за резултата от заявка</w:t>
      </w:r>
      <w:r>
        <w:t xml:space="preserve"> </w:t>
      </w:r>
      <w:r w:rsidRPr="003D08D7">
        <w:t xml:space="preserve">чрез използване на предварително зададени </w:t>
      </w:r>
      <w:r>
        <w:rPr>
          <w:lang w:val="en-US"/>
        </w:rPr>
        <w:t>“</w:t>
      </w:r>
      <w:r w:rsidRPr="003D08D7">
        <w:t>кодове на състоянието</w:t>
      </w:r>
      <w:r>
        <w:rPr>
          <w:lang w:val="en-US"/>
        </w:rPr>
        <w:t>”</w:t>
      </w:r>
      <w:r>
        <w:t>, представени</w:t>
      </w:r>
      <w:r w:rsidRPr="003D08D7">
        <w:t xml:space="preserve"> в </w:t>
      </w:r>
      <w:r>
        <w:t xml:space="preserve">следната </w:t>
      </w:r>
      <w:r w:rsidRPr="003D08D7">
        <w:t>таблица.</w:t>
      </w:r>
    </w:p>
    <w:p w14:paraId="6F791033" w14:textId="126F7781" w:rsidR="004F2645" w:rsidRDefault="004F2645" w:rsidP="004F2645">
      <w:pPr>
        <w:pStyle w:val="disbody"/>
      </w:pPr>
    </w:p>
    <w:p w14:paraId="594856D2" w14:textId="22D65ABA" w:rsidR="004F2645" w:rsidRDefault="004F2645" w:rsidP="004F2645">
      <w:pPr>
        <w:pStyle w:val="disbody"/>
      </w:pPr>
    </w:p>
    <w:p w14:paraId="14635A8E" w14:textId="77777777" w:rsidR="004E79B9" w:rsidRDefault="004E79B9" w:rsidP="004F2645">
      <w:pPr>
        <w:pStyle w:val="disbody"/>
      </w:pPr>
    </w:p>
    <w:p w14:paraId="39B532C1" w14:textId="77777777" w:rsidR="004F2645" w:rsidRDefault="004F2645" w:rsidP="004F2645">
      <w:pPr>
        <w:pStyle w:val="disbody"/>
      </w:pPr>
    </w:p>
    <w:p w14:paraId="219BD062" w14:textId="77777777" w:rsidR="00A3094B" w:rsidRPr="00F80A94" w:rsidRDefault="00A3094B" w:rsidP="00A3094B">
      <w:pPr>
        <w:jc w:val="right"/>
        <w:rPr>
          <w:i/>
          <w:iCs/>
          <w:lang w:val="bg-BG"/>
        </w:rPr>
      </w:pPr>
      <w:r w:rsidRPr="00F80A94">
        <w:rPr>
          <w:b/>
          <w:bCs/>
          <w:i/>
          <w:iCs/>
          <w:lang w:val="bg-BG"/>
        </w:rPr>
        <w:t>Таблица 1.</w:t>
      </w:r>
      <w:r w:rsidRPr="00F80A94">
        <w:rPr>
          <w:b/>
          <w:bCs/>
          <w:i/>
          <w:iCs/>
        </w:rPr>
        <w:t>3</w:t>
      </w:r>
      <w:r w:rsidRPr="00F80A94">
        <w:rPr>
          <w:i/>
          <w:iCs/>
          <w:lang w:val="bg-BG"/>
        </w:rPr>
        <w:t xml:space="preserve">. Таблица с диапазоните на HTTP кодовете. </w:t>
      </w:r>
    </w:p>
    <w:tbl>
      <w:tblPr>
        <w:tblStyle w:val="TableGrid"/>
        <w:tblW w:w="0" w:type="auto"/>
        <w:tblInd w:w="113" w:type="dxa"/>
        <w:tblLook w:val="04A0" w:firstRow="1" w:lastRow="0" w:firstColumn="1" w:lastColumn="0" w:noHBand="0" w:noVBand="1"/>
      </w:tblPr>
      <w:tblGrid>
        <w:gridCol w:w="2254"/>
        <w:gridCol w:w="2254"/>
        <w:gridCol w:w="2254"/>
        <w:gridCol w:w="2254"/>
      </w:tblGrid>
      <w:tr w:rsidR="00A3094B" w14:paraId="674C1BF2" w14:textId="77777777" w:rsidTr="001E63E0">
        <w:tc>
          <w:tcPr>
            <w:tcW w:w="2254" w:type="dxa"/>
            <w:tcBorders>
              <w:top w:val="single" w:sz="4" w:space="0" w:color="auto"/>
              <w:left w:val="single" w:sz="4" w:space="0" w:color="auto"/>
              <w:bottom w:val="single" w:sz="4" w:space="0" w:color="auto"/>
              <w:right w:val="single" w:sz="4" w:space="0" w:color="auto"/>
            </w:tcBorders>
          </w:tcPr>
          <w:p w14:paraId="7195F792" w14:textId="77777777" w:rsidR="00A3094B" w:rsidRPr="009D0D91" w:rsidRDefault="00A3094B" w:rsidP="001E63E0">
            <w:pPr>
              <w:ind w:firstLine="0"/>
              <w:jc w:val="right"/>
              <w:rPr>
                <w:b/>
                <w:bCs/>
                <w:lang w:val="bg-BG"/>
              </w:rPr>
            </w:pPr>
            <w:r w:rsidRPr="009D0D91">
              <w:rPr>
                <w:b/>
                <w:bCs/>
                <w:lang w:val="bg-BG"/>
              </w:rPr>
              <w:t>Статус код</w:t>
            </w:r>
          </w:p>
        </w:tc>
        <w:tc>
          <w:tcPr>
            <w:tcW w:w="2254" w:type="dxa"/>
            <w:tcBorders>
              <w:top w:val="single" w:sz="4" w:space="0" w:color="auto"/>
              <w:left w:val="single" w:sz="4" w:space="0" w:color="auto"/>
              <w:bottom w:val="single" w:sz="4" w:space="0" w:color="auto"/>
              <w:right w:val="single" w:sz="4" w:space="0" w:color="auto"/>
            </w:tcBorders>
          </w:tcPr>
          <w:p w14:paraId="2147902E" w14:textId="77777777" w:rsidR="00A3094B" w:rsidRPr="009D0D91" w:rsidRDefault="00A3094B" w:rsidP="001E63E0">
            <w:pPr>
              <w:ind w:firstLine="0"/>
              <w:jc w:val="center"/>
              <w:rPr>
                <w:b/>
                <w:bCs/>
                <w:lang w:val="bg-BG"/>
              </w:rPr>
            </w:pPr>
            <w:r w:rsidRPr="009D0D91">
              <w:rPr>
                <w:b/>
                <w:bCs/>
                <w:lang w:val="bg-BG"/>
              </w:rPr>
              <w:t>Тип</w:t>
            </w:r>
          </w:p>
        </w:tc>
        <w:tc>
          <w:tcPr>
            <w:tcW w:w="2254" w:type="dxa"/>
            <w:tcBorders>
              <w:top w:val="single" w:sz="4" w:space="0" w:color="auto"/>
              <w:left w:val="single" w:sz="4" w:space="0" w:color="auto"/>
              <w:bottom w:val="single" w:sz="4" w:space="0" w:color="auto"/>
              <w:right w:val="single" w:sz="4" w:space="0" w:color="auto"/>
            </w:tcBorders>
          </w:tcPr>
          <w:p w14:paraId="5172FD2A" w14:textId="77777777" w:rsidR="00A3094B" w:rsidRPr="009D0D91" w:rsidRDefault="00A3094B" w:rsidP="001E63E0">
            <w:pPr>
              <w:ind w:firstLine="0"/>
              <w:jc w:val="center"/>
              <w:rPr>
                <w:b/>
                <w:bCs/>
                <w:lang w:val="bg-BG"/>
              </w:rPr>
            </w:pPr>
            <w:r w:rsidRPr="009D0D91">
              <w:rPr>
                <w:b/>
                <w:bCs/>
                <w:lang w:val="bg-BG"/>
              </w:rPr>
              <w:t>Описание</w:t>
            </w:r>
          </w:p>
        </w:tc>
        <w:tc>
          <w:tcPr>
            <w:tcW w:w="2254" w:type="dxa"/>
            <w:tcBorders>
              <w:top w:val="single" w:sz="4" w:space="0" w:color="auto"/>
              <w:left w:val="single" w:sz="4" w:space="0" w:color="auto"/>
              <w:bottom w:val="single" w:sz="4" w:space="0" w:color="auto"/>
              <w:right w:val="single" w:sz="4" w:space="0" w:color="auto"/>
            </w:tcBorders>
          </w:tcPr>
          <w:p w14:paraId="436726E6" w14:textId="77777777" w:rsidR="00A3094B" w:rsidRPr="009D0D91" w:rsidRDefault="00A3094B" w:rsidP="001E63E0">
            <w:pPr>
              <w:ind w:firstLine="0"/>
              <w:jc w:val="left"/>
              <w:rPr>
                <w:b/>
                <w:bCs/>
                <w:lang w:val="bg-BG"/>
              </w:rPr>
            </w:pPr>
            <w:r w:rsidRPr="009D0D91">
              <w:rPr>
                <w:b/>
                <w:bCs/>
                <w:lang w:val="bg-BG"/>
              </w:rPr>
              <w:t>Пример</w:t>
            </w:r>
          </w:p>
        </w:tc>
      </w:tr>
      <w:tr w:rsidR="00A3094B" w14:paraId="4D6F95B4" w14:textId="77777777" w:rsidTr="001E63E0">
        <w:tc>
          <w:tcPr>
            <w:tcW w:w="2254" w:type="dxa"/>
            <w:tcBorders>
              <w:top w:val="single" w:sz="4" w:space="0" w:color="auto"/>
            </w:tcBorders>
          </w:tcPr>
          <w:p w14:paraId="6DD8FD4F" w14:textId="77777777" w:rsidR="00A3094B" w:rsidRPr="009D0D91" w:rsidRDefault="00A3094B" w:rsidP="001E63E0">
            <w:pPr>
              <w:ind w:firstLine="0"/>
              <w:jc w:val="right"/>
              <w:rPr>
                <w:b/>
                <w:bCs/>
              </w:rPr>
            </w:pPr>
            <w:r w:rsidRPr="009D0D91">
              <w:rPr>
                <w:b/>
                <w:bCs/>
              </w:rPr>
              <w:t>1xx</w:t>
            </w:r>
          </w:p>
        </w:tc>
        <w:tc>
          <w:tcPr>
            <w:tcW w:w="2254" w:type="dxa"/>
            <w:tcBorders>
              <w:top w:val="single" w:sz="4" w:space="0" w:color="auto"/>
            </w:tcBorders>
          </w:tcPr>
          <w:p w14:paraId="387ABD34" w14:textId="77777777" w:rsidR="00A3094B" w:rsidRPr="0069382D" w:rsidRDefault="00A3094B" w:rsidP="001E63E0">
            <w:pPr>
              <w:ind w:firstLine="0"/>
              <w:jc w:val="center"/>
              <w:rPr>
                <w:sz w:val="24"/>
                <w:szCs w:val="20"/>
                <w:lang w:val="bg-BG"/>
              </w:rPr>
            </w:pPr>
            <w:r w:rsidRPr="0069382D">
              <w:rPr>
                <w:sz w:val="24"/>
                <w:szCs w:val="20"/>
                <w:lang w:val="bg-BG"/>
              </w:rPr>
              <w:t>Информационен</w:t>
            </w:r>
          </w:p>
        </w:tc>
        <w:tc>
          <w:tcPr>
            <w:tcW w:w="2254" w:type="dxa"/>
            <w:tcBorders>
              <w:top w:val="single" w:sz="4" w:space="0" w:color="auto"/>
            </w:tcBorders>
          </w:tcPr>
          <w:p w14:paraId="57B95752" w14:textId="77777777" w:rsidR="00A3094B" w:rsidRPr="001938ED" w:rsidRDefault="00A3094B" w:rsidP="001E63E0">
            <w:pPr>
              <w:ind w:firstLine="0"/>
              <w:jc w:val="center"/>
              <w:rPr>
                <w:sz w:val="24"/>
                <w:szCs w:val="20"/>
              </w:rPr>
            </w:pPr>
            <w:r w:rsidRPr="0069382D">
              <w:rPr>
                <w:sz w:val="24"/>
                <w:szCs w:val="20"/>
                <w:lang w:val="bg-BG"/>
              </w:rPr>
              <w:t xml:space="preserve"> Изпраща се с подготвителна цел</w:t>
            </w:r>
            <w:r>
              <w:rPr>
                <w:sz w:val="24"/>
                <w:szCs w:val="20"/>
                <w:lang w:val="bg-BG"/>
              </w:rPr>
              <w:t>.</w:t>
            </w:r>
          </w:p>
        </w:tc>
        <w:tc>
          <w:tcPr>
            <w:tcW w:w="2254" w:type="dxa"/>
            <w:tcBorders>
              <w:top w:val="single" w:sz="4" w:space="0" w:color="auto"/>
            </w:tcBorders>
          </w:tcPr>
          <w:p w14:paraId="7C57C00C" w14:textId="77777777" w:rsidR="00A3094B" w:rsidRPr="0069382D" w:rsidRDefault="00A3094B" w:rsidP="001E63E0">
            <w:pPr>
              <w:ind w:firstLine="0"/>
              <w:jc w:val="left"/>
              <w:rPr>
                <w:sz w:val="24"/>
                <w:szCs w:val="20"/>
                <w:lang w:val="bg-BG"/>
              </w:rPr>
            </w:pPr>
            <w:r w:rsidRPr="0069382D">
              <w:rPr>
                <w:sz w:val="24"/>
                <w:szCs w:val="20"/>
              </w:rPr>
              <w:t>100 Continue</w:t>
            </w:r>
          </w:p>
        </w:tc>
      </w:tr>
      <w:tr w:rsidR="00A3094B" w14:paraId="1A179046" w14:textId="77777777" w:rsidTr="001E63E0">
        <w:tc>
          <w:tcPr>
            <w:tcW w:w="2254" w:type="dxa"/>
          </w:tcPr>
          <w:p w14:paraId="4CCEF248" w14:textId="77777777" w:rsidR="00A3094B" w:rsidRPr="009D0D91" w:rsidRDefault="00A3094B" w:rsidP="001E63E0">
            <w:pPr>
              <w:ind w:firstLine="0"/>
              <w:jc w:val="right"/>
              <w:rPr>
                <w:b/>
                <w:bCs/>
              </w:rPr>
            </w:pPr>
            <w:r w:rsidRPr="009D0D91">
              <w:rPr>
                <w:b/>
                <w:bCs/>
              </w:rPr>
              <w:t>2xx</w:t>
            </w:r>
          </w:p>
        </w:tc>
        <w:tc>
          <w:tcPr>
            <w:tcW w:w="2254" w:type="dxa"/>
          </w:tcPr>
          <w:p w14:paraId="3A319078" w14:textId="77777777" w:rsidR="00A3094B" w:rsidRPr="0069382D" w:rsidRDefault="00A3094B" w:rsidP="001E63E0">
            <w:pPr>
              <w:ind w:firstLine="0"/>
              <w:jc w:val="center"/>
              <w:rPr>
                <w:sz w:val="24"/>
                <w:szCs w:val="20"/>
                <w:lang w:val="bg-BG"/>
              </w:rPr>
            </w:pPr>
            <w:r w:rsidRPr="0069382D">
              <w:rPr>
                <w:sz w:val="24"/>
                <w:szCs w:val="20"/>
                <w:lang w:val="bg-BG"/>
              </w:rPr>
              <w:t>Успех</w:t>
            </w:r>
          </w:p>
        </w:tc>
        <w:tc>
          <w:tcPr>
            <w:tcW w:w="2254" w:type="dxa"/>
          </w:tcPr>
          <w:p w14:paraId="1A801D0B" w14:textId="77777777" w:rsidR="00A3094B" w:rsidRPr="0069382D" w:rsidRDefault="00A3094B" w:rsidP="001E63E0">
            <w:pPr>
              <w:ind w:firstLine="0"/>
              <w:jc w:val="center"/>
              <w:rPr>
                <w:sz w:val="24"/>
                <w:szCs w:val="20"/>
                <w:lang w:val="bg-BG"/>
              </w:rPr>
            </w:pPr>
            <w:r w:rsidRPr="0069382D">
              <w:rPr>
                <w:sz w:val="24"/>
                <w:szCs w:val="20"/>
                <w:lang w:val="bg-BG"/>
              </w:rPr>
              <w:t>Заявката</w:t>
            </w:r>
            <w:r w:rsidRPr="0069382D">
              <w:rPr>
                <w:sz w:val="24"/>
                <w:szCs w:val="20"/>
              </w:rPr>
              <w:t xml:space="preserve"> </w:t>
            </w:r>
            <w:r w:rsidRPr="0069382D">
              <w:rPr>
                <w:sz w:val="24"/>
                <w:szCs w:val="20"/>
                <w:lang w:val="bg-BG"/>
              </w:rPr>
              <w:t>обработена успешно.</w:t>
            </w:r>
          </w:p>
        </w:tc>
        <w:tc>
          <w:tcPr>
            <w:tcW w:w="2254" w:type="dxa"/>
          </w:tcPr>
          <w:p w14:paraId="3FE6F37B" w14:textId="77777777" w:rsidR="00A3094B" w:rsidRPr="0069382D" w:rsidRDefault="00A3094B" w:rsidP="001E63E0">
            <w:pPr>
              <w:ind w:firstLine="0"/>
              <w:jc w:val="left"/>
              <w:rPr>
                <w:sz w:val="24"/>
                <w:szCs w:val="20"/>
              </w:rPr>
            </w:pPr>
            <w:r w:rsidRPr="0069382D">
              <w:rPr>
                <w:sz w:val="24"/>
                <w:szCs w:val="20"/>
              </w:rPr>
              <w:t>200 OK</w:t>
            </w:r>
          </w:p>
        </w:tc>
      </w:tr>
      <w:tr w:rsidR="00A3094B" w14:paraId="042D4DD3" w14:textId="77777777" w:rsidTr="001E63E0">
        <w:tc>
          <w:tcPr>
            <w:tcW w:w="2254" w:type="dxa"/>
          </w:tcPr>
          <w:p w14:paraId="15069810" w14:textId="77777777" w:rsidR="00A3094B" w:rsidRPr="009D0D91" w:rsidRDefault="00A3094B" w:rsidP="001E63E0">
            <w:pPr>
              <w:ind w:firstLine="0"/>
              <w:jc w:val="right"/>
              <w:rPr>
                <w:b/>
                <w:bCs/>
              </w:rPr>
            </w:pPr>
            <w:r w:rsidRPr="009D0D91">
              <w:rPr>
                <w:b/>
                <w:bCs/>
              </w:rPr>
              <w:t>3xx</w:t>
            </w:r>
          </w:p>
        </w:tc>
        <w:tc>
          <w:tcPr>
            <w:tcW w:w="2254" w:type="dxa"/>
          </w:tcPr>
          <w:p w14:paraId="39044DFE" w14:textId="77777777" w:rsidR="00A3094B" w:rsidRPr="0069382D" w:rsidRDefault="00A3094B" w:rsidP="001E63E0">
            <w:pPr>
              <w:ind w:firstLine="0"/>
              <w:jc w:val="center"/>
              <w:rPr>
                <w:sz w:val="24"/>
                <w:szCs w:val="20"/>
                <w:lang w:val="bg-BG"/>
              </w:rPr>
            </w:pPr>
            <w:r w:rsidRPr="0069382D">
              <w:rPr>
                <w:sz w:val="24"/>
                <w:szCs w:val="20"/>
                <w:lang w:val="bg-BG"/>
              </w:rPr>
              <w:t>Пренасочване</w:t>
            </w:r>
          </w:p>
        </w:tc>
        <w:tc>
          <w:tcPr>
            <w:tcW w:w="2254" w:type="dxa"/>
          </w:tcPr>
          <w:p w14:paraId="7530DB3E" w14:textId="77777777" w:rsidR="00A3094B" w:rsidRPr="0069382D" w:rsidRDefault="00A3094B" w:rsidP="001E63E0">
            <w:pPr>
              <w:ind w:firstLine="0"/>
              <w:jc w:val="center"/>
              <w:rPr>
                <w:sz w:val="24"/>
                <w:szCs w:val="20"/>
                <w:lang w:val="bg-BG"/>
              </w:rPr>
            </w:pPr>
            <w:r w:rsidRPr="0069382D">
              <w:rPr>
                <w:sz w:val="24"/>
                <w:szCs w:val="20"/>
                <w:lang w:val="bg-BG"/>
              </w:rPr>
              <w:t>Клиентът трябва да изпрати</w:t>
            </w:r>
          </w:p>
          <w:p w14:paraId="6E57CEC9" w14:textId="77777777" w:rsidR="00A3094B" w:rsidRPr="0069382D" w:rsidRDefault="00A3094B" w:rsidP="001E63E0">
            <w:pPr>
              <w:ind w:firstLine="0"/>
              <w:jc w:val="center"/>
              <w:rPr>
                <w:sz w:val="24"/>
                <w:szCs w:val="20"/>
                <w:lang w:val="bg-BG"/>
              </w:rPr>
            </w:pPr>
            <w:r w:rsidRPr="0069382D">
              <w:rPr>
                <w:sz w:val="24"/>
                <w:szCs w:val="20"/>
                <w:lang w:val="bg-BG"/>
              </w:rPr>
              <w:t>допълнителни заявка.</w:t>
            </w:r>
          </w:p>
        </w:tc>
        <w:tc>
          <w:tcPr>
            <w:tcW w:w="2254" w:type="dxa"/>
          </w:tcPr>
          <w:p w14:paraId="39A4D933" w14:textId="77777777" w:rsidR="00A3094B" w:rsidRPr="0069382D" w:rsidRDefault="00A3094B" w:rsidP="001E63E0">
            <w:pPr>
              <w:ind w:firstLine="0"/>
              <w:jc w:val="left"/>
              <w:rPr>
                <w:sz w:val="24"/>
                <w:szCs w:val="20"/>
                <w:lang w:val="bg-BG"/>
              </w:rPr>
            </w:pPr>
            <w:r w:rsidRPr="001938ED">
              <w:rPr>
                <w:sz w:val="24"/>
                <w:szCs w:val="20"/>
              </w:rPr>
              <w:t>301 Redirect</w:t>
            </w:r>
          </w:p>
        </w:tc>
      </w:tr>
      <w:tr w:rsidR="00A3094B" w:rsidRPr="0036679E" w14:paraId="1EDFD407" w14:textId="77777777" w:rsidTr="001E63E0">
        <w:tc>
          <w:tcPr>
            <w:tcW w:w="2254" w:type="dxa"/>
          </w:tcPr>
          <w:p w14:paraId="590F5864" w14:textId="77777777" w:rsidR="00A3094B" w:rsidRPr="009D0D91" w:rsidRDefault="00A3094B" w:rsidP="001E63E0">
            <w:pPr>
              <w:ind w:firstLine="0"/>
              <w:jc w:val="right"/>
              <w:rPr>
                <w:b/>
                <w:bCs/>
              </w:rPr>
            </w:pPr>
            <w:r w:rsidRPr="009D0D91">
              <w:rPr>
                <w:b/>
                <w:bCs/>
              </w:rPr>
              <w:t>4xx</w:t>
            </w:r>
          </w:p>
        </w:tc>
        <w:tc>
          <w:tcPr>
            <w:tcW w:w="2254" w:type="dxa"/>
          </w:tcPr>
          <w:p w14:paraId="3CBECBC5" w14:textId="77777777" w:rsidR="00A3094B" w:rsidRPr="0069382D" w:rsidRDefault="00A3094B" w:rsidP="001E63E0">
            <w:pPr>
              <w:ind w:firstLine="0"/>
              <w:jc w:val="center"/>
              <w:rPr>
                <w:sz w:val="24"/>
                <w:szCs w:val="20"/>
                <w:lang w:val="bg-BG"/>
              </w:rPr>
            </w:pPr>
            <w:r w:rsidRPr="0069382D">
              <w:rPr>
                <w:sz w:val="24"/>
                <w:szCs w:val="20"/>
                <w:lang w:val="bg-BG"/>
              </w:rPr>
              <w:t>Грешки в клиента</w:t>
            </w:r>
          </w:p>
        </w:tc>
        <w:tc>
          <w:tcPr>
            <w:tcW w:w="2254" w:type="dxa"/>
          </w:tcPr>
          <w:p w14:paraId="7E9C1D6E" w14:textId="77777777" w:rsidR="00A3094B" w:rsidRPr="0069382D" w:rsidRDefault="00A3094B" w:rsidP="001E63E0">
            <w:pPr>
              <w:ind w:firstLine="0"/>
              <w:jc w:val="center"/>
              <w:rPr>
                <w:sz w:val="24"/>
                <w:szCs w:val="20"/>
                <w:lang w:val="bg-BG"/>
              </w:rPr>
            </w:pPr>
            <w:r w:rsidRPr="0069382D">
              <w:rPr>
                <w:sz w:val="24"/>
                <w:szCs w:val="20"/>
                <w:lang w:val="bg-BG"/>
              </w:rPr>
              <w:t>Резултат от грешна заявка, причинена от клиента</w:t>
            </w:r>
            <w:r>
              <w:rPr>
                <w:sz w:val="24"/>
                <w:szCs w:val="20"/>
                <w:lang w:val="bg-BG"/>
              </w:rPr>
              <w:t>.</w:t>
            </w:r>
          </w:p>
        </w:tc>
        <w:tc>
          <w:tcPr>
            <w:tcW w:w="2254" w:type="dxa"/>
          </w:tcPr>
          <w:p w14:paraId="4621EF22" w14:textId="77777777" w:rsidR="00A3094B" w:rsidRPr="0069382D" w:rsidRDefault="00A3094B" w:rsidP="001E63E0">
            <w:pPr>
              <w:ind w:firstLine="0"/>
              <w:jc w:val="left"/>
              <w:rPr>
                <w:sz w:val="24"/>
                <w:szCs w:val="20"/>
                <w:lang w:val="bg-BG"/>
              </w:rPr>
            </w:pPr>
            <w:r w:rsidRPr="0069382D">
              <w:rPr>
                <w:sz w:val="24"/>
                <w:szCs w:val="20"/>
              </w:rPr>
              <w:t>404 Not Found</w:t>
            </w:r>
          </w:p>
        </w:tc>
      </w:tr>
      <w:tr w:rsidR="00A3094B" w14:paraId="3EBB3ED8" w14:textId="77777777" w:rsidTr="001E63E0">
        <w:trPr>
          <w:trHeight w:val="1160"/>
        </w:trPr>
        <w:tc>
          <w:tcPr>
            <w:tcW w:w="2254" w:type="dxa"/>
          </w:tcPr>
          <w:p w14:paraId="0BD5E0DF" w14:textId="77777777" w:rsidR="00A3094B" w:rsidRPr="009D0D91" w:rsidRDefault="00A3094B" w:rsidP="001E63E0">
            <w:pPr>
              <w:ind w:firstLine="0"/>
              <w:jc w:val="right"/>
              <w:rPr>
                <w:b/>
                <w:bCs/>
              </w:rPr>
            </w:pPr>
            <w:r w:rsidRPr="009D0D91">
              <w:rPr>
                <w:b/>
                <w:bCs/>
              </w:rPr>
              <w:t>5xx</w:t>
            </w:r>
          </w:p>
        </w:tc>
        <w:tc>
          <w:tcPr>
            <w:tcW w:w="2254" w:type="dxa"/>
          </w:tcPr>
          <w:p w14:paraId="272073B3" w14:textId="77777777" w:rsidR="00A3094B" w:rsidRPr="0069382D" w:rsidRDefault="00A3094B" w:rsidP="001E63E0">
            <w:pPr>
              <w:ind w:firstLine="0"/>
              <w:jc w:val="center"/>
              <w:rPr>
                <w:sz w:val="24"/>
                <w:szCs w:val="20"/>
                <w:lang w:val="bg-BG"/>
              </w:rPr>
            </w:pPr>
            <w:r w:rsidRPr="0069382D">
              <w:rPr>
                <w:sz w:val="24"/>
                <w:szCs w:val="20"/>
                <w:lang w:val="bg-BG"/>
              </w:rPr>
              <w:t>Грешка в сървъра</w:t>
            </w:r>
          </w:p>
        </w:tc>
        <w:tc>
          <w:tcPr>
            <w:tcW w:w="2254" w:type="dxa"/>
          </w:tcPr>
          <w:p w14:paraId="230365B5" w14:textId="77777777" w:rsidR="00A3094B" w:rsidRPr="001938ED" w:rsidRDefault="00A3094B" w:rsidP="001E63E0">
            <w:pPr>
              <w:ind w:firstLine="0"/>
              <w:jc w:val="center"/>
              <w:rPr>
                <w:sz w:val="24"/>
                <w:szCs w:val="20"/>
              </w:rPr>
            </w:pPr>
            <w:r>
              <w:rPr>
                <w:sz w:val="24"/>
                <w:szCs w:val="20"/>
                <w:lang w:val="bg-BG"/>
              </w:rPr>
              <w:t>Г</w:t>
            </w:r>
            <w:r w:rsidRPr="0069382D">
              <w:rPr>
                <w:sz w:val="24"/>
                <w:szCs w:val="20"/>
                <w:lang w:val="bg-BG"/>
              </w:rPr>
              <w:t>решка от страна на сървъра</w:t>
            </w:r>
            <w:r>
              <w:rPr>
                <w:sz w:val="24"/>
                <w:szCs w:val="20"/>
              </w:rPr>
              <w:t>.</w:t>
            </w:r>
          </w:p>
        </w:tc>
        <w:tc>
          <w:tcPr>
            <w:tcW w:w="2254" w:type="dxa"/>
          </w:tcPr>
          <w:p w14:paraId="546195C3" w14:textId="77777777" w:rsidR="00A3094B" w:rsidRPr="0069382D" w:rsidRDefault="00A3094B" w:rsidP="001E63E0">
            <w:pPr>
              <w:ind w:firstLine="0"/>
              <w:jc w:val="left"/>
              <w:rPr>
                <w:sz w:val="24"/>
                <w:szCs w:val="20"/>
                <w:lang w:val="bg-BG"/>
              </w:rPr>
            </w:pPr>
            <w:r w:rsidRPr="0069382D">
              <w:rPr>
                <w:sz w:val="24"/>
                <w:szCs w:val="20"/>
              </w:rPr>
              <w:t>503 Service Unavailable</w:t>
            </w:r>
          </w:p>
        </w:tc>
      </w:tr>
    </w:tbl>
    <w:p w14:paraId="3B02A40D" w14:textId="3617D269" w:rsidR="00EE5734" w:rsidRDefault="00A3094B" w:rsidP="002949C7">
      <w:pPr>
        <w:pStyle w:val="disbody"/>
      </w:pPr>
      <w:r w:rsidRPr="00325E6C">
        <w:t xml:space="preserve">REST </w:t>
      </w:r>
      <w:r>
        <w:t>е подходящ за</w:t>
      </w:r>
      <w:r w:rsidRPr="00325E6C">
        <w:t xml:space="preserve"> CRUD-базирани операции. Клиентите взаимодействат </w:t>
      </w:r>
      <w:r>
        <w:t>със сървъра</w:t>
      </w:r>
      <w:r w:rsidRPr="00325E6C">
        <w:t xml:space="preserve"> през HTTP. </w:t>
      </w:r>
      <w:r>
        <w:rPr>
          <w:lang w:val="en-US"/>
        </w:rPr>
        <w:t xml:space="preserve">REST </w:t>
      </w:r>
      <w:r w:rsidRPr="00325E6C">
        <w:t>е широко разпространен</w:t>
      </w:r>
      <w:r>
        <w:t xml:space="preserve"> и е поддържан от повечето работни рамки като </w:t>
      </w:r>
      <w:r>
        <w:rPr>
          <w:lang w:val="en-US"/>
        </w:rPr>
        <w:t>ASP</w:t>
      </w:r>
      <w:r>
        <w:t>.</w:t>
      </w:r>
      <w:r>
        <w:rPr>
          <w:lang w:val="en-US"/>
        </w:rPr>
        <w:t>NET, S</w:t>
      </w:r>
      <w:r w:rsidRPr="00B676A4">
        <w:rPr>
          <w:lang w:val="en-US"/>
        </w:rPr>
        <w:t>ymfony</w:t>
      </w:r>
      <w:r>
        <w:rPr>
          <w:lang w:val="en-US"/>
        </w:rPr>
        <w:t>, S</w:t>
      </w:r>
      <w:r w:rsidRPr="00B676A4">
        <w:rPr>
          <w:lang w:val="en-US"/>
        </w:rPr>
        <w:t>pring</w:t>
      </w:r>
      <w:r>
        <w:rPr>
          <w:lang w:val="en-US"/>
        </w:rPr>
        <w:t xml:space="preserve">, Node.js </w:t>
      </w:r>
      <w:r>
        <w:t>и други.</w:t>
      </w:r>
    </w:p>
    <w:p w14:paraId="4AEFE48E" w14:textId="41EB38AF" w:rsidR="00A3094B" w:rsidRDefault="00A3094B" w:rsidP="00404092">
      <w:pPr>
        <w:pStyle w:val="Heading4"/>
      </w:pPr>
      <w:bookmarkStart w:id="7" w:name="_Toc101680823"/>
      <w:r>
        <w:rPr>
          <w:lang w:val="bg-BG"/>
        </w:rPr>
        <w:t>2.4.</w:t>
      </w:r>
      <w:r w:rsidR="00404092">
        <w:rPr>
          <w:lang w:val="bg-BG"/>
        </w:rPr>
        <w:t>1</w:t>
      </w:r>
      <w:r>
        <w:rPr>
          <w:lang w:val="bg-BG"/>
        </w:rPr>
        <w:t>.</w:t>
      </w:r>
      <w:r w:rsidR="00404092">
        <w:rPr>
          <w:lang w:val="bg-BG"/>
        </w:rPr>
        <w:t>2.</w:t>
      </w:r>
      <w:r>
        <w:rPr>
          <w:lang w:val="bg-BG"/>
        </w:rPr>
        <w:t xml:space="preserve"> </w:t>
      </w:r>
      <w:r w:rsidRPr="00641F8D">
        <w:t xml:space="preserve">Механизъм </w:t>
      </w:r>
      <w:r>
        <w:t xml:space="preserve">за </w:t>
      </w:r>
      <w:r w:rsidRPr="00776AF8">
        <w:t>заявк</w:t>
      </w:r>
      <w:r>
        <w:t>и</w:t>
      </w:r>
      <w:r w:rsidRPr="00776AF8">
        <w:t xml:space="preserve"> към отдалечен</w:t>
      </w:r>
      <w:r>
        <w:t>и</w:t>
      </w:r>
      <w:r w:rsidRPr="00776AF8">
        <w:t xml:space="preserve"> процедур</w:t>
      </w:r>
      <w:r>
        <w:t>и</w:t>
      </w:r>
      <w:bookmarkEnd w:id="7"/>
    </w:p>
    <w:p w14:paraId="338C083F" w14:textId="77777777" w:rsidR="002949C7" w:rsidRDefault="002949C7" w:rsidP="002949C7">
      <w:pPr>
        <w:pStyle w:val="disbody"/>
      </w:pPr>
      <w:r>
        <w:t>gRPC е високопроизводителна рамка, която позволява дистанционно извикване на процедури (RPC). На ниво приложение, gRPC структурира съобщенията между клиенти и бек-енд услуги. Произхождащ от Google, това е проект с отворен код и част от Cloud Native Computing Foundation.</w:t>
      </w:r>
    </w:p>
    <w:p w14:paraId="1E252517" w14:textId="77777777" w:rsidR="002949C7" w:rsidRDefault="002949C7" w:rsidP="002949C7">
      <w:pPr>
        <w:pStyle w:val="disbody"/>
      </w:pPr>
      <w:r>
        <w:lastRenderedPageBreak/>
        <w:t xml:space="preserve">Kлиентско gRPC приложение създава локална функция в уеб услуга, която реализира бизнес операция. Тази локална функция извиква друга функция на отдалечена машина (Vettor, 2022). </w:t>
      </w:r>
    </w:p>
    <w:p w14:paraId="120CB2C8" w14:textId="77777777" w:rsidR="002949C7" w:rsidRDefault="002949C7" w:rsidP="002949C7">
      <w:pPr>
        <w:pStyle w:val="disbody"/>
      </w:pPr>
      <w:r>
        <w:t xml:space="preserve">В приложенията, базирани на облак, разработчиците често работят на различни езици за програмиране, рамки и технологии. gRPC осигурява </w:t>
      </w:r>
    </w:p>
    <w:p w14:paraId="0C336AD1" w14:textId="77777777" w:rsidR="002949C7" w:rsidRDefault="002949C7" w:rsidP="002949C7">
      <w:pPr>
        <w:pStyle w:val="disbody"/>
      </w:pPr>
      <w:r>
        <w:t xml:space="preserve">„хоризонтален слой“, който помага за съвместимостта между компонентите. </w:t>
      </w:r>
    </w:p>
    <w:p w14:paraId="2B958455" w14:textId="77777777" w:rsidR="002949C7" w:rsidRDefault="002949C7" w:rsidP="002949C7">
      <w:pPr>
        <w:pStyle w:val="disbody"/>
      </w:pPr>
      <w:r>
        <w:t>gRPC използва HTTP/2 като транспортен протокол, който разполага с разширени възможности (Vettor, 2022):</w:t>
      </w:r>
    </w:p>
    <w:p w14:paraId="22027165" w14:textId="77777777" w:rsidR="002949C7" w:rsidRDefault="002949C7" w:rsidP="002949C7">
      <w:pPr>
        <w:pStyle w:val="disbody"/>
      </w:pPr>
      <w:r>
        <w:t>-</w:t>
      </w:r>
      <w:r>
        <w:tab/>
        <w:t>Двоичен протокол за транспортиране на данни, за разлика от HTTP1.1, който е текстов;</w:t>
      </w:r>
    </w:p>
    <w:p w14:paraId="52C4F23A" w14:textId="77777777" w:rsidR="002949C7" w:rsidRDefault="002949C7" w:rsidP="002949C7">
      <w:pPr>
        <w:pStyle w:val="disbody"/>
      </w:pPr>
      <w:r>
        <w:t>-</w:t>
      </w:r>
      <w:r>
        <w:tab/>
        <w:t>Поддържа изпращане на множество паралелни заявки през една и съща връзка;</w:t>
      </w:r>
    </w:p>
    <w:p w14:paraId="688D804C" w14:textId="77777777" w:rsidR="002949C7" w:rsidRDefault="002949C7" w:rsidP="002949C7">
      <w:pPr>
        <w:pStyle w:val="disbody"/>
      </w:pPr>
      <w:r>
        <w:t>-</w:t>
      </w:r>
      <w:r>
        <w:tab/>
        <w:t>Компресира съдържанието на съобщенията, което намалява натоварването на мрежата;</w:t>
      </w:r>
    </w:p>
    <w:p w14:paraId="177FCCA9" w14:textId="77777777" w:rsidR="002949C7" w:rsidRDefault="002949C7" w:rsidP="002949C7">
      <w:pPr>
        <w:pStyle w:val="disbody"/>
      </w:pPr>
      <w:r>
        <w:t xml:space="preserve">Механизмът е базиран на технология с отворен код, наречена Protocol Buffers. Файловете .proto осигуряват висока ефективност и платформено-неутрален формат за структуриране на съобщения. Използвайки междуплатформен език за дефиниране на интерфейс (IDL), разработчиците дефинират “договор” за всяка микроуслуга. Договорът, реализиран като текстов .proto файл, описва методи, входове и изходи. Използвайки прото файла, компилаторът може да генерира както клиентски, така и сървърен код за целевата платформа. </w:t>
      </w:r>
    </w:p>
    <w:p w14:paraId="1CDB3C33" w14:textId="77777777" w:rsidR="002949C7" w:rsidRDefault="002949C7" w:rsidP="002949C7">
      <w:pPr>
        <w:pStyle w:val="disbody"/>
      </w:pPr>
      <w:r>
        <w:t>Кодът включва следните компоненти:</w:t>
      </w:r>
    </w:p>
    <w:p w14:paraId="21A12AF9" w14:textId="77777777" w:rsidR="002949C7" w:rsidRDefault="002949C7" w:rsidP="002949C7">
      <w:pPr>
        <w:pStyle w:val="disbody"/>
      </w:pPr>
      <w:r>
        <w:t>• Строго обособени обекти, споделени от клиента и услугата, които представляват елементи от съобщението;</w:t>
      </w:r>
    </w:p>
    <w:p w14:paraId="3EFA6002" w14:textId="77777777" w:rsidR="002949C7" w:rsidRDefault="002949C7" w:rsidP="002949C7">
      <w:pPr>
        <w:pStyle w:val="disbody"/>
      </w:pPr>
      <w:r>
        <w:t>• Базов клас, който отдалечената gRPC услуга може да наследява;</w:t>
      </w:r>
    </w:p>
    <w:p w14:paraId="154C82E4" w14:textId="77777777" w:rsidR="002949C7" w:rsidRDefault="002949C7" w:rsidP="002949C7">
      <w:pPr>
        <w:pStyle w:val="disbody"/>
      </w:pPr>
    </w:p>
    <w:p w14:paraId="260A9863" w14:textId="77777777" w:rsidR="002949C7" w:rsidRDefault="002949C7" w:rsidP="002949C7">
      <w:pPr>
        <w:pStyle w:val="disbody"/>
      </w:pPr>
    </w:p>
    <w:p w14:paraId="735D60E3" w14:textId="142A78D0" w:rsidR="002949C7" w:rsidRPr="00D87854" w:rsidRDefault="00A76909" w:rsidP="002949C7">
      <w:pPr>
        <w:pStyle w:val="disbody"/>
      </w:pPr>
      <w:r>
        <w:rPr>
          <w:noProof/>
        </w:rPr>
        <w:lastRenderedPageBreak/>
        <w:pict w14:anchorId="2EB85880">
          <v:shapetype id="_x0000_t202" coordsize="21600,21600" o:spt="202" path="m,l,21600r21600,l21600,xe">
            <v:stroke joinstyle="miter"/>
            <v:path gradientshapeok="t" o:connecttype="rect"/>
          </v:shapetype>
          <v:shape id="Text Box 2" o:spid="_x0000_s1370" type="#_x0000_t202" style="position:absolute;left:0;text-align:left;margin-left:2705.75pt;margin-top:49.45pt;width:452.05pt;height:246.95pt;z-index:251660288;visibility:visible;mso-height-percent:0;mso-wrap-distance-left:9pt;mso-wrap-distance-top:3.6pt;mso-wrap-distance-right:9pt;mso-wrap-distance-bottom:3.6pt;mso-position-horizontal:right;mso-position-horizontal-relative:margin;mso-position-vertical:absolute;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">
            <v:textbox style="mso-next-textbox:#Text Box 2">
              <w:txbxContent>
                <w:p w14:paraId="79310438"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syntax = "proto3";</w:t>
                  </w:r>
                  <w:r>
                    <w:rPr>
                      <w:rFonts w:ascii="Courier New" w:eastAsia="Times New Roman" w:hAnsi="Courier New" w:cs="Courier New"/>
                      <w:sz w:val="20"/>
                      <w:szCs w:val="20"/>
                    </w:rPr>
                    <w:t xml:space="preserve"> //</w:t>
                  </w:r>
                  <w:r w:rsidRPr="006D21E7">
                    <w:t xml:space="preserve"> </w:t>
                  </w:r>
                  <w:r w:rsidRPr="006D21E7">
                    <w:rPr>
                      <w:rFonts w:ascii="Courier New" w:eastAsia="Times New Roman" w:hAnsi="Courier New" w:cs="Courier New"/>
                      <w:sz w:val="20"/>
                      <w:szCs w:val="20"/>
                    </w:rPr>
                    <w:t>версия на синтаксиса</w:t>
                  </w:r>
                </w:p>
                <w:p w14:paraId="687BBF4B"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E669043"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lang w:val="bg-BG"/>
                    </w:rPr>
                  </w:pPr>
                  <w:r w:rsidRPr="00D87854">
                    <w:rPr>
                      <w:rFonts w:ascii="Courier New" w:eastAsia="Times New Roman" w:hAnsi="Courier New" w:cs="Courier New"/>
                      <w:sz w:val="20"/>
                      <w:szCs w:val="20"/>
                    </w:rPr>
                    <w:t>option csharp_namespace = "</w:t>
                  </w:r>
                  <w:r>
                    <w:rPr>
                      <w:rFonts w:ascii="Courier New" w:eastAsia="Times New Roman" w:hAnsi="Courier New" w:cs="Courier New"/>
                      <w:sz w:val="20"/>
                      <w:szCs w:val="20"/>
                    </w:rPr>
                    <w:t>Manager</w:t>
                  </w:r>
                  <w:r w:rsidRPr="00D87854">
                    <w:rPr>
                      <w:rFonts w:ascii="Courier New" w:eastAsia="Times New Roman" w:hAnsi="Courier New" w:cs="Courier New"/>
                      <w:sz w:val="20"/>
                      <w:szCs w:val="20"/>
                    </w:rPr>
                    <w:t>.Protos";</w:t>
                  </w:r>
                </w:p>
                <w:p w14:paraId="6FB94962"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324115EF"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lang w:val="bg-BG"/>
                    </w:rPr>
                  </w:pPr>
                  <w:r w:rsidRPr="00D87854">
                    <w:rPr>
                      <w:rFonts w:ascii="Courier New" w:eastAsia="Times New Roman" w:hAnsi="Courier New" w:cs="Courier New"/>
                      <w:sz w:val="20"/>
                      <w:szCs w:val="20"/>
                    </w:rPr>
                    <w:t>package order_delivery;</w:t>
                  </w:r>
                  <w:r>
                    <w:rPr>
                      <w:rFonts w:ascii="Courier New" w:eastAsia="Times New Roman" w:hAnsi="Courier New" w:cs="Courier New"/>
                      <w:sz w:val="20"/>
                      <w:szCs w:val="20"/>
                      <w:lang w:val="bg-BG"/>
                    </w:rPr>
                    <w:t xml:space="preserve"> // </w:t>
                  </w:r>
                  <w:r w:rsidRPr="00F47B13">
                    <w:rPr>
                      <w:rFonts w:ascii="Courier New" w:eastAsia="Times New Roman" w:hAnsi="Courier New" w:cs="Courier New"/>
                      <w:sz w:val="20"/>
                      <w:szCs w:val="20"/>
                      <w:lang w:val="bg-BG"/>
                    </w:rPr>
                    <w:t>идентификатор на пакета</w:t>
                  </w:r>
                </w:p>
                <w:p w14:paraId="05F349DE"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1658D88"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import "google/protobuf/wrappers.proto";</w:t>
                  </w:r>
                </w:p>
                <w:p w14:paraId="0FF389FA"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0D01010F"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service OrdersDeliveries {</w:t>
                  </w:r>
                </w:p>
                <w:p w14:paraId="591F93A2" w14:textId="1A1AE0B0" w:rsidR="002949C7" w:rsidRP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 xml:space="preserve">  rpc GetOrder (GetOrderRequest) returns (NullableOrder);</w:t>
                  </w:r>
                  <w:r>
                    <w:rPr>
                      <w:rFonts w:ascii="Courier New" w:eastAsia="Times New Roman" w:hAnsi="Courier New" w:cs="Courier New"/>
                      <w:sz w:val="20"/>
                      <w:szCs w:val="20"/>
                      <w:lang w:val="bg-BG"/>
                    </w:rPr>
                    <w:t xml:space="preserve"> // </w:t>
                  </w:r>
                  <w:r w:rsidRPr="006D21E7">
                    <w:rPr>
                      <w:rFonts w:ascii="Courier New" w:eastAsia="Times New Roman" w:hAnsi="Courier New" w:cs="Courier New"/>
                      <w:sz w:val="20"/>
                      <w:szCs w:val="20"/>
                      <w:lang w:val="bg-BG"/>
                    </w:rPr>
                    <w:t>метод</w:t>
                  </w:r>
                  <w:r>
                    <w:rPr>
                      <w:rFonts w:ascii="Courier New" w:eastAsia="Times New Roman" w:hAnsi="Courier New" w:cs="Courier New"/>
                      <w:sz w:val="20"/>
                      <w:szCs w:val="20"/>
                      <w:lang w:val="bg-BG"/>
                    </w:rPr>
                    <w:t xml:space="preserve"> за извикване</w:t>
                  </w:r>
                </w:p>
                <w:p w14:paraId="2B6F884B" w14:textId="77777777" w:rsid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w:t>
                  </w:r>
                </w:p>
                <w:p w14:paraId="70CC61EF" w14:textId="77777777" w:rsid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BD612F8" w14:textId="77777777" w:rsidR="002949C7" w:rsidRPr="006D21E7" w:rsidRDefault="002949C7" w:rsidP="002949C7">
                  <w:pPr>
                    <w:pStyle w:val="HTMLPreformatted"/>
                    <w:rPr>
                      <w:lang w:val="bg-BG"/>
                    </w:rPr>
                  </w:pPr>
                  <w:r>
                    <w:rPr>
                      <w:rStyle w:val="kd"/>
                    </w:rPr>
                    <w:t>message</w:t>
                  </w:r>
                  <w:r>
                    <w:rPr>
                      <w:rStyle w:val="line"/>
                      <w:rFonts w:eastAsiaTheme="minorEastAsia"/>
                    </w:rPr>
                    <w:t xml:space="preserve"> </w:t>
                  </w:r>
                  <w:r>
                    <w:rPr>
                      <w:rStyle w:val="nc"/>
                    </w:rPr>
                    <w:t>GetOrderRequest</w:t>
                  </w:r>
                  <w:r>
                    <w:rPr>
                      <w:rStyle w:val="line"/>
                      <w:rFonts w:eastAsiaTheme="minorEastAsia"/>
                    </w:rPr>
                    <w:t xml:space="preserve"> </w:t>
                  </w:r>
                  <w:r>
                    <w:rPr>
                      <w:rStyle w:val="p"/>
                    </w:rPr>
                    <w:t>{</w:t>
                  </w:r>
                  <w:r>
                    <w:rPr>
                      <w:rStyle w:val="p"/>
                      <w:lang w:val="bg-BG"/>
                    </w:rPr>
                    <w:t xml:space="preserve"> // ф</w:t>
                  </w:r>
                  <w:r w:rsidRPr="006D21E7">
                    <w:rPr>
                      <w:rStyle w:val="p"/>
                      <w:lang w:val="bg-BG"/>
                    </w:rPr>
                    <w:t xml:space="preserve">ормат на съобщението </w:t>
                  </w:r>
                </w:p>
                <w:p w14:paraId="0EA2ABC2" w14:textId="77777777" w:rsidR="002949C7" w:rsidRDefault="002949C7" w:rsidP="002949C7">
                  <w:pPr>
                    <w:pStyle w:val="HTMLPreformatted"/>
                  </w:pPr>
                  <w:r>
                    <w:rPr>
                      <w:rStyle w:val="line"/>
                      <w:rFonts w:eastAsiaTheme="minorEastAsia"/>
                    </w:rPr>
                    <w:t xml:space="preserve">  </w:t>
                  </w:r>
                  <w:r>
                    <w:rPr>
                      <w:rStyle w:val="n"/>
                    </w:rPr>
                    <w:t>google.protobuf.StringValue</w:t>
                  </w:r>
                  <w:r>
                    <w:rPr>
                      <w:rStyle w:val="line"/>
                      <w:rFonts w:eastAsiaTheme="minorEastAsia"/>
                    </w:rPr>
                    <w:t xml:space="preserve"> </w:t>
                  </w:r>
                  <w:r>
                    <w:rPr>
                      <w:rStyle w:val="na"/>
                      <w:rFonts w:eastAsiaTheme="minorEastAsia"/>
                    </w:rPr>
                    <w:t>order_nr</w:t>
                  </w:r>
                  <w:r>
                    <w:rPr>
                      <w:rStyle w:val="line"/>
                      <w:rFonts w:eastAsiaTheme="minorEastAsia"/>
                    </w:rPr>
                    <w:t xml:space="preserve"> </w:t>
                  </w:r>
                  <w:r>
                    <w:rPr>
                      <w:rStyle w:val="o"/>
                    </w:rPr>
                    <w:t>=</w:t>
                  </w:r>
                  <w:r>
                    <w:rPr>
                      <w:rStyle w:val="line"/>
                      <w:rFonts w:eastAsiaTheme="minorEastAsia"/>
                    </w:rPr>
                    <w:t xml:space="preserve"> </w:t>
                  </w:r>
                  <w:r>
                    <w:rPr>
                      <w:rStyle w:val="mi"/>
                      <w:rFonts w:eastAsiaTheme="majorEastAsia"/>
                    </w:rPr>
                    <w:t>1</w:t>
                  </w:r>
                  <w:r>
                    <w:rPr>
                      <w:rStyle w:val="p"/>
                    </w:rPr>
                    <w:t>;</w:t>
                  </w:r>
                </w:p>
                <w:p w14:paraId="11A3E81A" w14:textId="77777777" w:rsidR="002949C7" w:rsidRDefault="002949C7" w:rsidP="002949C7">
                  <w:pPr>
                    <w:pStyle w:val="HTMLPreformatted"/>
                    <w:rPr>
                      <w:rStyle w:val="p"/>
                    </w:rPr>
                  </w:pPr>
                  <w:r>
                    <w:rPr>
                      <w:rStyle w:val="p"/>
                    </w:rPr>
                    <w:t>}</w:t>
                  </w:r>
                </w:p>
                <w:p w14:paraId="580BF0E1" w14:textId="77777777" w:rsidR="002949C7" w:rsidRDefault="002949C7" w:rsidP="002949C7">
                  <w:pPr>
                    <w:pStyle w:val="HTMLPreformatted"/>
                  </w:pPr>
                </w:p>
                <w:p w14:paraId="5D24D3DC" w14:textId="77777777" w:rsidR="002949C7" w:rsidRPr="006D21E7" w:rsidRDefault="002949C7" w:rsidP="002949C7">
                  <w:pPr>
                    <w:pStyle w:val="HTMLPreformatted"/>
                    <w:rPr>
                      <w:lang w:val="bg-BG"/>
                    </w:rPr>
                  </w:pPr>
                  <w:r>
                    <w:rPr>
                      <w:rStyle w:val="kd"/>
                    </w:rPr>
                    <w:t>message</w:t>
                  </w:r>
                  <w:r>
                    <w:rPr>
                      <w:rStyle w:val="line"/>
                      <w:rFonts w:eastAsiaTheme="minorEastAsia"/>
                    </w:rPr>
                    <w:t xml:space="preserve"> </w:t>
                  </w:r>
                  <w:r>
                    <w:rPr>
                      <w:rStyle w:val="nc"/>
                    </w:rPr>
                    <w:t>Order</w:t>
                  </w:r>
                  <w:r>
                    <w:rPr>
                      <w:rStyle w:val="HTMLCode"/>
                    </w:rPr>
                    <w:t xml:space="preserve"> </w:t>
                  </w:r>
                  <w:r>
                    <w:rPr>
                      <w:rStyle w:val="p"/>
                    </w:rPr>
                    <w:t>{</w:t>
                  </w:r>
                  <w:r>
                    <w:rPr>
                      <w:rStyle w:val="p"/>
                      <w:lang w:val="bg-BG"/>
                    </w:rPr>
                    <w:t xml:space="preserve"> // ф</w:t>
                  </w:r>
                  <w:r w:rsidRPr="006D21E7">
                    <w:rPr>
                      <w:rStyle w:val="p"/>
                      <w:lang w:val="bg-BG"/>
                    </w:rPr>
                    <w:t xml:space="preserve">ормат на </w:t>
                  </w:r>
                  <w:r>
                    <w:rPr>
                      <w:rStyle w:val="p"/>
                      <w:lang w:val="bg-BG"/>
                    </w:rPr>
                    <w:t>отговора</w:t>
                  </w:r>
                  <w:r w:rsidRPr="006D21E7">
                    <w:rPr>
                      <w:rStyle w:val="p"/>
                      <w:lang w:val="bg-BG"/>
                    </w:rPr>
                    <w:t xml:space="preserve"> </w:t>
                  </w:r>
                </w:p>
                <w:p w14:paraId="68E07CE1" w14:textId="77777777" w:rsidR="002949C7" w:rsidRDefault="002949C7" w:rsidP="002949C7">
                  <w:pPr>
                    <w:pStyle w:val="HTMLPreformatted"/>
                  </w:pPr>
                  <w:r>
                    <w:rPr>
                      <w:rStyle w:val="line"/>
                      <w:rFonts w:eastAsiaTheme="minorEastAsia"/>
                    </w:rPr>
                    <w:t xml:space="preserve">  </w:t>
                  </w:r>
                  <w:r>
                    <w:rPr>
                      <w:rStyle w:val="n"/>
                    </w:rPr>
                    <w:t>google.protobuf.StringValue</w:t>
                  </w:r>
                  <w:r>
                    <w:rPr>
                      <w:rStyle w:val="line"/>
                      <w:rFonts w:eastAsiaTheme="minorEastAsia"/>
                    </w:rPr>
                    <w:t xml:space="preserve"> </w:t>
                  </w:r>
                  <w:r>
                    <w:rPr>
                      <w:rStyle w:val="na"/>
                      <w:rFonts w:eastAsiaTheme="minorEastAsia"/>
                    </w:rPr>
                    <w:t>order_nr</w:t>
                  </w:r>
                  <w:r>
                    <w:rPr>
                      <w:rStyle w:val="line"/>
                      <w:rFonts w:eastAsiaTheme="minorEastAsia"/>
                    </w:rPr>
                    <w:t xml:space="preserve"> </w:t>
                  </w:r>
                  <w:r>
                    <w:rPr>
                      <w:rStyle w:val="o"/>
                    </w:rPr>
                    <w:t>=</w:t>
                  </w:r>
                  <w:r>
                    <w:rPr>
                      <w:rStyle w:val="line"/>
                      <w:rFonts w:eastAsiaTheme="minorEastAsia"/>
                    </w:rPr>
                    <w:t xml:space="preserve"> </w:t>
                  </w:r>
                  <w:r>
                    <w:rPr>
                      <w:rStyle w:val="mi"/>
                      <w:rFonts w:eastAsiaTheme="majorEastAsia"/>
                    </w:rPr>
                    <w:t>1</w:t>
                  </w:r>
                  <w:r>
                    <w:rPr>
                      <w:rStyle w:val="p"/>
                    </w:rPr>
                    <w:t>;</w:t>
                  </w:r>
                </w:p>
                <w:p w14:paraId="0723BB67" w14:textId="77777777" w:rsidR="002949C7" w:rsidRDefault="002949C7" w:rsidP="002949C7">
                  <w:pPr>
                    <w:pStyle w:val="HTMLPreformatted"/>
                    <w:rPr>
                      <w:rStyle w:val="p"/>
                    </w:rPr>
                  </w:pPr>
                  <w:r>
                    <w:rPr>
                      <w:rStyle w:val="p"/>
                    </w:rPr>
                    <w:t>}</w:t>
                  </w:r>
                </w:p>
                <w:p w14:paraId="00D914F8" w14:textId="77777777" w:rsidR="002949C7" w:rsidRDefault="002949C7" w:rsidP="002949C7">
                  <w:pPr>
                    <w:pStyle w:val="HTMLPreformatted"/>
                  </w:pPr>
                </w:p>
                <w:p w14:paraId="23062A90"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3E9BA032" w14:textId="77777777" w:rsidR="002949C7" w:rsidRDefault="002949C7" w:rsidP="002949C7"/>
              </w:txbxContent>
            </v:textbox>
            <w10:wrap type="square" anchorx="margin"/>
          </v:shape>
        </w:pict>
      </w:r>
      <w:r w:rsidR="002949C7">
        <w:t>Може да разгледаме следния пример за order_delivery.proto.</w:t>
      </w:r>
    </w:p>
    <w:p w14:paraId="605AC7F8" w14:textId="77777777" w:rsidR="002949C7" w:rsidRDefault="002949C7" w:rsidP="002949C7">
      <w:pPr>
        <w:rPr>
          <w:lang w:val="bg-BG"/>
        </w:rPr>
      </w:pPr>
      <w:r>
        <w:rPr>
          <w:b/>
          <w:bCs/>
          <w:lang w:val="bg-BG"/>
        </w:rPr>
        <w:t>Фигура</w:t>
      </w:r>
      <w:r w:rsidRPr="00043B87">
        <w:rPr>
          <w:b/>
          <w:bCs/>
          <w:lang w:val="bg-BG"/>
        </w:rPr>
        <w:t xml:space="preserve"> 1.</w:t>
      </w:r>
      <w:r>
        <w:rPr>
          <w:b/>
          <w:bCs/>
          <w:lang w:val="bg-BG"/>
        </w:rPr>
        <w:t>2.</w:t>
      </w:r>
      <w:r w:rsidRPr="005D5B49">
        <w:rPr>
          <w:lang w:val="bg-BG"/>
        </w:rPr>
        <w:t xml:space="preserve"> </w:t>
      </w:r>
      <w:r>
        <w:t xml:space="preserve">Protobuf </w:t>
      </w:r>
      <w:r>
        <w:rPr>
          <w:lang w:val="bg-BG"/>
        </w:rPr>
        <w:t>файл за интегриране на микроуслугата за поръчки.</w:t>
      </w:r>
    </w:p>
    <w:p w14:paraId="15B65754" w14:textId="09F08081" w:rsidR="002949C7" w:rsidRDefault="002949C7" w:rsidP="002949C7">
      <w:pPr>
        <w:rPr>
          <w:i/>
          <w:iCs/>
          <w:sz w:val="24"/>
          <w:szCs w:val="20"/>
          <w:lang w:val="bg-BG"/>
        </w:rPr>
      </w:pPr>
      <w:r w:rsidRPr="009A3253">
        <w:rPr>
          <w:i/>
          <w:iCs/>
          <w:sz w:val="24"/>
          <w:szCs w:val="20"/>
          <w:lang w:val="bg-BG"/>
        </w:rPr>
        <w:t xml:space="preserve">Източник: </w:t>
      </w:r>
      <w:r>
        <w:rPr>
          <w:i/>
          <w:iCs/>
          <w:sz w:val="24"/>
          <w:szCs w:val="20"/>
          <w:lang w:val="bg-BG"/>
        </w:rPr>
        <w:t>Разработка на автора</w:t>
      </w:r>
    </w:p>
    <w:p w14:paraId="6A7E8171" w14:textId="1E020628" w:rsidR="00C57BBB" w:rsidRDefault="00C57BBB" w:rsidP="00C57BBB">
      <w:pPr>
        <w:pStyle w:val="disbody"/>
        <w:rPr>
          <w:szCs w:val="28"/>
        </w:rPr>
      </w:pPr>
      <w:r w:rsidRPr="00314F94">
        <w:rPr>
          <w:lang w:val="en-US"/>
        </w:rPr>
        <w:t>По време на изпълнение всяко съобщение се сериализира като стандартно представяне на Protobuf и се обменя между</w:t>
      </w:r>
      <w:r>
        <w:rPr>
          <w:lang w:val="en-US"/>
        </w:rPr>
        <w:t xml:space="preserve"> </w:t>
      </w:r>
      <w:r w:rsidRPr="00314F94">
        <w:rPr>
          <w:lang w:val="en-US"/>
        </w:rPr>
        <w:t>клиента и отдалечената услуга.</w:t>
      </w:r>
      <w:r>
        <w:t xml:space="preserve"> Е</w:t>
      </w:r>
      <w:r w:rsidRPr="00155D4F">
        <w:rPr>
          <w:lang w:val="en-US"/>
        </w:rPr>
        <w:t>диница</w:t>
      </w:r>
      <w:r>
        <w:t>та</w:t>
      </w:r>
      <w:r w:rsidRPr="00155D4F">
        <w:rPr>
          <w:lang w:val="en-US"/>
        </w:rPr>
        <w:t xml:space="preserve"> за обем на информация</w:t>
      </w:r>
      <w:r w:rsidRPr="00314F94">
        <w:rPr>
          <w:lang w:val="en-US"/>
        </w:rPr>
        <w:t xml:space="preserve"> се сериализират </w:t>
      </w:r>
      <w:r>
        <w:t>в</w:t>
      </w:r>
      <w:r w:rsidRPr="00155D4F">
        <w:rPr>
          <w:lang w:val="en-US"/>
        </w:rPr>
        <w:t xml:space="preserve"> двоичен вид</w:t>
      </w:r>
      <w:r>
        <w:t xml:space="preserve"> (</w:t>
      </w:r>
      <w:r w:rsidRPr="00E55ECD">
        <w:rPr>
          <w:szCs w:val="28"/>
          <w:lang w:val="en-US"/>
        </w:rPr>
        <w:t>Smith</w:t>
      </w:r>
      <w:r>
        <w:rPr>
          <w:szCs w:val="28"/>
        </w:rPr>
        <w:t>, 2022).</w:t>
      </w:r>
    </w:p>
    <w:p w14:paraId="4EB2FAAE" w14:textId="3976476E" w:rsidR="00296906" w:rsidRDefault="00296906" w:rsidP="00C57BBB">
      <w:pPr>
        <w:pStyle w:val="disbody"/>
      </w:pPr>
    </w:p>
    <w:p w14:paraId="099F1B2F" w14:textId="77777777" w:rsidR="00296906" w:rsidRDefault="00296906">
      <w:pPr>
        <w:widowControl/>
        <w:spacing w:line="240" w:lineRule="auto"/>
        <w:ind w:firstLine="0"/>
        <w:jc w:val="left"/>
        <w:rPr>
          <w:sz w:val="28"/>
          <w:lang w:val="bg-BG"/>
        </w:rPr>
      </w:pPr>
      <w:r>
        <w:br w:type="page"/>
      </w:r>
    </w:p>
    <w:p w14:paraId="10CA3C41" w14:textId="2D03AB92" w:rsidR="00C57BBB" w:rsidRDefault="00404092" w:rsidP="00404092">
      <w:pPr>
        <w:pStyle w:val="Heading3"/>
        <w:rPr>
          <w:lang w:val="bg-BG"/>
        </w:rPr>
      </w:pPr>
      <w:r>
        <w:rPr>
          <w:lang w:val="bg-BG"/>
        </w:rPr>
        <w:lastRenderedPageBreak/>
        <w:t>2.4.2. Асинхронна комуникация</w:t>
      </w:r>
    </w:p>
    <w:p w14:paraId="1DF69287" w14:textId="77777777" w:rsidR="00F7374F" w:rsidRDefault="00F7374F" w:rsidP="00F7374F">
      <w:pPr>
        <w:pStyle w:val="disbody"/>
      </w:pPr>
      <w:r>
        <w:t>Съществен момент при изграждането на ориентираната към  услуги архитектура е интеграцията помежду им. Комуникацията между подсистемите трябва да бъде сведена до минимум. Целта на всеки микросървис е да той бъде автономен и достъпен за потребителя, дори ако другите, които са част от приложението, не работят. Силна зависимост в архитектурата може да опишем в случай, когато трябва да се извърши повикване от една микроуслуга към друга (като изпълнение на HTTP заявка за получаване на данни), за да може да се обработи отговор. Програмният продукт няма да бъде устойчив ако някоя от частите се срине.   Освен това, създаването на вериги от заявки/отговори, намалява значително производителността на цялото приложение.</w:t>
      </w:r>
    </w:p>
    <w:p w14:paraId="17600137" w14:textId="77777777" w:rsidR="00F7374F" w:rsidRDefault="00F7374F" w:rsidP="00EF41B1">
      <w:pPr>
        <w:pStyle w:val="Heading4"/>
      </w:pPr>
      <w:r>
        <w:t>2.1</w:t>
      </w:r>
      <w:r>
        <w:tab/>
        <w:t xml:space="preserve">Базирана на съобщения комуникация </w:t>
      </w:r>
    </w:p>
    <w:p w14:paraId="591B48FC" w14:textId="77777777" w:rsidR="00F7374F" w:rsidRDefault="00F7374F" w:rsidP="00F7374F">
      <w:pPr>
        <w:pStyle w:val="disbody"/>
      </w:pPr>
      <w:r>
        <w:t xml:space="preserve">Асинхронните съобщения и управляваната от събития комуникация са от критично значение при разпространението на промените в множество микроуслуги и свързаните с тях домейн модели. Когато настъпят промени, системата се нуждае от начин за съгласуване в различните модели. Решението:  евентуална последователност и комуникация, управлявана от събития, базирана на асинхронни съобщения. </w:t>
      </w:r>
    </w:p>
    <w:p w14:paraId="06CBD99F" w14:textId="77777777" w:rsidR="00F7374F" w:rsidRDefault="00F7374F" w:rsidP="00F7374F">
      <w:pPr>
        <w:pStyle w:val="disbody"/>
      </w:pPr>
      <w:r>
        <w:t>Клиент прави заявка към услуга, като й изпраща съобщение. Тъй като това е асинхронна комуникация, клиентът приема, че отговорът няма да бъде получен веднага или че няма да има отговор. Съобщението се състои от заглавие (метаданни като информация за идентификация) и тяло. Съобщенията се изпращат чрез асинхронни протоколи като AMQP. Част от предпочитаната инфраструктура за този тип е брокер на съобщения, който е различен от тези, използвани в SOA. В опростен вариант, той действа като шина.</w:t>
      </w:r>
    </w:p>
    <w:p w14:paraId="556855B8" w14:textId="77777777" w:rsidR="00F7374F" w:rsidRDefault="00F7374F" w:rsidP="00F7374F">
      <w:pPr>
        <w:pStyle w:val="disbody"/>
      </w:pPr>
      <w:r>
        <w:t xml:space="preserve">Налични са различни брокери на съобщения като всеки един има </w:t>
      </w:r>
      <w:r>
        <w:lastRenderedPageBreak/>
        <w:t>низ за връзка и потребителски достъп. Реалната част на процеса се състои в крайните точки, които публикуват и получават съобщения, тоест в микроуслугите. Важно правило, което системата за управление се опитва да спазва, доколкото е възможно, е да използва само асинхронни съобщения между вътрешните услуги, а синхронна комуникация: само от клиентските приложения към API Gateway.</w:t>
      </w:r>
    </w:p>
    <w:p w14:paraId="79730547" w14:textId="086F4FE4" w:rsidR="00F7374F" w:rsidRDefault="00F7374F" w:rsidP="00C3277D">
      <w:pPr>
        <w:pStyle w:val="disbody"/>
      </w:pPr>
      <w:r>
        <w:t>Когато се използва асинхронна комуникация, управлявана от събития, микроуслуга публикува интеграционно съобщение, задействащо се когато нещо се случи в нейния домейн и друга микроуслуга трябва да получи информация за това. Пример е промяна на цената в микроуслуга от продуктов каталог. Микроуслугите се абонират за събитията, за да могат да ги получават асинхронно. Когато това се случи, получателите могат да актуализират собствените си обекти. Тази система за публикуване/абониране се реализира чрез по-горе споменатия брокер.</w:t>
      </w:r>
    </w:p>
    <w:p w14:paraId="4C9E6F27" w14:textId="77777777" w:rsidR="00F7374F" w:rsidRDefault="00F7374F" w:rsidP="00EF41B1">
      <w:pPr>
        <w:pStyle w:val="Heading4"/>
      </w:pPr>
      <w:r>
        <w:t>2.2</w:t>
      </w:r>
      <w:r>
        <w:tab/>
        <w:t>Съгласуваност между услугите</w:t>
      </w:r>
    </w:p>
    <w:p w14:paraId="751AF678" w14:textId="77777777" w:rsidR="00F7374F" w:rsidRDefault="00F7374F" w:rsidP="00F7374F">
      <w:pPr>
        <w:pStyle w:val="disbody"/>
      </w:pPr>
      <w:r>
        <w:t>Високата степен на наличност и толерантност към частични проблеми не могат да бъдат гарантирани на 100% в разпределените системи. От гледна точка на широкомащабните уеб архитектури, това е от важно значение за съхранението в услугите, тъй като тези компоненти запазват текущите състояния на приложението.</w:t>
      </w:r>
    </w:p>
    <w:p w14:paraId="266E487D" w14:textId="77777777" w:rsidR="00F7374F" w:rsidRDefault="00F7374F" w:rsidP="00F7374F">
      <w:pPr>
        <w:pStyle w:val="disbody"/>
      </w:pPr>
      <w:r>
        <w:t>Условието при внедряване на бизнес процеси от край до край, е същевременно да се поддържа последователност в услугите.</w:t>
      </w:r>
    </w:p>
    <w:p w14:paraId="6FDFB6A7" w14:textId="77777777" w:rsidR="00F7374F" w:rsidRDefault="00F7374F" w:rsidP="00F7374F">
      <w:pPr>
        <w:pStyle w:val="disbody"/>
      </w:pPr>
      <w:r>
        <w:t>Важни изисквания за последователността са:</w:t>
      </w:r>
    </w:p>
    <w:p w14:paraId="746F1D4D" w14:textId="77777777" w:rsidR="00F7374F" w:rsidRDefault="00F7374F" w:rsidP="00F7374F">
      <w:pPr>
        <w:pStyle w:val="disbody"/>
      </w:pPr>
      <w:r>
        <w:t>-</w:t>
      </w:r>
      <w:r>
        <w:tab/>
        <w:t>Нито една услуга не трябва да включва таблици/хранилища за данни от друга и не трябва да извиква директни заявки към тях;</w:t>
      </w:r>
    </w:p>
    <w:p w14:paraId="00D9C667" w14:textId="65C3FDE5" w:rsidR="00404092" w:rsidRPr="00404092" w:rsidRDefault="00F7374F" w:rsidP="00F7374F">
      <w:pPr>
        <w:pStyle w:val="disbody"/>
      </w:pPr>
      <w:r>
        <w:t>-</w:t>
      </w:r>
      <w:r>
        <w:tab/>
        <w:t>Предизвикателство при възникване на частична повреда – колкото по-свързани са частите на системата, толкова по-голям проблем.</w:t>
      </w:r>
    </w:p>
    <w:p w14:paraId="493C6AC5" w14:textId="7470D72D" w:rsidR="002949C7" w:rsidRDefault="00EF41B1" w:rsidP="00EF41B1">
      <w:pPr>
        <w:pStyle w:val="Heading3"/>
        <w:rPr>
          <w:lang w:val="bg-BG"/>
        </w:rPr>
      </w:pPr>
      <w:r>
        <w:rPr>
          <w:lang w:val="bg-BG"/>
        </w:rPr>
        <w:lastRenderedPageBreak/>
        <w:t>2.4.3.</w:t>
      </w:r>
      <w:r w:rsidRPr="00EF41B1">
        <w:rPr>
          <w:lang w:val="bg-BG"/>
        </w:rPr>
        <w:t>3.</w:t>
      </w:r>
      <w:r>
        <w:rPr>
          <w:lang w:val="bg-BG"/>
        </w:rPr>
        <w:t xml:space="preserve"> </w:t>
      </w:r>
      <w:r w:rsidRPr="00EF41B1">
        <w:rPr>
          <w:lang w:val="bg-BG"/>
        </w:rPr>
        <w:t>Комуникационни модели за достъп до бекенда</w:t>
      </w:r>
    </w:p>
    <w:p w14:paraId="3070C7BE" w14:textId="2D5D0F99" w:rsidR="00AD2E39" w:rsidRDefault="00AD2E39" w:rsidP="00AD2E39">
      <w:pPr>
        <w:pStyle w:val="disbody"/>
      </w:pPr>
      <w:r>
        <w:t>За да бъдат нещата опростени, клиент от „предния край“ може да комуникира директно с микроуслугите. Следната фигура показва този вариант. Този подход се използва, когато различни части от страницата на клиента изискват различни микроуслуги.  Всяка микроуслуга има публична крайна точка, която е достъпна от клиентските приложения. Макар и лесна за изпълнение, директната комуникация с клиента би била приемлива само за прости микросервизни приложения. Този модел свързва тясно клиентите от предния край с основните бек-енд услуги, което води до редица проблеми, включително:</w:t>
      </w:r>
    </w:p>
    <w:p w14:paraId="71ABA368" w14:textId="77777777" w:rsidR="00AD2E39" w:rsidRDefault="00AD2E39" w:rsidP="00AD2E39">
      <w:pPr>
        <w:pStyle w:val="disbody"/>
      </w:pPr>
      <w:r>
        <w:t>-</w:t>
      </w:r>
      <w:r>
        <w:tab/>
        <w:t>Микроуслугите трябва да бъдат изложени на „външния свят“;</w:t>
      </w:r>
    </w:p>
    <w:p w14:paraId="60A8AF63" w14:textId="77777777" w:rsidR="00AD2E39" w:rsidRDefault="00AD2E39" w:rsidP="00AD2E39">
      <w:pPr>
        <w:pStyle w:val="disbody"/>
      </w:pPr>
      <w:r>
        <w:t>-</w:t>
      </w:r>
      <w:r>
        <w:tab/>
        <w:t>Междусекторни проблеми като удостоверяване и оторизация;</w:t>
      </w:r>
    </w:p>
    <w:p w14:paraId="2677A572" w14:textId="27A830CC" w:rsidR="00EF41B1" w:rsidRDefault="00AD2E39" w:rsidP="00AD2E39">
      <w:pPr>
        <w:pStyle w:val="disbody"/>
      </w:pPr>
      <w:r>
        <w:t>-</w:t>
      </w:r>
      <w:r>
        <w:tab/>
        <w:t>Сложен клиентски код - клиентите трябва да следят множество крайни точки и да се справят с възможни неуспехи;</w:t>
      </w:r>
    </w:p>
    <w:p w14:paraId="63C7FFF4" w14:textId="77777777" w:rsidR="00891456" w:rsidRDefault="00891456" w:rsidP="00891456">
      <w:pPr>
        <w:pStyle w:val="disbody"/>
      </w:pPr>
      <w:r>
        <w:t>Като надграждане на първия модел за проектиране, облачната инфраструктура позволява да се внедри API Gateway. Тя предоставя единична точка за група микроуслуги. Наподобява модела за дизайн: „фасадата“. Известен е също като „backend for frontend“. Изгражда се за конкретните нужди на клиента. Действа като пълномощник между клиентите и микроуслугите. Може да осигури удостоверяване, кеширане или други.  Azure предоставя няколко готови продукта:</w:t>
      </w:r>
    </w:p>
    <w:p w14:paraId="0AB3272F" w14:textId="77777777" w:rsidR="00891456" w:rsidRDefault="00891456" w:rsidP="00891456">
      <w:pPr>
        <w:pStyle w:val="disbody"/>
      </w:pPr>
      <w:r>
        <w:t>-</w:t>
      </w:r>
      <w:r>
        <w:tab/>
        <w:t>Azure Application Gateway - насочен към .NET, работещ с архитектура, ориентирана към микро услуги, предоставящ                       унифицирана входна точка към системата. Услугата поддържа възможности за балансиране на натоварването;</w:t>
      </w:r>
    </w:p>
    <w:p w14:paraId="15F2ED00" w14:textId="77777777" w:rsidR="00891456" w:rsidRDefault="00891456" w:rsidP="00891456">
      <w:pPr>
        <w:pStyle w:val="disbody"/>
      </w:pPr>
      <w:r>
        <w:t>-</w:t>
      </w:r>
      <w:r>
        <w:tab/>
        <w:t>Azure API Management - шлюз, който позволява контролиран достъп до бек-енд услуги, базиран на конфигурируеми правила. Предоставя уеб портал на разработчиците, които могат да го използват за инспектиране на услугите и анализиране на тяхното натоварване.</w:t>
      </w:r>
    </w:p>
    <w:p w14:paraId="7A64C46B" w14:textId="13DCA336" w:rsidR="00891456" w:rsidRDefault="00891456" w:rsidP="00891456">
      <w:pPr>
        <w:pStyle w:val="disbody"/>
      </w:pPr>
      <w:r>
        <w:lastRenderedPageBreak/>
        <w:t>Шаблонът е показан на следната фигура:</w:t>
      </w:r>
    </w:p>
    <w:p w14:paraId="126DFEE0" w14:textId="276E1394" w:rsidR="00891456" w:rsidRDefault="00891456" w:rsidP="00891456">
      <w:pPr>
        <w:pStyle w:val="disbody"/>
      </w:pPr>
      <w:r>
        <w:rPr>
          <w:noProof/>
        </w:rPr>
        <w:drawing>
          <wp:inline distT="0" distB="0" distL="0" distR="0" wp14:anchorId="11E04840" wp14:editId="7C8F7AFC">
            <wp:extent cx="5239909" cy="319410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50653" cy="3200653"/>
                    </a:xfrm>
                    <a:prstGeom prst="rect">
                      <a:avLst/>
                    </a:prstGeom>
                  </pic:spPr>
                </pic:pic>
              </a:graphicData>
            </a:graphic>
          </wp:inline>
        </w:drawing>
      </w:r>
    </w:p>
    <w:p w14:paraId="186B3235" w14:textId="77777777" w:rsidR="00891456" w:rsidRDefault="00891456" w:rsidP="00891456">
      <w:r>
        <w:rPr>
          <w:b/>
          <w:bCs/>
          <w:lang w:val="bg-BG"/>
        </w:rPr>
        <w:t>Фигура</w:t>
      </w:r>
      <w:r w:rsidRPr="00043B87">
        <w:rPr>
          <w:b/>
          <w:bCs/>
          <w:lang w:val="bg-BG"/>
        </w:rPr>
        <w:t xml:space="preserve"> </w:t>
      </w:r>
      <w:r>
        <w:rPr>
          <w:b/>
          <w:bCs/>
        </w:rPr>
        <w:t>2</w:t>
      </w:r>
      <w:r w:rsidRPr="00043B87">
        <w:rPr>
          <w:b/>
          <w:bCs/>
          <w:lang w:val="bg-BG"/>
        </w:rPr>
        <w:t>.</w:t>
      </w:r>
      <w:r>
        <w:rPr>
          <w:b/>
          <w:bCs/>
          <w:lang w:val="bg-BG"/>
        </w:rPr>
        <w:t>2</w:t>
      </w:r>
      <w:r>
        <w:rPr>
          <w:lang w:val="bg-BG"/>
        </w:rPr>
        <w:t>.</w:t>
      </w:r>
      <w:r w:rsidRPr="005D5B49">
        <w:rPr>
          <w:lang w:val="bg-BG"/>
        </w:rPr>
        <w:t xml:space="preserve"> </w:t>
      </w:r>
      <w:r>
        <w:rPr>
          <w:lang w:val="bg-BG"/>
        </w:rPr>
        <w:t>К</w:t>
      </w:r>
      <w:r w:rsidRPr="008437F3">
        <w:rPr>
          <w:lang w:val="bg-BG"/>
        </w:rPr>
        <w:t xml:space="preserve">омуникация </w:t>
      </w:r>
      <w:r>
        <w:rPr>
          <w:lang w:val="bg-BG"/>
        </w:rPr>
        <w:t xml:space="preserve">чрез </w:t>
      </w:r>
      <w:r>
        <w:t>ш</w:t>
      </w:r>
      <w:r w:rsidRPr="001B1A88">
        <w:t>люз за прилож</w:t>
      </w:r>
      <w:r>
        <w:t>ните</w:t>
      </w:r>
      <w:r>
        <w:rPr>
          <w:lang w:val="bg-BG"/>
        </w:rPr>
        <w:t xml:space="preserve"> програмни</w:t>
      </w:r>
      <w:r>
        <w:t xml:space="preserve"> </w:t>
      </w:r>
      <w:r w:rsidRPr="001B1A88">
        <w:t>интерфейс</w:t>
      </w:r>
      <w:r>
        <w:t>и.</w:t>
      </w:r>
    </w:p>
    <w:p w14:paraId="6371E967" w14:textId="77777777" w:rsidR="00891456" w:rsidRPr="00265834" w:rsidRDefault="00891456" w:rsidP="00891456">
      <w:pPr>
        <w:rPr>
          <w:lang w:val="bg-BG"/>
        </w:rPr>
      </w:pPr>
      <w:r w:rsidRPr="009A3253">
        <w:rPr>
          <w:i/>
          <w:iCs/>
          <w:sz w:val="24"/>
          <w:szCs w:val="20"/>
          <w:lang w:val="bg-BG"/>
        </w:rPr>
        <w:t xml:space="preserve">Източник: </w:t>
      </w:r>
      <w:r w:rsidRPr="00DE6F83">
        <w:rPr>
          <w:i/>
          <w:iCs/>
          <w:sz w:val="24"/>
          <w:szCs w:val="20"/>
          <w:lang w:val="bg-BG"/>
        </w:rPr>
        <w:t>Smith, S</w:t>
      </w:r>
      <w:r w:rsidRPr="00265834">
        <w:rPr>
          <w:i/>
          <w:iCs/>
          <w:sz w:val="24"/>
          <w:szCs w:val="20"/>
          <w:lang w:val="bg-BG"/>
        </w:rPr>
        <w:t>.</w:t>
      </w:r>
      <w:r w:rsidRPr="009A3253">
        <w:rPr>
          <w:i/>
          <w:iCs/>
          <w:sz w:val="24"/>
          <w:szCs w:val="20"/>
          <w:lang w:val="bg-BG"/>
        </w:rPr>
        <w:t>, 20</w:t>
      </w:r>
      <w:r>
        <w:rPr>
          <w:i/>
          <w:iCs/>
          <w:sz w:val="24"/>
          <w:szCs w:val="20"/>
        </w:rPr>
        <w:t>2</w:t>
      </w:r>
      <w:r w:rsidRPr="009A3253">
        <w:rPr>
          <w:i/>
          <w:iCs/>
          <w:sz w:val="24"/>
          <w:szCs w:val="20"/>
          <w:lang w:val="bg-BG"/>
        </w:rPr>
        <w:t>2</w:t>
      </w:r>
    </w:p>
    <w:p w14:paraId="44F1DC52" w14:textId="4A5A2B54" w:rsidR="00891456" w:rsidRPr="00EF41B1" w:rsidRDefault="00891456" w:rsidP="00891456">
      <w:pPr>
        <w:pStyle w:val="disbody"/>
      </w:pPr>
      <w:r w:rsidRPr="00891456">
        <w:t>API шлюзът може да се превърне в “анти-модел“ като монолитно приложение, съдържащо твърде много крайни точки, обединяващо всички микроуслуги. API шлюзовете трябва да бъдат  разделени от логически групи въз основа на бизнес ограничения. Протоколи за пренос на данни могат да бъдат HTTP или gRPC.</w:t>
      </w:r>
    </w:p>
    <w:sectPr w:rsidR="00891456" w:rsidRPr="00EF41B1"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9CA29" w14:textId="77777777" w:rsidR="00A76909" w:rsidRDefault="00A76909" w:rsidP="00DA5C8B">
      <w:pPr>
        <w:spacing w:line="240" w:lineRule="auto"/>
      </w:pPr>
      <w:r>
        <w:separator/>
      </w:r>
    </w:p>
  </w:endnote>
  <w:endnote w:type="continuationSeparator" w:id="0">
    <w:p w14:paraId="4A76CF7C" w14:textId="77777777" w:rsidR="00A76909" w:rsidRDefault="00A76909"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p w14:paraId="0AD622CD" w14:textId="77777777" w:rsidR="002A1D0B" w:rsidRDefault="002A1D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0F4EA" w14:textId="77777777" w:rsidR="00A76909" w:rsidRDefault="00A76909" w:rsidP="005719C1">
      <w:pPr>
        <w:spacing w:line="240" w:lineRule="auto"/>
        <w:ind w:firstLine="0"/>
      </w:pPr>
      <w:r>
        <w:separator/>
      </w:r>
    </w:p>
  </w:footnote>
  <w:footnote w:type="continuationSeparator" w:id="0">
    <w:p w14:paraId="4681D6B8" w14:textId="77777777" w:rsidR="00A76909" w:rsidRDefault="00A76909" w:rsidP="005719C1">
      <w:pPr>
        <w:spacing w:line="240" w:lineRule="auto"/>
        <w:ind w:firstLine="0"/>
      </w:pPr>
      <w:r>
        <w:continuationSeparator/>
      </w:r>
    </w:p>
  </w:footnote>
  <w:footnote w:type="continuationNotice" w:id="1">
    <w:p w14:paraId="5C87CDD2" w14:textId="77777777" w:rsidR="00A76909" w:rsidRDefault="00A76909"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p w14:paraId="61611847" w14:textId="77777777" w:rsidR="002A1D0B" w:rsidRDefault="002A1D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2220"/>
    <w:rsid w:val="000022E0"/>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27B7F"/>
    <w:rsid w:val="00030DA9"/>
    <w:rsid w:val="00031A9D"/>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9E6"/>
    <w:rsid w:val="00046D50"/>
    <w:rsid w:val="000476DB"/>
    <w:rsid w:val="00047A14"/>
    <w:rsid w:val="00047C6E"/>
    <w:rsid w:val="00047E3A"/>
    <w:rsid w:val="0005056B"/>
    <w:rsid w:val="00051052"/>
    <w:rsid w:val="0005130A"/>
    <w:rsid w:val="000523AC"/>
    <w:rsid w:val="00053722"/>
    <w:rsid w:val="00054BB9"/>
    <w:rsid w:val="00055257"/>
    <w:rsid w:val="00056154"/>
    <w:rsid w:val="00060014"/>
    <w:rsid w:val="00060873"/>
    <w:rsid w:val="0006095D"/>
    <w:rsid w:val="000625EF"/>
    <w:rsid w:val="000629A3"/>
    <w:rsid w:val="00063DD6"/>
    <w:rsid w:val="000640AB"/>
    <w:rsid w:val="0006496F"/>
    <w:rsid w:val="00065754"/>
    <w:rsid w:val="00065F6D"/>
    <w:rsid w:val="000660FA"/>
    <w:rsid w:val="00070B86"/>
    <w:rsid w:val="000729F4"/>
    <w:rsid w:val="00072B08"/>
    <w:rsid w:val="00073707"/>
    <w:rsid w:val="00073CA6"/>
    <w:rsid w:val="00074A10"/>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1BB7"/>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1054"/>
    <w:rsid w:val="000C2D42"/>
    <w:rsid w:val="000C3BC5"/>
    <w:rsid w:val="000C550B"/>
    <w:rsid w:val="000C57B0"/>
    <w:rsid w:val="000C5B86"/>
    <w:rsid w:val="000C6319"/>
    <w:rsid w:val="000C6D6B"/>
    <w:rsid w:val="000D0D51"/>
    <w:rsid w:val="000D1B89"/>
    <w:rsid w:val="000D2301"/>
    <w:rsid w:val="000D2AAC"/>
    <w:rsid w:val="000D3725"/>
    <w:rsid w:val="000D3F22"/>
    <w:rsid w:val="000D520F"/>
    <w:rsid w:val="000D6CF3"/>
    <w:rsid w:val="000E0974"/>
    <w:rsid w:val="000E1226"/>
    <w:rsid w:val="000E2205"/>
    <w:rsid w:val="000E2C23"/>
    <w:rsid w:val="000E2DD6"/>
    <w:rsid w:val="000E2FF9"/>
    <w:rsid w:val="000E4E60"/>
    <w:rsid w:val="000E708E"/>
    <w:rsid w:val="000F0A95"/>
    <w:rsid w:val="000F0F2D"/>
    <w:rsid w:val="000F1F9C"/>
    <w:rsid w:val="000F2962"/>
    <w:rsid w:val="000F31DE"/>
    <w:rsid w:val="001007F8"/>
    <w:rsid w:val="00100C08"/>
    <w:rsid w:val="00100F95"/>
    <w:rsid w:val="00102E89"/>
    <w:rsid w:val="001034E5"/>
    <w:rsid w:val="00104FB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27954"/>
    <w:rsid w:val="00127BC8"/>
    <w:rsid w:val="00130D81"/>
    <w:rsid w:val="00130FAD"/>
    <w:rsid w:val="001330A1"/>
    <w:rsid w:val="00134336"/>
    <w:rsid w:val="00134939"/>
    <w:rsid w:val="00135BE4"/>
    <w:rsid w:val="001378F5"/>
    <w:rsid w:val="00137BB4"/>
    <w:rsid w:val="00140DC7"/>
    <w:rsid w:val="001410D3"/>
    <w:rsid w:val="00141E3B"/>
    <w:rsid w:val="001421A4"/>
    <w:rsid w:val="00143308"/>
    <w:rsid w:val="00145AE1"/>
    <w:rsid w:val="00150840"/>
    <w:rsid w:val="001534CB"/>
    <w:rsid w:val="0015483C"/>
    <w:rsid w:val="00155A4C"/>
    <w:rsid w:val="00156B21"/>
    <w:rsid w:val="00157F5A"/>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31EF"/>
    <w:rsid w:val="001A57F6"/>
    <w:rsid w:val="001A5CEA"/>
    <w:rsid w:val="001A67F9"/>
    <w:rsid w:val="001A6955"/>
    <w:rsid w:val="001A6B0B"/>
    <w:rsid w:val="001A74C0"/>
    <w:rsid w:val="001A7CAC"/>
    <w:rsid w:val="001B0704"/>
    <w:rsid w:val="001B07C1"/>
    <w:rsid w:val="001B2299"/>
    <w:rsid w:val="001B2334"/>
    <w:rsid w:val="001B37DC"/>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5C98"/>
    <w:rsid w:val="001C7D17"/>
    <w:rsid w:val="001D04D8"/>
    <w:rsid w:val="001D1CF1"/>
    <w:rsid w:val="001D2A2D"/>
    <w:rsid w:val="001D35DE"/>
    <w:rsid w:val="001D3A4F"/>
    <w:rsid w:val="001D4CA2"/>
    <w:rsid w:val="001D55DC"/>
    <w:rsid w:val="001D6417"/>
    <w:rsid w:val="001E1BEC"/>
    <w:rsid w:val="001E6803"/>
    <w:rsid w:val="001F0BE2"/>
    <w:rsid w:val="001F2FA7"/>
    <w:rsid w:val="001F362B"/>
    <w:rsid w:val="001F4257"/>
    <w:rsid w:val="001F4998"/>
    <w:rsid w:val="001F554E"/>
    <w:rsid w:val="001F55C6"/>
    <w:rsid w:val="001F602D"/>
    <w:rsid w:val="001F62B4"/>
    <w:rsid w:val="001F6866"/>
    <w:rsid w:val="0020059E"/>
    <w:rsid w:val="00200A71"/>
    <w:rsid w:val="00201290"/>
    <w:rsid w:val="002021DE"/>
    <w:rsid w:val="00206911"/>
    <w:rsid w:val="00207F53"/>
    <w:rsid w:val="002113D2"/>
    <w:rsid w:val="00211B0D"/>
    <w:rsid w:val="00212E69"/>
    <w:rsid w:val="002135BD"/>
    <w:rsid w:val="0021502C"/>
    <w:rsid w:val="002157F4"/>
    <w:rsid w:val="002169C3"/>
    <w:rsid w:val="00216F26"/>
    <w:rsid w:val="00217983"/>
    <w:rsid w:val="00217AEC"/>
    <w:rsid w:val="0022028E"/>
    <w:rsid w:val="00220892"/>
    <w:rsid w:val="002222E1"/>
    <w:rsid w:val="002223B7"/>
    <w:rsid w:val="00222CA7"/>
    <w:rsid w:val="00226339"/>
    <w:rsid w:val="00227094"/>
    <w:rsid w:val="00231041"/>
    <w:rsid w:val="002327EC"/>
    <w:rsid w:val="00232C99"/>
    <w:rsid w:val="00234423"/>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A63"/>
    <w:rsid w:val="00256FD9"/>
    <w:rsid w:val="00257656"/>
    <w:rsid w:val="002615A1"/>
    <w:rsid w:val="00262181"/>
    <w:rsid w:val="002649DE"/>
    <w:rsid w:val="0026524E"/>
    <w:rsid w:val="00265451"/>
    <w:rsid w:val="00265B96"/>
    <w:rsid w:val="00266050"/>
    <w:rsid w:val="002667BE"/>
    <w:rsid w:val="00266D15"/>
    <w:rsid w:val="00267C83"/>
    <w:rsid w:val="00274000"/>
    <w:rsid w:val="0027518F"/>
    <w:rsid w:val="00276404"/>
    <w:rsid w:val="002770AE"/>
    <w:rsid w:val="00280B1E"/>
    <w:rsid w:val="00280B34"/>
    <w:rsid w:val="002813A7"/>
    <w:rsid w:val="00281427"/>
    <w:rsid w:val="00282D83"/>
    <w:rsid w:val="002837C7"/>
    <w:rsid w:val="00285896"/>
    <w:rsid w:val="00285EC5"/>
    <w:rsid w:val="00286A87"/>
    <w:rsid w:val="002872AB"/>
    <w:rsid w:val="002875CE"/>
    <w:rsid w:val="00290AF4"/>
    <w:rsid w:val="00293C9D"/>
    <w:rsid w:val="002949C7"/>
    <w:rsid w:val="0029561F"/>
    <w:rsid w:val="00296906"/>
    <w:rsid w:val="002A05B7"/>
    <w:rsid w:val="002A13B4"/>
    <w:rsid w:val="002A1D0B"/>
    <w:rsid w:val="002A3B11"/>
    <w:rsid w:val="002A461E"/>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41C2"/>
    <w:rsid w:val="002F669E"/>
    <w:rsid w:val="002F6BC3"/>
    <w:rsid w:val="002F7104"/>
    <w:rsid w:val="002F7F9C"/>
    <w:rsid w:val="00305824"/>
    <w:rsid w:val="00307848"/>
    <w:rsid w:val="00311AEB"/>
    <w:rsid w:val="00313319"/>
    <w:rsid w:val="003136F4"/>
    <w:rsid w:val="00313CFA"/>
    <w:rsid w:val="00313E52"/>
    <w:rsid w:val="00314FFF"/>
    <w:rsid w:val="00315777"/>
    <w:rsid w:val="0031758D"/>
    <w:rsid w:val="003176D2"/>
    <w:rsid w:val="00320E3D"/>
    <w:rsid w:val="003242DA"/>
    <w:rsid w:val="00326873"/>
    <w:rsid w:val="0032711D"/>
    <w:rsid w:val="00327AE5"/>
    <w:rsid w:val="00331660"/>
    <w:rsid w:val="003335F4"/>
    <w:rsid w:val="00333BE0"/>
    <w:rsid w:val="00333FE7"/>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4A71"/>
    <w:rsid w:val="00375533"/>
    <w:rsid w:val="00376873"/>
    <w:rsid w:val="00377DC1"/>
    <w:rsid w:val="00381471"/>
    <w:rsid w:val="00381577"/>
    <w:rsid w:val="003819F5"/>
    <w:rsid w:val="003827D5"/>
    <w:rsid w:val="00382950"/>
    <w:rsid w:val="00382A83"/>
    <w:rsid w:val="00382E39"/>
    <w:rsid w:val="00384177"/>
    <w:rsid w:val="00384371"/>
    <w:rsid w:val="00384494"/>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03E7"/>
    <w:rsid w:val="003C2E84"/>
    <w:rsid w:val="003C44F3"/>
    <w:rsid w:val="003C46FC"/>
    <w:rsid w:val="003C4D84"/>
    <w:rsid w:val="003C544C"/>
    <w:rsid w:val="003C585B"/>
    <w:rsid w:val="003C69C0"/>
    <w:rsid w:val="003C7664"/>
    <w:rsid w:val="003C7EEF"/>
    <w:rsid w:val="003C7EFB"/>
    <w:rsid w:val="003D0331"/>
    <w:rsid w:val="003D0A9D"/>
    <w:rsid w:val="003D2F5C"/>
    <w:rsid w:val="003D4FEB"/>
    <w:rsid w:val="003D6111"/>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4092"/>
    <w:rsid w:val="00404B99"/>
    <w:rsid w:val="004074AC"/>
    <w:rsid w:val="00407CC2"/>
    <w:rsid w:val="00410A58"/>
    <w:rsid w:val="00411208"/>
    <w:rsid w:val="004113A1"/>
    <w:rsid w:val="004121A1"/>
    <w:rsid w:val="004122AA"/>
    <w:rsid w:val="004140CB"/>
    <w:rsid w:val="00414134"/>
    <w:rsid w:val="00414C83"/>
    <w:rsid w:val="00415602"/>
    <w:rsid w:val="00416E98"/>
    <w:rsid w:val="00417987"/>
    <w:rsid w:val="00417BA4"/>
    <w:rsid w:val="00421460"/>
    <w:rsid w:val="00421D6D"/>
    <w:rsid w:val="00422E9D"/>
    <w:rsid w:val="004243A9"/>
    <w:rsid w:val="00425510"/>
    <w:rsid w:val="00425B84"/>
    <w:rsid w:val="004260F5"/>
    <w:rsid w:val="00426555"/>
    <w:rsid w:val="004275BC"/>
    <w:rsid w:val="00427AC5"/>
    <w:rsid w:val="00431AFF"/>
    <w:rsid w:val="00432FFC"/>
    <w:rsid w:val="00434379"/>
    <w:rsid w:val="004343BE"/>
    <w:rsid w:val="00435708"/>
    <w:rsid w:val="00440D85"/>
    <w:rsid w:val="00442111"/>
    <w:rsid w:val="004432EB"/>
    <w:rsid w:val="00443F71"/>
    <w:rsid w:val="00444689"/>
    <w:rsid w:val="00446B73"/>
    <w:rsid w:val="00447454"/>
    <w:rsid w:val="00451ABB"/>
    <w:rsid w:val="004526A2"/>
    <w:rsid w:val="00453321"/>
    <w:rsid w:val="004537A7"/>
    <w:rsid w:val="00454123"/>
    <w:rsid w:val="004550AE"/>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1B54"/>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FEB"/>
    <w:rsid w:val="004A6224"/>
    <w:rsid w:val="004A6759"/>
    <w:rsid w:val="004A7CD4"/>
    <w:rsid w:val="004A7E96"/>
    <w:rsid w:val="004B1495"/>
    <w:rsid w:val="004B2573"/>
    <w:rsid w:val="004B3ED4"/>
    <w:rsid w:val="004B3FA2"/>
    <w:rsid w:val="004C10B0"/>
    <w:rsid w:val="004C1176"/>
    <w:rsid w:val="004C12D4"/>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D7D59"/>
    <w:rsid w:val="004E00D8"/>
    <w:rsid w:val="004E0D98"/>
    <w:rsid w:val="004E2421"/>
    <w:rsid w:val="004E3689"/>
    <w:rsid w:val="004E3D52"/>
    <w:rsid w:val="004E3FDD"/>
    <w:rsid w:val="004E4B3D"/>
    <w:rsid w:val="004E4B3E"/>
    <w:rsid w:val="004E6178"/>
    <w:rsid w:val="004E6FC6"/>
    <w:rsid w:val="004E79B9"/>
    <w:rsid w:val="004F21B6"/>
    <w:rsid w:val="004F2645"/>
    <w:rsid w:val="004F2721"/>
    <w:rsid w:val="004F2815"/>
    <w:rsid w:val="004F3A6C"/>
    <w:rsid w:val="004F3FD4"/>
    <w:rsid w:val="004F5928"/>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00F0"/>
    <w:rsid w:val="00512602"/>
    <w:rsid w:val="005133E7"/>
    <w:rsid w:val="00516ED8"/>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0BF0"/>
    <w:rsid w:val="00541C42"/>
    <w:rsid w:val="00542D8E"/>
    <w:rsid w:val="00542E5D"/>
    <w:rsid w:val="00543B63"/>
    <w:rsid w:val="00543C60"/>
    <w:rsid w:val="00543DC1"/>
    <w:rsid w:val="005454C4"/>
    <w:rsid w:val="005471B9"/>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0576"/>
    <w:rsid w:val="00571743"/>
    <w:rsid w:val="005719C1"/>
    <w:rsid w:val="00572593"/>
    <w:rsid w:val="005730C9"/>
    <w:rsid w:val="0057368C"/>
    <w:rsid w:val="0057692E"/>
    <w:rsid w:val="00577600"/>
    <w:rsid w:val="0058005B"/>
    <w:rsid w:val="00581087"/>
    <w:rsid w:val="0058195D"/>
    <w:rsid w:val="00583A69"/>
    <w:rsid w:val="005840C8"/>
    <w:rsid w:val="00584B7B"/>
    <w:rsid w:val="00584E33"/>
    <w:rsid w:val="00584EC0"/>
    <w:rsid w:val="0058530B"/>
    <w:rsid w:val="0058600F"/>
    <w:rsid w:val="00586287"/>
    <w:rsid w:val="00586DA2"/>
    <w:rsid w:val="005872DE"/>
    <w:rsid w:val="00587CF7"/>
    <w:rsid w:val="00590F7B"/>
    <w:rsid w:val="00591B45"/>
    <w:rsid w:val="005928E8"/>
    <w:rsid w:val="00592B67"/>
    <w:rsid w:val="00594B5C"/>
    <w:rsid w:val="00594DD1"/>
    <w:rsid w:val="00596A76"/>
    <w:rsid w:val="005A0189"/>
    <w:rsid w:val="005A03EB"/>
    <w:rsid w:val="005A1730"/>
    <w:rsid w:val="005A23A2"/>
    <w:rsid w:val="005A2971"/>
    <w:rsid w:val="005A2E40"/>
    <w:rsid w:val="005A3DF1"/>
    <w:rsid w:val="005A43FF"/>
    <w:rsid w:val="005A7EF8"/>
    <w:rsid w:val="005B0573"/>
    <w:rsid w:val="005B06A1"/>
    <w:rsid w:val="005B0FD1"/>
    <w:rsid w:val="005B1227"/>
    <w:rsid w:val="005B21E9"/>
    <w:rsid w:val="005B2CD8"/>
    <w:rsid w:val="005B47D4"/>
    <w:rsid w:val="005B4863"/>
    <w:rsid w:val="005B49E6"/>
    <w:rsid w:val="005B616B"/>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E7C07"/>
    <w:rsid w:val="005F0BFD"/>
    <w:rsid w:val="005F0C69"/>
    <w:rsid w:val="005F15A9"/>
    <w:rsid w:val="005F231A"/>
    <w:rsid w:val="005F2C98"/>
    <w:rsid w:val="005F2D08"/>
    <w:rsid w:val="005F2F12"/>
    <w:rsid w:val="005F6176"/>
    <w:rsid w:val="005F6C62"/>
    <w:rsid w:val="006014F6"/>
    <w:rsid w:val="006025F9"/>
    <w:rsid w:val="00602834"/>
    <w:rsid w:val="00603DE5"/>
    <w:rsid w:val="00605C61"/>
    <w:rsid w:val="006068AE"/>
    <w:rsid w:val="0060696F"/>
    <w:rsid w:val="00606F0A"/>
    <w:rsid w:val="00607785"/>
    <w:rsid w:val="006079EA"/>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55B"/>
    <w:rsid w:val="00637715"/>
    <w:rsid w:val="00637ABA"/>
    <w:rsid w:val="00641A90"/>
    <w:rsid w:val="00642F58"/>
    <w:rsid w:val="00644DF8"/>
    <w:rsid w:val="00645E6A"/>
    <w:rsid w:val="00646672"/>
    <w:rsid w:val="00651742"/>
    <w:rsid w:val="006519A7"/>
    <w:rsid w:val="006530B4"/>
    <w:rsid w:val="0065477F"/>
    <w:rsid w:val="006550C8"/>
    <w:rsid w:val="006562DF"/>
    <w:rsid w:val="00656A2E"/>
    <w:rsid w:val="00656DBE"/>
    <w:rsid w:val="00656FD8"/>
    <w:rsid w:val="006574AD"/>
    <w:rsid w:val="00660065"/>
    <w:rsid w:val="006603F6"/>
    <w:rsid w:val="00660C15"/>
    <w:rsid w:val="00661636"/>
    <w:rsid w:val="00662889"/>
    <w:rsid w:val="00662C48"/>
    <w:rsid w:val="006631FB"/>
    <w:rsid w:val="0066482F"/>
    <w:rsid w:val="00665028"/>
    <w:rsid w:val="006654D2"/>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A6687"/>
    <w:rsid w:val="006B0845"/>
    <w:rsid w:val="006B102C"/>
    <w:rsid w:val="006B1B1A"/>
    <w:rsid w:val="006B1C24"/>
    <w:rsid w:val="006B2DBF"/>
    <w:rsid w:val="006B3E47"/>
    <w:rsid w:val="006B43B8"/>
    <w:rsid w:val="006B5040"/>
    <w:rsid w:val="006B5D51"/>
    <w:rsid w:val="006B75F0"/>
    <w:rsid w:val="006B7C48"/>
    <w:rsid w:val="006B7C4B"/>
    <w:rsid w:val="006C0584"/>
    <w:rsid w:val="006C186D"/>
    <w:rsid w:val="006C1955"/>
    <w:rsid w:val="006C2120"/>
    <w:rsid w:val="006C3A8E"/>
    <w:rsid w:val="006C3B12"/>
    <w:rsid w:val="006C402B"/>
    <w:rsid w:val="006C4864"/>
    <w:rsid w:val="006C5768"/>
    <w:rsid w:val="006C664E"/>
    <w:rsid w:val="006C6D13"/>
    <w:rsid w:val="006D1AD8"/>
    <w:rsid w:val="006D1E90"/>
    <w:rsid w:val="006D3EC5"/>
    <w:rsid w:val="006D47B8"/>
    <w:rsid w:val="006D47E9"/>
    <w:rsid w:val="006D6E5F"/>
    <w:rsid w:val="006E0952"/>
    <w:rsid w:val="006E0A87"/>
    <w:rsid w:val="006E0DC7"/>
    <w:rsid w:val="006E21C7"/>
    <w:rsid w:val="006E370A"/>
    <w:rsid w:val="006E54C4"/>
    <w:rsid w:val="006E7AD8"/>
    <w:rsid w:val="006F0665"/>
    <w:rsid w:val="006F0C42"/>
    <w:rsid w:val="006F10F9"/>
    <w:rsid w:val="006F13C2"/>
    <w:rsid w:val="006F1847"/>
    <w:rsid w:val="006F18D8"/>
    <w:rsid w:val="006F245F"/>
    <w:rsid w:val="006F33C4"/>
    <w:rsid w:val="006F3566"/>
    <w:rsid w:val="006F3E2D"/>
    <w:rsid w:val="006F62DD"/>
    <w:rsid w:val="006F7290"/>
    <w:rsid w:val="00700E2D"/>
    <w:rsid w:val="00701EAD"/>
    <w:rsid w:val="00702BF5"/>
    <w:rsid w:val="0070694B"/>
    <w:rsid w:val="00707A91"/>
    <w:rsid w:val="007105D9"/>
    <w:rsid w:val="00711C86"/>
    <w:rsid w:val="00712001"/>
    <w:rsid w:val="00712B9E"/>
    <w:rsid w:val="00712F46"/>
    <w:rsid w:val="00714B4A"/>
    <w:rsid w:val="007167FD"/>
    <w:rsid w:val="00716D3C"/>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1293"/>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4484"/>
    <w:rsid w:val="0078595A"/>
    <w:rsid w:val="00785F8D"/>
    <w:rsid w:val="007865B9"/>
    <w:rsid w:val="0078701A"/>
    <w:rsid w:val="00787C7A"/>
    <w:rsid w:val="0079053C"/>
    <w:rsid w:val="00790A0E"/>
    <w:rsid w:val="007910BF"/>
    <w:rsid w:val="007921EB"/>
    <w:rsid w:val="00792DAF"/>
    <w:rsid w:val="00793416"/>
    <w:rsid w:val="00794ED6"/>
    <w:rsid w:val="007955D5"/>
    <w:rsid w:val="00795A4F"/>
    <w:rsid w:val="00795D02"/>
    <w:rsid w:val="007A0E89"/>
    <w:rsid w:val="007A1317"/>
    <w:rsid w:val="007A1562"/>
    <w:rsid w:val="007A1A1A"/>
    <w:rsid w:val="007A3BFA"/>
    <w:rsid w:val="007A41C0"/>
    <w:rsid w:val="007A4B2A"/>
    <w:rsid w:val="007B025A"/>
    <w:rsid w:val="007B1148"/>
    <w:rsid w:val="007B3F37"/>
    <w:rsid w:val="007B4901"/>
    <w:rsid w:val="007B6320"/>
    <w:rsid w:val="007B635F"/>
    <w:rsid w:val="007B7E9F"/>
    <w:rsid w:val="007C36A7"/>
    <w:rsid w:val="007C4027"/>
    <w:rsid w:val="007C766B"/>
    <w:rsid w:val="007D22F0"/>
    <w:rsid w:val="007D38BA"/>
    <w:rsid w:val="007D3A13"/>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155A"/>
    <w:rsid w:val="007F2436"/>
    <w:rsid w:val="007F28D5"/>
    <w:rsid w:val="007F4C65"/>
    <w:rsid w:val="007F5ACA"/>
    <w:rsid w:val="007F6616"/>
    <w:rsid w:val="007F66AD"/>
    <w:rsid w:val="007F7553"/>
    <w:rsid w:val="007F7727"/>
    <w:rsid w:val="007F7817"/>
    <w:rsid w:val="00800C38"/>
    <w:rsid w:val="008036E6"/>
    <w:rsid w:val="00804AE1"/>
    <w:rsid w:val="00805948"/>
    <w:rsid w:val="00806848"/>
    <w:rsid w:val="00807848"/>
    <w:rsid w:val="008079A6"/>
    <w:rsid w:val="00811621"/>
    <w:rsid w:val="008122C2"/>
    <w:rsid w:val="00812D52"/>
    <w:rsid w:val="0081515A"/>
    <w:rsid w:val="00815A58"/>
    <w:rsid w:val="00817484"/>
    <w:rsid w:val="00817A36"/>
    <w:rsid w:val="0082135D"/>
    <w:rsid w:val="008218BF"/>
    <w:rsid w:val="00822111"/>
    <w:rsid w:val="00822397"/>
    <w:rsid w:val="00822BC3"/>
    <w:rsid w:val="0082351A"/>
    <w:rsid w:val="008259CF"/>
    <w:rsid w:val="00826274"/>
    <w:rsid w:val="0082643D"/>
    <w:rsid w:val="008268B1"/>
    <w:rsid w:val="00826AD3"/>
    <w:rsid w:val="00826B8A"/>
    <w:rsid w:val="008278E2"/>
    <w:rsid w:val="00830FF6"/>
    <w:rsid w:val="008310C8"/>
    <w:rsid w:val="00831189"/>
    <w:rsid w:val="008314AA"/>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874E5"/>
    <w:rsid w:val="0089054F"/>
    <w:rsid w:val="00891456"/>
    <w:rsid w:val="0089197C"/>
    <w:rsid w:val="00892435"/>
    <w:rsid w:val="008929BE"/>
    <w:rsid w:val="00893823"/>
    <w:rsid w:val="00895CA5"/>
    <w:rsid w:val="00897924"/>
    <w:rsid w:val="00897B78"/>
    <w:rsid w:val="008A0A38"/>
    <w:rsid w:val="008A0CD5"/>
    <w:rsid w:val="008A12CC"/>
    <w:rsid w:val="008A167C"/>
    <w:rsid w:val="008A1FD1"/>
    <w:rsid w:val="008A206F"/>
    <w:rsid w:val="008A2EA3"/>
    <w:rsid w:val="008A348F"/>
    <w:rsid w:val="008A386B"/>
    <w:rsid w:val="008A3AA5"/>
    <w:rsid w:val="008A4FF5"/>
    <w:rsid w:val="008A5952"/>
    <w:rsid w:val="008A6343"/>
    <w:rsid w:val="008A6D57"/>
    <w:rsid w:val="008A7365"/>
    <w:rsid w:val="008A77FE"/>
    <w:rsid w:val="008A7F01"/>
    <w:rsid w:val="008B08D2"/>
    <w:rsid w:val="008B1A6C"/>
    <w:rsid w:val="008B1DFD"/>
    <w:rsid w:val="008B1E04"/>
    <w:rsid w:val="008B208C"/>
    <w:rsid w:val="008B286A"/>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C76"/>
    <w:rsid w:val="008D1337"/>
    <w:rsid w:val="008D137F"/>
    <w:rsid w:val="008D1E52"/>
    <w:rsid w:val="008D28FC"/>
    <w:rsid w:val="008D2E61"/>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9E8"/>
    <w:rsid w:val="00902B03"/>
    <w:rsid w:val="0090304A"/>
    <w:rsid w:val="00905559"/>
    <w:rsid w:val="00906E36"/>
    <w:rsid w:val="00911330"/>
    <w:rsid w:val="00911D5C"/>
    <w:rsid w:val="0091369A"/>
    <w:rsid w:val="009144D0"/>
    <w:rsid w:val="009156DB"/>
    <w:rsid w:val="00915755"/>
    <w:rsid w:val="009174C2"/>
    <w:rsid w:val="00917B99"/>
    <w:rsid w:val="00917F5D"/>
    <w:rsid w:val="0092036B"/>
    <w:rsid w:val="00920B0A"/>
    <w:rsid w:val="009218FE"/>
    <w:rsid w:val="00921F62"/>
    <w:rsid w:val="009221D0"/>
    <w:rsid w:val="00922ACC"/>
    <w:rsid w:val="00922D0D"/>
    <w:rsid w:val="009231ED"/>
    <w:rsid w:val="0093141F"/>
    <w:rsid w:val="009314B3"/>
    <w:rsid w:val="00931A27"/>
    <w:rsid w:val="00933C20"/>
    <w:rsid w:val="00933FDA"/>
    <w:rsid w:val="0093449A"/>
    <w:rsid w:val="009344D0"/>
    <w:rsid w:val="00937A3B"/>
    <w:rsid w:val="00940605"/>
    <w:rsid w:val="00940ABB"/>
    <w:rsid w:val="00940ED8"/>
    <w:rsid w:val="00942C18"/>
    <w:rsid w:val="00946137"/>
    <w:rsid w:val="0094621D"/>
    <w:rsid w:val="00946339"/>
    <w:rsid w:val="00946E51"/>
    <w:rsid w:val="00947F34"/>
    <w:rsid w:val="009516DA"/>
    <w:rsid w:val="00952864"/>
    <w:rsid w:val="00952EA1"/>
    <w:rsid w:val="009533FB"/>
    <w:rsid w:val="00953AD1"/>
    <w:rsid w:val="009549C4"/>
    <w:rsid w:val="00956BF0"/>
    <w:rsid w:val="0096080D"/>
    <w:rsid w:val="0096127F"/>
    <w:rsid w:val="0096174D"/>
    <w:rsid w:val="0096269F"/>
    <w:rsid w:val="00962CB4"/>
    <w:rsid w:val="00963C58"/>
    <w:rsid w:val="00963CB0"/>
    <w:rsid w:val="00963CB8"/>
    <w:rsid w:val="009649CB"/>
    <w:rsid w:val="00966AC6"/>
    <w:rsid w:val="009678AC"/>
    <w:rsid w:val="00967DD9"/>
    <w:rsid w:val="0097080A"/>
    <w:rsid w:val="0097159F"/>
    <w:rsid w:val="00972B07"/>
    <w:rsid w:val="0097339F"/>
    <w:rsid w:val="00973599"/>
    <w:rsid w:val="009741A2"/>
    <w:rsid w:val="009747EB"/>
    <w:rsid w:val="00974B67"/>
    <w:rsid w:val="00975291"/>
    <w:rsid w:val="00977035"/>
    <w:rsid w:val="00977490"/>
    <w:rsid w:val="00977D73"/>
    <w:rsid w:val="00977E1D"/>
    <w:rsid w:val="00980D94"/>
    <w:rsid w:val="009813A8"/>
    <w:rsid w:val="00982DBC"/>
    <w:rsid w:val="009834C8"/>
    <w:rsid w:val="00984619"/>
    <w:rsid w:val="009849C8"/>
    <w:rsid w:val="009856AC"/>
    <w:rsid w:val="009857FF"/>
    <w:rsid w:val="00986A07"/>
    <w:rsid w:val="009879DD"/>
    <w:rsid w:val="00995B58"/>
    <w:rsid w:val="00997176"/>
    <w:rsid w:val="00997C3D"/>
    <w:rsid w:val="00997DF4"/>
    <w:rsid w:val="009A00D6"/>
    <w:rsid w:val="009A2153"/>
    <w:rsid w:val="009A2175"/>
    <w:rsid w:val="009A242F"/>
    <w:rsid w:val="009A3224"/>
    <w:rsid w:val="009A49EB"/>
    <w:rsid w:val="009A689E"/>
    <w:rsid w:val="009A6E3A"/>
    <w:rsid w:val="009A71BE"/>
    <w:rsid w:val="009B033E"/>
    <w:rsid w:val="009B1287"/>
    <w:rsid w:val="009B220B"/>
    <w:rsid w:val="009B5393"/>
    <w:rsid w:val="009B57BF"/>
    <w:rsid w:val="009B6027"/>
    <w:rsid w:val="009B6273"/>
    <w:rsid w:val="009B6313"/>
    <w:rsid w:val="009B752E"/>
    <w:rsid w:val="009B799F"/>
    <w:rsid w:val="009C0130"/>
    <w:rsid w:val="009C026E"/>
    <w:rsid w:val="009C1E6A"/>
    <w:rsid w:val="009C309F"/>
    <w:rsid w:val="009C4485"/>
    <w:rsid w:val="009C45B8"/>
    <w:rsid w:val="009C5880"/>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1F99"/>
    <w:rsid w:val="009E3BCE"/>
    <w:rsid w:val="009E3D10"/>
    <w:rsid w:val="009E44D0"/>
    <w:rsid w:val="009E4538"/>
    <w:rsid w:val="009E57DA"/>
    <w:rsid w:val="009E7A04"/>
    <w:rsid w:val="009F102B"/>
    <w:rsid w:val="009F1822"/>
    <w:rsid w:val="009F1AD6"/>
    <w:rsid w:val="009F2515"/>
    <w:rsid w:val="009F26B8"/>
    <w:rsid w:val="009F4084"/>
    <w:rsid w:val="009F47A9"/>
    <w:rsid w:val="009F6373"/>
    <w:rsid w:val="009F6B6B"/>
    <w:rsid w:val="00A00A95"/>
    <w:rsid w:val="00A00FC9"/>
    <w:rsid w:val="00A01A93"/>
    <w:rsid w:val="00A03E2E"/>
    <w:rsid w:val="00A05001"/>
    <w:rsid w:val="00A06C67"/>
    <w:rsid w:val="00A07ED6"/>
    <w:rsid w:val="00A105CD"/>
    <w:rsid w:val="00A12529"/>
    <w:rsid w:val="00A12987"/>
    <w:rsid w:val="00A12C4D"/>
    <w:rsid w:val="00A14464"/>
    <w:rsid w:val="00A148D8"/>
    <w:rsid w:val="00A14993"/>
    <w:rsid w:val="00A16368"/>
    <w:rsid w:val="00A17CBC"/>
    <w:rsid w:val="00A20918"/>
    <w:rsid w:val="00A22F4D"/>
    <w:rsid w:val="00A23088"/>
    <w:rsid w:val="00A230CF"/>
    <w:rsid w:val="00A23E93"/>
    <w:rsid w:val="00A24168"/>
    <w:rsid w:val="00A24C7C"/>
    <w:rsid w:val="00A24DF4"/>
    <w:rsid w:val="00A257E1"/>
    <w:rsid w:val="00A26DA3"/>
    <w:rsid w:val="00A278A9"/>
    <w:rsid w:val="00A30069"/>
    <w:rsid w:val="00A300C8"/>
    <w:rsid w:val="00A3094B"/>
    <w:rsid w:val="00A31AF4"/>
    <w:rsid w:val="00A31D14"/>
    <w:rsid w:val="00A32C76"/>
    <w:rsid w:val="00A36056"/>
    <w:rsid w:val="00A3631C"/>
    <w:rsid w:val="00A365AE"/>
    <w:rsid w:val="00A36E6A"/>
    <w:rsid w:val="00A36E7A"/>
    <w:rsid w:val="00A36EB9"/>
    <w:rsid w:val="00A37D80"/>
    <w:rsid w:val="00A402CC"/>
    <w:rsid w:val="00A407FB"/>
    <w:rsid w:val="00A41334"/>
    <w:rsid w:val="00A41E6A"/>
    <w:rsid w:val="00A42091"/>
    <w:rsid w:val="00A4322E"/>
    <w:rsid w:val="00A447EB"/>
    <w:rsid w:val="00A45880"/>
    <w:rsid w:val="00A458CA"/>
    <w:rsid w:val="00A46562"/>
    <w:rsid w:val="00A531BD"/>
    <w:rsid w:val="00A531C2"/>
    <w:rsid w:val="00A53CC5"/>
    <w:rsid w:val="00A5619B"/>
    <w:rsid w:val="00A56BEC"/>
    <w:rsid w:val="00A57E84"/>
    <w:rsid w:val="00A57ECF"/>
    <w:rsid w:val="00A60684"/>
    <w:rsid w:val="00A64249"/>
    <w:rsid w:val="00A644F9"/>
    <w:rsid w:val="00A64878"/>
    <w:rsid w:val="00A64AFC"/>
    <w:rsid w:val="00A65AA6"/>
    <w:rsid w:val="00A67001"/>
    <w:rsid w:val="00A676BF"/>
    <w:rsid w:val="00A700A5"/>
    <w:rsid w:val="00A747DA"/>
    <w:rsid w:val="00A7481C"/>
    <w:rsid w:val="00A74BF1"/>
    <w:rsid w:val="00A76909"/>
    <w:rsid w:val="00A76A77"/>
    <w:rsid w:val="00A77676"/>
    <w:rsid w:val="00A8034E"/>
    <w:rsid w:val="00A810A1"/>
    <w:rsid w:val="00A815D4"/>
    <w:rsid w:val="00A82AC4"/>
    <w:rsid w:val="00A82D91"/>
    <w:rsid w:val="00A831A7"/>
    <w:rsid w:val="00A834A7"/>
    <w:rsid w:val="00A86018"/>
    <w:rsid w:val="00A86C55"/>
    <w:rsid w:val="00A87E3B"/>
    <w:rsid w:val="00A924C8"/>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3DC"/>
    <w:rsid w:val="00AC7F35"/>
    <w:rsid w:val="00AD01F8"/>
    <w:rsid w:val="00AD085B"/>
    <w:rsid w:val="00AD0B7D"/>
    <w:rsid w:val="00AD148C"/>
    <w:rsid w:val="00AD2E39"/>
    <w:rsid w:val="00AD5583"/>
    <w:rsid w:val="00AD5B69"/>
    <w:rsid w:val="00AD656C"/>
    <w:rsid w:val="00AD6F9A"/>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343"/>
    <w:rsid w:val="00B01E80"/>
    <w:rsid w:val="00B02736"/>
    <w:rsid w:val="00B02820"/>
    <w:rsid w:val="00B040CF"/>
    <w:rsid w:val="00B05B4A"/>
    <w:rsid w:val="00B0625E"/>
    <w:rsid w:val="00B06F10"/>
    <w:rsid w:val="00B1126D"/>
    <w:rsid w:val="00B11B3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167D"/>
    <w:rsid w:val="00B2262F"/>
    <w:rsid w:val="00B246A6"/>
    <w:rsid w:val="00B25280"/>
    <w:rsid w:val="00B25DB0"/>
    <w:rsid w:val="00B267B3"/>
    <w:rsid w:val="00B273AC"/>
    <w:rsid w:val="00B32807"/>
    <w:rsid w:val="00B339D4"/>
    <w:rsid w:val="00B33FD3"/>
    <w:rsid w:val="00B37E21"/>
    <w:rsid w:val="00B418E4"/>
    <w:rsid w:val="00B41BC7"/>
    <w:rsid w:val="00B41DB9"/>
    <w:rsid w:val="00B427ED"/>
    <w:rsid w:val="00B42F2B"/>
    <w:rsid w:val="00B45E6A"/>
    <w:rsid w:val="00B46031"/>
    <w:rsid w:val="00B460D6"/>
    <w:rsid w:val="00B47350"/>
    <w:rsid w:val="00B473D8"/>
    <w:rsid w:val="00B477F8"/>
    <w:rsid w:val="00B478B1"/>
    <w:rsid w:val="00B47DA3"/>
    <w:rsid w:val="00B51313"/>
    <w:rsid w:val="00B522F9"/>
    <w:rsid w:val="00B523E9"/>
    <w:rsid w:val="00B52971"/>
    <w:rsid w:val="00B54FD3"/>
    <w:rsid w:val="00B55824"/>
    <w:rsid w:val="00B55CB9"/>
    <w:rsid w:val="00B63117"/>
    <w:rsid w:val="00B63FE7"/>
    <w:rsid w:val="00B64D85"/>
    <w:rsid w:val="00B65620"/>
    <w:rsid w:val="00B65BE7"/>
    <w:rsid w:val="00B65E65"/>
    <w:rsid w:val="00B67426"/>
    <w:rsid w:val="00B7180E"/>
    <w:rsid w:val="00B72500"/>
    <w:rsid w:val="00B726CE"/>
    <w:rsid w:val="00B728A0"/>
    <w:rsid w:val="00B72B71"/>
    <w:rsid w:val="00B73304"/>
    <w:rsid w:val="00B7454B"/>
    <w:rsid w:val="00B7554C"/>
    <w:rsid w:val="00B76679"/>
    <w:rsid w:val="00B80197"/>
    <w:rsid w:val="00B801DF"/>
    <w:rsid w:val="00B80854"/>
    <w:rsid w:val="00B809F9"/>
    <w:rsid w:val="00B814EE"/>
    <w:rsid w:val="00B81DFA"/>
    <w:rsid w:val="00B840C0"/>
    <w:rsid w:val="00B85662"/>
    <w:rsid w:val="00B85DDE"/>
    <w:rsid w:val="00B87F20"/>
    <w:rsid w:val="00B905A0"/>
    <w:rsid w:val="00B9277B"/>
    <w:rsid w:val="00B937A7"/>
    <w:rsid w:val="00B93B67"/>
    <w:rsid w:val="00B95011"/>
    <w:rsid w:val="00B96089"/>
    <w:rsid w:val="00B974BC"/>
    <w:rsid w:val="00BA1D6E"/>
    <w:rsid w:val="00BA26A5"/>
    <w:rsid w:val="00BA2BD6"/>
    <w:rsid w:val="00BA3A43"/>
    <w:rsid w:val="00BA5907"/>
    <w:rsid w:val="00BA69FB"/>
    <w:rsid w:val="00BA77A9"/>
    <w:rsid w:val="00BA7E3A"/>
    <w:rsid w:val="00BB09F2"/>
    <w:rsid w:val="00BB0FF1"/>
    <w:rsid w:val="00BB1901"/>
    <w:rsid w:val="00BB1C89"/>
    <w:rsid w:val="00BB1CDD"/>
    <w:rsid w:val="00BB33BD"/>
    <w:rsid w:val="00BB342F"/>
    <w:rsid w:val="00BB5019"/>
    <w:rsid w:val="00BB6260"/>
    <w:rsid w:val="00BB6428"/>
    <w:rsid w:val="00BB6C43"/>
    <w:rsid w:val="00BB7270"/>
    <w:rsid w:val="00BB7BA2"/>
    <w:rsid w:val="00BB7E71"/>
    <w:rsid w:val="00BC1058"/>
    <w:rsid w:val="00BC10DD"/>
    <w:rsid w:val="00BC1DFF"/>
    <w:rsid w:val="00BC1EAB"/>
    <w:rsid w:val="00BC27B8"/>
    <w:rsid w:val="00BC367E"/>
    <w:rsid w:val="00BC3B5D"/>
    <w:rsid w:val="00BC3BA6"/>
    <w:rsid w:val="00BC3C1B"/>
    <w:rsid w:val="00BC53AC"/>
    <w:rsid w:val="00BC785D"/>
    <w:rsid w:val="00BD09C7"/>
    <w:rsid w:val="00BD0BD0"/>
    <w:rsid w:val="00BD1BD7"/>
    <w:rsid w:val="00BD1D48"/>
    <w:rsid w:val="00BD2F2B"/>
    <w:rsid w:val="00BD4938"/>
    <w:rsid w:val="00BD5C94"/>
    <w:rsid w:val="00BD5DDC"/>
    <w:rsid w:val="00BE12E9"/>
    <w:rsid w:val="00BE1DD9"/>
    <w:rsid w:val="00BE2CA4"/>
    <w:rsid w:val="00BE32C7"/>
    <w:rsid w:val="00BE3A42"/>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38CD"/>
    <w:rsid w:val="00C04C84"/>
    <w:rsid w:val="00C061E3"/>
    <w:rsid w:val="00C06F1C"/>
    <w:rsid w:val="00C07B78"/>
    <w:rsid w:val="00C10CA1"/>
    <w:rsid w:val="00C13C94"/>
    <w:rsid w:val="00C148D3"/>
    <w:rsid w:val="00C16AB7"/>
    <w:rsid w:val="00C178FB"/>
    <w:rsid w:val="00C202A4"/>
    <w:rsid w:val="00C20506"/>
    <w:rsid w:val="00C2080D"/>
    <w:rsid w:val="00C21134"/>
    <w:rsid w:val="00C21792"/>
    <w:rsid w:val="00C21E3C"/>
    <w:rsid w:val="00C229A0"/>
    <w:rsid w:val="00C23E8D"/>
    <w:rsid w:val="00C24603"/>
    <w:rsid w:val="00C24925"/>
    <w:rsid w:val="00C24F74"/>
    <w:rsid w:val="00C25174"/>
    <w:rsid w:val="00C25952"/>
    <w:rsid w:val="00C25999"/>
    <w:rsid w:val="00C25A95"/>
    <w:rsid w:val="00C25B64"/>
    <w:rsid w:val="00C2632D"/>
    <w:rsid w:val="00C26566"/>
    <w:rsid w:val="00C26B5A"/>
    <w:rsid w:val="00C26C91"/>
    <w:rsid w:val="00C301C5"/>
    <w:rsid w:val="00C30461"/>
    <w:rsid w:val="00C30D34"/>
    <w:rsid w:val="00C3179D"/>
    <w:rsid w:val="00C3221F"/>
    <w:rsid w:val="00C3277D"/>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5759F"/>
    <w:rsid w:val="00C57BBB"/>
    <w:rsid w:val="00C60776"/>
    <w:rsid w:val="00C610CC"/>
    <w:rsid w:val="00C61F7F"/>
    <w:rsid w:val="00C6222F"/>
    <w:rsid w:val="00C644F6"/>
    <w:rsid w:val="00C66AB3"/>
    <w:rsid w:val="00C6761B"/>
    <w:rsid w:val="00C7069F"/>
    <w:rsid w:val="00C721AD"/>
    <w:rsid w:val="00C725D8"/>
    <w:rsid w:val="00C74D29"/>
    <w:rsid w:val="00C767FF"/>
    <w:rsid w:val="00C80012"/>
    <w:rsid w:val="00C80A48"/>
    <w:rsid w:val="00C81C9B"/>
    <w:rsid w:val="00C83F10"/>
    <w:rsid w:val="00C8463F"/>
    <w:rsid w:val="00C876B5"/>
    <w:rsid w:val="00C91F26"/>
    <w:rsid w:val="00C92F44"/>
    <w:rsid w:val="00C93D09"/>
    <w:rsid w:val="00C94AD0"/>
    <w:rsid w:val="00C9518C"/>
    <w:rsid w:val="00C95547"/>
    <w:rsid w:val="00C96CAD"/>
    <w:rsid w:val="00C96F98"/>
    <w:rsid w:val="00C970E4"/>
    <w:rsid w:val="00C9770E"/>
    <w:rsid w:val="00CA03B5"/>
    <w:rsid w:val="00CA19B7"/>
    <w:rsid w:val="00CA3754"/>
    <w:rsid w:val="00CA5070"/>
    <w:rsid w:val="00CA64E9"/>
    <w:rsid w:val="00CA79F3"/>
    <w:rsid w:val="00CB01B7"/>
    <w:rsid w:val="00CB1BB9"/>
    <w:rsid w:val="00CB4640"/>
    <w:rsid w:val="00CB5739"/>
    <w:rsid w:val="00CB6458"/>
    <w:rsid w:val="00CC0CB4"/>
    <w:rsid w:val="00CC1242"/>
    <w:rsid w:val="00CC1A17"/>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32C3"/>
    <w:rsid w:val="00CE5BFC"/>
    <w:rsid w:val="00CE6850"/>
    <w:rsid w:val="00CF204F"/>
    <w:rsid w:val="00CF2C87"/>
    <w:rsid w:val="00CF33C9"/>
    <w:rsid w:val="00CF3416"/>
    <w:rsid w:val="00CF4D72"/>
    <w:rsid w:val="00CF6E33"/>
    <w:rsid w:val="00D00066"/>
    <w:rsid w:val="00D00258"/>
    <w:rsid w:val="00D01B78"/>
    <w:rsid w:val="00D01BC9"/>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48E1"/>
    <w:rsid w:val="00D155E8"/>
    <w:rsid w:val="00D15F47"/>
    <w:rsid w:val="00D17A1D"/>
    <w:rsid w:val="00D20513"/>
    <w:rsid w:val="00D21D86"/>
    <w:rsid w:val="00D22909"/>
    <w:rsid w:val="00D22DB7"/>
    <w:rsid w:val="00D23170"/>
    <w:rsid w:val="00D23216"/>
    <w:rsid w:val="00D2443D"/>
    <w:rsid w:val="00D24721"/>
    <w:rsid w:val="00D24BF9"/>
    <w:rsid w:val="00D250C6"/>
    <w:rsid w:val="00D27591"/>
    <w:rsid w:val="00D302BE"/>
    <w:rsid w:val="00D30FB2"/>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1339"/>
    <w:rsid w:val="00D51EB4"/>
    <w:rsid w:val="00D527BE"/>
    <w:rsid w:val="00D55254"/>
    <w:rsid w:val="00D55E81"/>
    <w:rsid w:val="00D5613B"/>
    <w:rsid w:val="00D57585"/>
    <w:rsid w:val="00D603E7"/>
    <w:rsid w:val="00D60451"/>
    <w:rsid w:val="00D60CB7"/>
    <w:rsid w:val="00D60D48"/>
    <w:rsid w:val="00D61430"/>
    <w:rsid w:val="00D61FEF"/>
    <w:rsid w:val="00D624DF"/>
    <w:rsid w:val="00D62698"/>
    <w:rsid w:val="00D63ADF"/>
    <w:rsid w:val="00D641E9"/>
    <w:rsid w:val="00D646C9"/>
    <w:rsid w:val="00D6473A"/>
    <w:rsid w:val="00D64EEB"/>
    <w:rsid w:val="00D66979"/>
    <w:rsid w:val="00D67170"/>
    <w:rsid w:val="00D70A66"/>
    <w:rsid w:val="00D71156"/>
    <w:rsid w:val="00D72E32"/>
    <w:rsid w:val="00D74028"/>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15E"/>
    <w:rsid w:val="00DA3B07"/>
    <w:rsid w:val="00DA4DDC"/>
    <w:rsid w:val="00DA5C8B"/>
    <w:rsid w:val="00DA6FB8"/>
    <w:rsid w:val="00DA717C"/>
    <w:rsid w:val="00DB07E9"/>
    <w:rsid w:val="00DB08F3"/>
    <w:rsid w:val="00DB1975"/>
    <w:rsid w:val="00DB3376"/>
    <w:rsid w:val="00DB3F96"/>
    <w:rsid w:val="00DB4361"/>
    <w:rsid w:val="00DB49B6"/>
    <w:rsid w:val="00DB515F"/>
    <w:rsid w:val="00DB5DA7"/>
    <w:rsid w:val="00DB5DD7"/>
    <w:rsid w:val="00DB77EA"/>
    <w:rsid w:val="00DC0617"/>
    <w:rsid w:val="00DC138E"/>
    <w:rsid w:val="00DC24D5"/>
    <w:rsid w:val="00DC302A"/>
    <w:rsid w:val="00DC3370"/>
    <w:rsid w:val="00DC4338"/>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26F"/>
    <w:rsid w:val="00DE25C0"/>
    <w:rsid w:val="00DE2A2F"/>
    <w:rsid w:val="00DE3526"/>
    <w:rsid w:val="00DE3643"/>
    <w:rsid w:val="00DE3D0E"/>
    <w:rsid w:val="00DE4D3E"/>
    <w:rsid w:val="00DE5FE1"/>
    <w:rsid w:val="00DE7468"/>
    <w:rsid w:val="00DF10D7"/>
    <w:rsid w:val="00DF181B"/>
    <w:rsid w:val="00DF32ED"/>
    <w:rsid w:val="00DF39A3"/>
    <w:rsid w:val="00DF654A"/>
    <w:rsid w:val="00DF778A"/>
    <w:rsid w:val="00DF7C47"/>
    <w:rsid w:val="00DF7EC6"/>
    <w:rsid w:val="00E023F5"/>
    <w:rsid w:val="00E02C24"/>
    <w:rsid w:val="00E04835"/>
    <w:rsid w:val="00E0794C"/>
    <w:rsid w:val="00E07AB6"/>
    <w:rsid w:val="00E07FCB"/>
    <w:rsid w:val="00E11593"/>
    <w:rsid w:val="00E127EF"/>
    <w:rsid w:val="00E12974"/>
    <w:rsid w:val="00E1366B"/>
    <w:rsid w:val="00E1412B"/>
    <w:rsid w:val="00E14213"/>
    <w:rsid w:val="00E14AB9"/>
    <w:rsid w:val="00E1584C"/>
    <w:rsid w:val="00E164BC"/>
    <w:rsid w:val="00E167DB"/>
    <w:rsid w:val="00E17B3E"/>
    <w:rsid w:val="00E2066E"/>
    <w:rsid w:val="00E229A7"/>
    <w:rsid w:val="00E235A9"/>
    <w:rsid w:val="00E25984"/>
    <w:rsid w:val="00E265FF"/>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274"/>
    <w:rsid w:val="00E60E8C"/>
    <w:rsid w:val="00E60FBF"/>
    <w:rsid w:val="00E623E0"/>
    <w:rsid w:val="00E6269D"/>
    <w:rsid w:val="00E6271D"/>
    <w:rsid w:val="00E62AAB"/>
    <w:rsid w:val="00E62D9C"/>
    <w:rsid w:val="00E63122"/>
    <w:rsid w:val="00E64C9F"/>
    <w:rsid w:val="00E658A3"/>
    <w:rsid w:val="00E66B52"/>
    <w:rsid w:val="00E66D66"/>
    <w:rsid w:val="00E71C38"/>
    <w:rsid w:val="00E74042"/>
    <w:rsid w:val="00E75306"/>
    <w:rsid w:val="00E75476"/>
    <w:rsid w:val="00E764B8"/>
    <w:rsid w:val="00E7666D"/>
    <w:rsid w:val="00E76D12"/>
    <w:rsid w:val="00E76EE4"/>
    <w:rsid w:val="00E770F7"/>
    <w:rsid w:val="00E775E9"/>
    <w:rsid w:val="00E77C1E"/>
    <w:rsid w:val="00E808AE"/>
    <w:rsid w:val="00E80CC1"/>
    <w:rsid w:val="00E81CFA"/>
    <w:rsid w:val="00E82F9C"/>
    <w:rsid w:val="00E85466"/>
    <w:rsid w:val="00E85A30"/>
    <w:rsid w:val="00E866DE"/>
    <w:rsid w:val="00E8784F"/>
    <w:rsid w:val="00E91A70"/>
    <w:rsid w:val="00E91C92"/>
    <w:rsid w:val="00E92FA7"/>
    <w:rsid w:val="00E9307F"/>
    <w:rsid w:val="00E94D1B"/>
    <w:rsid w:val="00E95B76"/>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511D"/>
    <w:rsid w:val="00EB6077"/>
    <w:rsid w:val="00EB7C41"/>
    <w:rsid w:val="00EC0A81"/>
    <w:rsid w:val="00EC0B19"/>
    <w:rsid w:val="00EC1C94"/>
    <w:rsid w:val="00EC1CE9"/>
    <w:rsid w:val="00EC34DD"/>
    <w:rsid w:val="00EC45FB"/>
    <w:rsid w:val="00EC5644"/>
    <w:rsid w:val="00ED150E"/>
    <w:rsid w:val="00ED179C"/>
    <w:rsid w:val="00ED1A39"/>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34"/>
    <w:rsid w:val="00EE57A3"/>
    <w:rsid w:val="00EE6407"/>
    <w:rsid w:val="00EE704E"/>
    <w:rsid w:val="00EE7556"/>
    <w:rsid w:val="00EF16A3"/>
    <w:rsid w:val="00EF16ED"/>
    <w:rsid w:val="00EF2384"/>
    <w:rsid w:val="00EF29FB"/>
    <w:rsid w:val="00EF3989"/>
    <w:rsid w:val="00EF41B1"/>
    <w:rsid w:val="00EF5C0F"/>
    <w:rsid w:val="00EF602B"/>
    <w:rsid w:val="00EF609C"/>
    <w:rsid w:val="00EF7D68"/>
    <w:rsid w:val="00F00036"/>
    <w:rsid w:val="00F00329"/>
    <w:rsid w:val="00F00DA9"/>
    <w:rsid w:val="00F02A51"/>
    <w:rsid w:val="00F036A6"/>
    <w:rsid w:val="00F0393C"/>
    <w:rsid w:val="00F05E49"/>
    <w:rsid w:val="00F05F1A"/>
    <w:rsid w:val="00F060CA"/>
    <w:rsid w:val="00F1159C"/>
    <w:rsid w:val="00F11EDA"/>
    <w:rsid w:val="00F12875"/>
    <w:rsid w:val="00F134F9"/>
    <w:rsid w:val="00F139B0"/>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1430"/>
    <w:rsid w:val="00F53560"/>
    <w:rsid w:val="00F53C3D"/>
    <w:rsid w:val="00F53E8F"/>
    <w:rsid w:val="00F5726A"/>
    <w:rsid w:val="00F575CE"/>
    <w:rsid w:val="00F57E09"/>
    <w:rsid w:val="00F57FC8"/>
    <w:rsid w:val="00F63452"/>
    <w:rsid w:val="00F63EE3"/>
    <w:rsid w:val="00F642F9"/>
    <w:rsid w:val="00F65BEB"/>
    <w:rsid w:val="00F66BFD"/>
    <w:rsid w:val="00F67FBA"/>
    <w:rsid w:val="00F700E2"/>
    <w:rsid w:val="00F71148"/>
    <w:rsid w:val="00F7150F"/>
    <w:rsid w:val="00F71913"/>
    <w:rsid w:val="00F7204B"/>
    <w:rsid w:val="00F7374F"/>
    <w:rsid w:val="00F7437A"/>
    <w:rsid w:val="00F74B27"/>
    <w:rsid w:val="00F7593A"/>
    <w:rsid w:val="00F75E89"/>
    <w:rsid w:val="00F76841"/>
    <w:rsid w:val="00F77CBC"/>
    <w:rsid w:val="00F77D45"/>
    <w:rsid w:val="00F801D0"/>
    <w:rsid w:val="00F812BB"/>
    <w:rsid w:val="00F830CB"/>
    <w:rsid w:val="00F83D77"/>
    <w:rsid w:val="00F84B67"/>
    <w:rsid w:val="00F8693C"/>
    <w:rsid w:val="00F9008C"/>
    <w:rsid w:val="00F90387"/>
    <w:rsid w:val="00F90AD7"/>
    <w:rsid w:val="00F9120E"/>
    <w:rsid w:val="00F921AE"/>
    <w:rsid w:val="00F9309E"/>
    <w:rsid w:val="00F932EB"/>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072A"/>
    <w:rsid w:val="00FB108F"/>
    <w:rsid w:val="00FB4857"/>
    <w:rsid w:val="00FB5D5A"/>
    <w:rsid w:val="00FB5E00"/>
    <w:rsid w:val="00FB5FEE"/>
    <w:rsid w:val="00FB6977"/>
    <w:rsid w:val="00FC045A"/>
    <w:rsid w:val="00FC101C"/>
    <w:rsid w:val="00FC4A4A"/>
    <w:rsid w:val="00FC4D28"/>
    <w:rsid w:val="00FC637C"/>
    <w:rsid w:val="00FC7531"/>
    <w:rsid w:val="00FD064A"/>
    <w:rsid w:val="00FD18A9"/>
    <w:rsid w:val="00FD19E6"/>
    <w:rsid w:val="00FD228D"/>
    <w:rsid w:val="00FD256A"/>
    <w:rsid w:val="00FD2B07"/>
    <w:rsid w:val="00FD3A8C"/>
    <w:rsid w:val="00FD43F4"/>
    <w:rsid w:val="00FD5859"/>
    <w:rsid w:val="00FD5BBB"/>
    <w:rsid w:val="00FD714E"/>
    <w:rsid w:val="00FD7EE3"/>
    <w:rsid w:val="00FE15F1"/>
    <w:rsid w:val="00FE2773"/>
    <w:rsid w:val="00FE2BD9"/>
    <w:rsid w:val="00FE35A5"/>
    <w:rsid w:val="00FE445A"/>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C99"/>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paragraph" w:styleId="HTMLPreformatted">
    <w:name w:val="HTML Preformatted"/>
    <w:basedOn w:val="Normal"/>
    <w:link w:val="HTMLPreformattedChar"/>
    <w:uiPriority w:val="99"/>
    <w:semiHidden/>
    <w:unhideWhenUsed/>
    <w:rsid w:val="002949C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49C7"/>
    <w:rPr>
      <w:rFonts w:ascii="Courier New" w:eastAsia="Times New Roman" w:hAnsi="Courier New" w:cs="Courier New"/>
    </w:rPr>
  </w:style>
  <w:style w:type="character" w:customStyle="1" w:styleId="line">
    <w:name w:val="line"/>
    <w:basedOn w:val="DefaultParagraphFont"/>
    <w:rsid w:val="002949C7"/>
  </w:style>
  <w:style w:type="character" w:customStyle="1" w:styleId="na">
    <w:name w:val="na"/>
    <w:basedOn w:val="DefaultParagraphFont"/>
    <w:rsid w:val="002949C7"/>
  </w:style>
  <w:style w:type="character" w:customStyle="1" w:styleId="o">
    <w:name w:val="o"/>
    <w:basedOn w:val="DefaultParagraphFont"/>
    <w:rsid w:val="002949C7"/>
  </w:style>
  <w:style w:type="character" w:customStyle="1" w:styleId="p">
    <w:name w:val="p"/>
    <w:basedOn w:val="DefaultParagraphFont"/>
    <w:rsid w:val="002949C7"/>
  </w:style>
  <w:style w:type="character" w:customStyle="1" w:styleId="kd">
    <w:name w:val="kd"/>
    <w:basedOn w:val="DefaultParagraphFont"/>
    <w:rsid w:val="002949C7"/>
  </w:style>
  <w:style w:type="character" w:customStyle="1" w:styleId="n">
    <w:name w:val="n"/>
    <w:basedOn w:val="DefaultParagraphFont"/>
    <w:rsid w:val="002949C7"/>
  </w:style>
  <w:style w:type="character" w:customStyle="1" w:styleId="nc">
    <w:name w:val="nc"/>
    <w:basedOn w:val="DefaultParagraphFont"/>
    <w:rsid w:val="002949C7"/>
  </w:style>
  <w:style w:type="character" w:customStyle="1" w:styleId="mi">
    <w:name w:val="mi"/>
    <w:basedOn w:val="DefaultParagraphFont"/>
    <w:rsid w:val="002949C7"/>
  </w:style>
  <w:style w:type="character" w:styleId="HTMLCode">
    <w:name w:val="HTML Code"/>
    <w:basedOn w:val="DefaultParagraphFont"/>
    <w:uiPriority w:val="99"/>
    <w:semiHidden/>
    <w:unhideWhenUsed/>
    <w:rsid w:val="002949C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56657371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25</TotalTime>
  <Pages>36</Pages>
  <Words>4888</Words>
  <Characters>2786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668</cp:revision>
  <cp:lastPrinted>2021-12-02T13:00:00Z</cp:lastPrinted>
  <dcterms:created xsi:type="dcterms:W3CDTF">2022-06-23T10:23:00Z</dcterms:created>
  <dcterms:modified xsi:type="dcterms:W3CDTF">2022-11-02T14:29:00Z</dcterms:modified>
</cp:coreProperties>
</file>